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7B83" w14:textId="77777777" w:rsidR="007659BE" w:rsidRPr="00726AE8" w:rsidRDefault="004168C9">
      <w:pPr>
        <w:jc w:val="center"/>
        <w:rPr>
          <w:sz w:val="32"/>
          <w:szCs w:val="32"/>
          <w:u w:val="single"/>
        </w:rPr>
      </w:pPr>
      <w:r w:rsidRPr="00726AE8">
        <w:rPr>
          <w:sz w:val="32"/>
          <w:szCs w:val="32"/>
        </w:rPr>
        <w:t>•FILOLOGIA ANGIELSKA•</w:t>
      </w:r>
      <w:r w:rsidR="002F4D31">
        <w:rPr>
          <w:sz w:val="32"/>
          <w:szCs w:val="32"/>
          <w:u w:val="single"/>
        </w:rPr>
        <w:t>SEMESTR LETNI</w:t>
      </w:r>
      <w:r w:rsidR="00104DCE" w:rsidRPr="00726AE8">
        <w:rPr>
          <w:sz w:val="32"/>
          <w:szCs w:val="32"/>
          <w:u w:val="single"/>
        </w:rPr>
        <w:t xml:space="preserve"> 2021/2022</w:t>
      </w:r>
      <w:r w:rsidRPr="00726AE8">
        <w:rPr>
          <w:sz w:val="32"/>
          <w:szCs w:val="32"/>
          <w:u w:val="single"/>
        </w:rPr>
        <w:t>•</w:t>
      </w:r>
    </w:p>
    <w:p w14:paraId="67650543" w14:textId="77777777" w:rsidR="007659BE" w:rsidRDefault="007659BE">
      <w:pPr>
        <w:jc w:val="center"/>
        <w:rPr>
          <w:u w:val="single"/>
        </w:rPr>
      </w:pPr>
    </w:p>
    <w:p w14:paraId="2987CFC8" w14:textId="77777777" w:rsidR="007659BE" w:rsidRDefault="007659BE">
      <w:pPr>
        <w:jc w:val="center"/>
        <w:rPr>
          <w:sz w:val="28"/>
          <w:szCs w:val="28"/>
        </w:rPr>
      </w:pPr>
    </w:p>
    <w:p w14:paraId="5A3AE979" w14:textId="77777777" w:rsidR="007659BE" w:rsidRDefault="004168C9">
      <w:pPr>
        <w:jc w:val="center"/>
        <w:rPr>
          <w:sz w:val="40"/>
          <w:szCs w:val="40"/>
        </w:rPr>
      </w:pPr>
      <w:r>
        <w:rPr>
          <w:sz w:val="40"/>
          <w:szCs w:val="40"/>
        </w:rPr>
        <w:t>PONIEDZIAŁEK</w:t>
      </w:r>
    </w:p>
    <w:tbl>
      <w:tblPr>
        <w:tblW w:w="15408" w:type="dxa"/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1189"/>
        <w:gridCol w:w="2160"/>
        <w:gridCol w:w="6299"/>
        <w:gridCol w:w="4319"/>
        <w:gridCol w:w="1441"/>
      </w:tblGrid>
      <w:tr w:rsidR="007659BE" w:rsidRPr="00FD6E8C" w14:paraId="2EB807E2" w14:textId="77777777" w:rsidTr="000A4E49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211B9B2E" w14:textId="77777777" w:rsidR="007659BE" w:rsidRPr="00FD6E8C" w:rsidRDefault="004168C9">
            <w:pPr>
              <w:widowControl w:val="0"/>
              <w:jc w:val="center"/>
            </w:pPr>
            <w:r w:rsidRPr="00FD6E8C">
              <w:t>ROK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3B1CED7B" w14:textId="77777777" w:rsidR="007659BE" w:rsidRPr="00FD6E8C" w:rsidRDefault="004168C9">
            <w:pPr>
              <w:widowControl w:val="0"/>
              <w:jc w:val="center"/>
            </w:pPr>
            <w:r w:rsidRPr="00FD6E8C">
              <w:t>GODZ.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5FCF633F" w14:textId="77777777" w:rsidR="007659BE" w:rsidRPr="00FD6E8C" w:rsidRDefault="004168C9">
            <w:pPr>
              <w:widowControl w:val="0"/>
              <w:jc w:val="center"/>
            </w:pPr>
            <w:r w:rsidRPr="00FD6E8C">
              <w:t>NAZWA PRZEDMIOTU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321F4061" w14:textId="77777777" w:rsidR="007659BE" w:rsidRPr="00FD6E8C" w:rsidRDefault="004168C9">
            <w:pPr>
              <w:widowControl w:val="0"/>
              <w:jc w:val="center"/>
            </w:pPr>
            <w:r w:rsidRPr="00FD6E8C">
              <w:t>WYKŁADOWCA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73F59091" w14:textId="77777777" w:rsidR="007659BE" w:rsidRPr="00FD6E8C" w:rsidRDefault="004168C9">
            <w:pPr>
              <w:widowControl w:val="0"/>
              <w:jc w:val="center"/>
            </w:pPr>
            <w:r w:rsidRPr="00FD6E8C">
              <w:t>SALA</w:t>
            </w:r>
          </w:p>
        </w:tc>
      </w:tr>
      <w:tr w:rsidR="007659BE" w:rsidRPr="00FD6E8C" w14:paraId="44B024F2" w14:textId="77777777" w:rsidTr="000A4E49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51330A8" w14:textId="77777777" w:rsidR="007659BE" w:rsidRPr="00FD6E8C" w:rsidRDefault="002F4D31">
            <w:pPr>
              <w:widowControl w:val="0"/>
              <w:jc w:val="center"/>
            </w:pPr>
            <w:r w:rsidRPr="00FD6E8C">
              <w:t>IID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C3E88C8" w14:textId="77777777" w:rsidR="007659BE" w:rsidRPr="00FD6E8C" w:rsidRDefault="002F4D31">
            <w:pPr>
              <w:widowControl w:val="0"/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6121BC6" w14:textId="77777777" w:rsidR="007659BE" w:rsidRPr="00FD6E8C" w:rsidRDefault="002F4D31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FC060D5" w14:textId="77777777" w:rsidR="007659BE" w:rsidRPr="00FD6E8C" w:rsidRDefault="002F4D31">
            <w:pPr>
              <w:widowControl w:val="0"/>
            </w:pPr>
            <w:r w:rsidRPr="00FD6E8C">
              <w:t>mgr Katarzyna Herman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024FA66C" w14:textId="77777777" w:rsidR="007659BE" w:rsidRPr="00FD6E8C" w:rsidRDefault="00C42AA4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7659BE" w:rsidRPr="00FD6E8C" w14:paraId="5654F7EC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4863C19" w14:textId="77777777" w:rsidR="007659BE" w:rsidRPr="00FD6E8C" w:rsidRDefault="002F4D31">
            <w:pPr>
              <w:widowControl w:val="0"/>
              <w:jc w:val="center"/>
            </w:pPr>
            <w:r w:rsidRPr="00FD6E8C">
              <w:t>I SDS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CBC4FF2" w14:textId="77777777" w:rsidR="007659BE" w:rsidRPr="00FD6E8C" w:rsidRDefault="002F4D31">
            <w:pPr>
              <w:widowControl w:val="0"/>
              <w:jc w:val="center"/>
            </w:pPr>
            <w:r w:rsidRPr="00FD6E8C">
              <w:t>8.00-10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F53A79D" w14:textId="77777777" w:rsidR="007659BE" w:rsidRPr="00FD6E8C" w:rsidRDefault="002F4D31" w:rsidP="002060D0">
            <w:pPr>
              <w:widowControl w:val="0"/>
            </w:pPr>
            <w:r w:rsidRPr="00FD6E8C">
              <w:t xml:space="preserve">Seminarium </w:t>
            </w:r>
            <w:r w:rsidR="002060D0" w:rsidRPr="00FD6E8C">
              <w:t>uzupełniające</w:t>
            </w:r>
            <w:r w:rsidRPr="00FD6E8C">
              <w:t xml:space="preserve"> – grupa 1*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475234C9" w14:textId="77777777" w:rsidR="007659BE" w:rsidRPr="00FD6E8C" w:rsidRDefault="002F4D31">
            <w:pPr>
              <w:widowControl w:val="0"/>
            </w:pPr>
            <w:r w:rsidRPr="00FD6E8C">
              <w:t>prof. Marek Łukasi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37BFDB83" w14:textId="77777777" w:rsidR="007659BE" w:rsidRPr="00FD6E8C" w:rsidRDefault="002F4D31">
            <w:pPr>
              <w:widowControl w:val="0"/>
              <w:jc w:val="center"/>
            </w:pPr>
            <w:r w:rsidRPr="00FD6E8C">
              <w:t>224L</w:t>
            </w:r>
          </w:p>
        </w:tc>
      </w:tr>
      <w:tr w:rsidR="00CC566D" w:rsidRPr="00FD6E8C" w14:paraId="730170BA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4B7EF94" w14:textId="77777777" w:rsidR="00CC566D" w:rsidRPr="00FD6E8C" w:rsidRDefault="002F4D31">
            <w:pPr>
              <w:widowControl w:val="0"/>
              <w:jc w:val="center"/>
            </w:pPr>
            <w:r w:rsidRPr="00FD6E8C">
              <w:t>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F6EC83F" w14:textId="77777777" w:rsidR="00CC566D" w:rsidRPr="00FD6E8C" w:rsidRDefault="002F4D31">
            <w:pPr>
              <w:widowControl w:val="0"/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804FDAB" w14:textId="77777777" w:rsidR="00CC566D" w:rsidRPr="00FD6E8C" w:rsidRDefault="002F4D31" w:rsidP="00F83055">
            <w:pPr>
              <w:widowControl w:val="0"/>
            </w:pPr>
            <w:r w:rsidRPr="00FD6E8C">
              <w:t>Wstęp do językoznawstwa – wykład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2844870" w14:textId="77777777" w:rsidR="00CC566D" w:rsidRPr="00FD6E8C" w:rsidRDefault="002F4D31" w:rsidP="00F83055">
            <w:pPr>
              <w:widowControl w:val="0"/>
            </w:pPr>
            <w:r w:rsidRPr="00FD6E8C">
              <w:t>dr Małgorzata Ekiert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7DBB6D1" w14:textId="77777777" w:rsidR="00CC566D" w:rsidRPr="00FD6E8C" w:rsidRDefault="002F4D31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2F4D31" w:rsidRPr="00FD6E8C" w14:paraId="61AB4F39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94E72A1" w14:textId="77777777" w:rsidR="002F4D31" w:rsidRPr="00FD6E8C" w:rsidRDefault="002F4D31">
            <w:pPr>
              <w:widowControl w:val="0"/>
              <w:jc w:val="center"/>
            </w:pPr>
            <w:r w:rsidRPr="00FD6E8C">
              <w:t>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190430E" w14:textId="77777777" w:rsidR="002F4D31" w:rsidRPr="00FD6E8C" w:rsidRDefault="002F4D31">
            <w:pPr>
              <w:widowControl w:val="0"/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669759C" w14:textId="77777777" w:rsidR="002F4D31" w:rsidRPr="00FD6E8C" w:rsidRDefault="002F4D31" w:rsidP="002F4D31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6D1AF85" w14:textId="77777777" w:rsidR="002F4D31" w:rsidRPr="00FD6E8C" w:rsidRDefault="002F4D31" w:rsidP="002F4D31">
            <w:pPr>
              <w:widowControl w:val="0"/>
            </w:pPr>
            <w:r w:rsidRPr="00FD6E8C">
              <w:t>mgr Katarzyna Herman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54776F4" w14:textId="77777777" w:rsidR="002F4D31" w:rsidRPr="00FD6E8C" w:rsidRDefault="00C42AA4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2F4D31" w:rsidRPr="00FD6E8C" w14:paraId="51A39A28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40B1CB8" w14:textId="77777777" w:rsidR="002F4D31" w:rsidRPr="00FD6E8C" w:rsidRDefault="002F4D31" w:rsidP="00A41947">
            <w:pPr>
              <w:widowControl w:val="0"/>
              <w:jc w:val="center"/>
            </w:pPr>
            <w:r w:rsidRPr="00FD6E8C">
              <w:t>I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9597E9C" w14:textId="77777777" w:rsidR="002F4D31" w:rsidRPr="00FD6E8C" w:rsidRDefault="002F4D31" w:rsidP="00A41947">
            <w:pPr>
              <w:widowControl w:val="0"/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95AF041" w14:textId="77777777" w:rsidR="002F4D31" w:rsidRPr="00FD6E8C" w:rsidRDefault="002F4D31" w:rsidP="00A41947">
            <w:pPr>
              <w:widowControl w:val="0"/>
            </w:pPr>
            <w:r w:rsidRPr="00FD6E8C">
              <w:t>Pisanie akademick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0BFAF53" w14:textId="77777777" w:rsidR="002F4D31" w:rsidRPr="00FD6E8C" w:rsidRDefault="002F4D31" w:rsidP="00A41947">
            <w:pPr>
              <w:widowControl w:val="0"/>
            </w:pPr>
            <w:r w:rsidRPr="00FD6E8C">
              <w:t>mgr Maciej Różań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04B5E876" w14:textId="77777777" w:rsidR="002F4D31" w:rsidRPr="00FD6E8C" w:rsidRDefault="00C42AA4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2F4D31" w:rsidRPr="00FD6E8C" w14:paraId="656C097A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C5DDF94" w14:textId="77777777" w:rsidR="002F4D31" w:rsidRPr="00FD6E8C" w:rsidRDefault="002F4D31">
            <w:pPr>
              <w:widowControl w:val="0"/>
              <w:jc w:val="center"/>
            </w:pPr>
            <w:r w:rsidRPr="00FD6E8C">
              <w:t>I SDS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856EB97" w14:textId="77777777" w:rsidR="002F4D31" w:rsidRPr="00FD6E8C" w:rsidRDefault="002F4D31">
            <w:pPr>
              <w:widowControl w:val="0"/>
              <w:jc w:val="center"/>
            </w:pPr>
            <w:r w:rsidRPr="00FD6E8C">
              <w:t>10.45-13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998A386" w14:textId="77777777" w:rsidR="002F4D31" w:rsidRPr="00FD6E8C" w:rsidRDefault="002F4D31" w:rsidP="002060D0">
            <w:pPr>
              <w:widowControl w:val="0"/>
            </w:pPr>
            <w:r w:rsidRPr="00FD6E8C">
              <w:t xml:space="preserve">Seminarium </w:t>
            </w:r>
            <w:r w:rsidR="002060D0" w:rsidRPr="00FD6E8C">
              <w:t>magisterskie</w:t>
            </w:r>
            <w:r w:rsidRPr="00FD6E8C">
              <w:t xml:space="preserve"> – grupa 1</w:t>
            </w:r>
            <w:r w:rsidR="002636C5" w:rsidRPr="00FD6E8C">
              <w:t>*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FC610D7" w14:textId="77777777" w:rsidR="002F4D31" w:rsidRPr="00FD6E8C" w:rsidRDefault="002F4D31" w:rsidP="002F4D31">
            <w:pPr>
              <w:widowControl w:val="0"/>
            </w:pPr>
            <w:r w:rsidRPr="00FD6E8C">
              <w:t>prof. Marek Łukasi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2C80D4AF" w14:textId="77777777" w:rsidR="002F4D31" w:rsidRPr="00FD6E8C" w:rsidRDefault="002F4D31" w:rsidP="002F4D31">
            <w:pPr>
              <w:widowControl w:val="0"/>
              <w:jc w:val="center"/>
            </w:pPr>
            <w:r w:rsidRPr="00FD6E8C">
              <w:t>224L</w:t>
            </w:r>
          </w:p>
        </w:tc>
      </w:tr>
      <w:tr w:rsidR="002F4D31" w:rsidRPr="00FD6E8C" w14:paraId="1EB22513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CB4673B" w14:textId="77777777" w:rsidR="002F4D31" w:rsidRPr="00FD6E8C" w:rsidRDefault="002F4D31">
            <w:pPr>
              <w:widowControl w:val="0"/>
              <w:jc w:val="center"/>
            </w:pPr>
            <w:r w:rsidRPr="00FD6E8C">
              <w:t>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FE94170" w14:textId="77777777" w:rsidR="002F4D31" w:rsidRPr="00FD6E8C" w:rsidRDefault="002F4D31">
            <w:pPr>
              <w:widowControl w:val="0"/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2803B08" w14:textId="77777777" w:rsidR="002F4D31" w:rsidRPr="00FD6E8C" w:rsidRDefault="002F4D31">
            <w:pPr>
              <w:widowControl w:val="0"/>
            </w:pPr>
            <w:r w:rsidRPr="00FD6E8C">
              <w:t>Etyczno-kulturowe aspekty komunikacji – wykład</w:t>
            </w:r>
            <w:r w:rsidR="00A15EF6" w:rsidRPr="00FD6E8C">
              <w:t xml:space="preserve"> </w:t>
            </w:r>
            <w:r w:rsidR="00A15EF6" w:rsidRPr="00FD6E8C">
              <w:rPr>
                <w:sz w:val="18"/>
                <w:szCs w:val="18"/>
                <w:shd w:val="clear" w:color="auto" w:fill="FFFFFF" w:themeFill="background1"/>
              </w:rPr>
              <w:t>(zajęcia odbywają się do 25.04.22r., ostatnie zajęcia trwają 45 min)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C65777A" w14:textId="77777777" w:rsidR="002F4D31" w:rsidRPr="00FD6E8C" w:rsidRDefault="002F4D31">
            <w:pPr>
              <w:widowControl w:val="0"/>
            </w:pPr>
            <w:r w:rsidRPr="00FD6E8C">
              <w:t>dr Łukasz Androsiu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BA5476E" w14:textId="77777777" w:rsidR="002F4D31" w:rsidRPr="00FD6E8C" w:rsidRDefault="002F4D31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2F4D31" w:rsidRPr="00FD6E8C" w14:paraId="2247DED5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34502C6" w14:textId="77777777" w:rsidR="002F4D31" w:rsidRPr="00FD6E8C" w:rsidRDefault="002F4D31" w:rsidP="00E04116">
            <w:pPr>
              <w:widowControl w:val="0"/>
              <w:jc w:val="center"/>
            </w:pPr>
            <w:r w:rsidRPr="00FD6E8C">
              <w:t>IIA/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9883A98" w14:textId="77777777" w:rsidR="002F4D31" w:rsidRPr="00FD6E8C" w:rsidRDefault="002F4D31" w:rsidP="00E04116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A3CE329" w14:textId="77777777" w:rsidR="002F4D31" w:rsidRPr="00FD6E8C" w:rsidRDefault="002F4D31" w:rsidP="00E04116">
            <w:pPr>
              <w:widowControl w:val="0"/>
            </w:pPr>
            <w:r w:rsidRPr="00FD6E8C">
              <w:t>Akwizycja języka – grupa 1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CE3852C" w14:textId="77777777" w:rsidR="002F4D31" w:rsidRPr="00FD6E8C" w:rsidRDefault="002F4D31" w:rsidP="00E04116">
            <w:pPr>
              <w:widowControl w:val="0"/>
            </w:pPr>
            <w:r w:rsidRPr="00FD6E8C">
              <w:t>dr Małgorzata Ekiert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0F78A468" w14:textId="77777777" w:rsidR="002F4D31" w:rsidRPr="00FD6E8C" w:rsidRDefault="00457EBF" w:rsidP="00E04116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2F4D31" w:rsidRPr="00FD6E8C" w14:paraId="0C9B06F0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A3C5BEF" w14:textId="77777777" w:rsidR="002F4D31" w:rsidRPr="00FD6E8C" w:rsidRDefault="002F4D31">
            <w:pPr>
              <w:widowControl w:val="0"/>
              <w:jc w:val="center"/>
            </w:pPr>
            <w:r w:rsidRPr="00FD6E8C">
              <w:t>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89FAF66" w14:textId="77777777" w:rsidR="002F4D31" w:rsidRPr="00FD6E8C" w:rsidRDefault="002F4D31">
            <w:pPr>
              <w:widowControl w:val="0"/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118B225" w14:textId="77777777" w:rsidR="002F4D31" w:rsidRPr="00FD6E8C" w:rsidRDefault="002F4D31" w:rsidP="002F4D31">
            <w:pPr>
              <w:widowControl w:val="0"/>
            </w:pPr>
            <w:r w:rsidRPr="00FD6E8C">
              <w:t>Gramatyka preskryptywna</w:t>
            </w:r>
            <w:r w:rsidRPr="00FD6E8C">
              <w:tab/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B772A55" w14:textId="77777777" w:rsidR="002F4D31" w:rsidRPr="00FD6E8C" w:rsidRDefault="002F4D31">
            <w:pPr>
              <w:widowControl w:val="0"/>
            </w:pPr>
            <w:r w:rsidRPr="00FD6E8C">
              <w:t>mgr Katarzyna Herman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759FC023" w14:textId="77777777" w:rsidR="002F4D31" w:rsidRPr="00FD6E8C" w:rsidRDefault="00C42AA4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2F4D31" w:rsidRPr="00FD6E8C" w14:paraId="0CA4B39D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265E15B" w14:textId="77777777" w:rsidR="002F4D31" w:rsidRPr="00FD6E8C" w:rsidRDefault="002F4D31">
            <w:pPr>
              <w:widowControl w:val="0"/>
              <w:jc w:val="center"/>
            </w:pPr>
            <w:r w:rsidRPr="00FD6E8C"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983346E" w14:textId="77777777" w:rsidR="002F4D31" w:rsidRPr="00FD6E8C" w:rsidRDefault="002F4D31">
            <w:pPr>
              <w:widowControl w:val="0"/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97F27AC" w14:textId="77777777" w:rsidR="002F4D31" w:rsidRPr="00FD6E8C" w:rsidRDefault="002F4D31" w:rsidP="002F4D31">
            <w:pPr>
              <w:widowControl w:val="0"/>
            </w:pPr>
            <w:r w:rsidRPr="00FD6E8C">
              <w:t>Kultura krajów angielskiego obszaru językowego – grupa 1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E219E70" w14:textId="77777777" w:rsidR="002F4D31" w:rsidRPr="00FD6E8C" w:rsidRDefault="002F4D31" w:rsidP="00F83055">
            <w:pPr>
              <w:widowControl w:val="0"/>
            </w:pPr>
            <w:r w:rsidRPr="00FD6E8C">
              <w:t>dr Klaudiusz Bobow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1AC82E4B" w14:textId="77777777" w:rsidR="002F4D31" w:rsidRPr="00FD6E8C" w:rsidRDefault="00457EBF">
            <w:pPr>
              <w:widowControl w:val="0"/>
              <w:jc w:val="center"/>
            </w:pPr>
            <w:r w:rsidRPr="00FD6E8C">
              <w:t>10</w:t>
            </w:r>
          </w:p>
        </w:tc>
      </w:tr>
      <w:tr w:rsidR="00731BE6" w:rsidRPr="00FD6E8C" w14:paraId="6B6BBAE0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58B42A3" w14:textId="77777777" w:rsidR="00731BE6" w:rsidRPr="00FD6E8C" w:rsidRDefault="00731BE6">
            <w:pPr>
              <w:widowControl w:val="0"/>
              <w:jc w:val="center"/>
            </w:pPr>
            <w:r w:rsidRPr="00FD6E8C">
              <w:t>I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A882E52" w14:textId="77777777" w:rsidR="00731BE6" w:rsidRPr="00FD6E8C" w:rsidRDefault="00731BE6">
            <w:pPr>
              <w:widowControl w:val="0"/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565E818" w14:textId="77777777" w:rsidR="00731BE6" w:rsidRPr="00FD6E8C" w:rsidRDefault="00731BE6" w:rsidP="009F0D5F">
            <w:pPr>
              <w:widowControl w:val="0"/>
            </w:pPr>
            <w:r w:rsidRPr="00FD6E8C">
              <w:t>Pisanie akademick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1858E34" w14:textId="77777777" w:rsidR="00731BE6" w:rsidRPr="00FD6E8C" w:rsidRDefault="00731BE6" w:rsidP="009F0D5F">
            <w:pPr>
              <w:widowControl w:val="0"/>
            </w:pPr>
            <w:r w:rsidRPr="00FD6E8C">
              <w:t>mgr Maciej Różań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6BAD1E2E" w14:textId="77777777" w:rsidR="00731BE6" w:rsidRPr="00FD6E8C" w:rsidRDefault="00C42AA4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BB0852" w:rsidRPr="00BB0852" w14:paraId="0D787252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EED206F" w14:textId="77777777" w:rsidR="00BA27B4" w:rsidRPr="00BB0852" w:rsidRDefault="00BA27B4">
            <w:pPr>
              <w:widowControl w:val="0"/>
              <w:jc w:val="center"/>
              <w:rPr>
                <w:color w:val="FF0000"/>
              </w:rPr>
            </w:pPr>
            <w:r w:rsidRPr="00BB0852">
              <w:rPr>
                <w:color w:val="FF0000"/>
              </w:rPr>
              <w:t>II SDS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A01FBF3" w14:textId="193262F6" w:rsidR="00BA27B4" w:rsidRPr="00BB0852" w:rsidRDefault="00BB0852">
            <w:pPr>
              <w:widowControl w:val="0"/>
              <w:jc w:val="center"/>
              <w:rPr>
                <w:color w:val="FF0000"/>
              </w:rPr>
            </w:pPr>
            <w:r>
              <w:rPr>
                <w:color w:val="FF0000"/>
              </w:rPr>
              <w:t>11.20-13.3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92B408B" w14:textId="2EADC439" w:rsidR="00BA27B4" w:rsidRPr="00BB0852" w:rsidRDefault="00BA27B4" w:rsidP="00C75028">
            <w:pPr>
              <w:widowControl w:val="0"/>
              <w:jc w:val="both"/>
              <w:rPr>
                <w:color w:val="FF0000"/>
              </w:rPr>
            </w:pPr>
            <w:r w:rsidRPr="00BB0852">
              <w:rPr>
                <w:color w:val="FF0000"/>
              </w:rPr>
              <w:t>Etyczne podstawy komunikacji – wykład</w:t>
            </w:r>
            <w:r w:rsidR="00BB0852">
              <w:rPr>
                <w:color w:val="FF0000"/>
              </w:rPr>
              <w:t xml:space="preserve"> </w:t>
            </w:r>
            <w:r w:rsidR="00BB0852" w:rsidRPr="00C75028">
              <w:rPr>
                <w:color w:val="FF0000"/>
                <w:sz w:val="20"/>
                <w:szCs w:val="20"/>
              </w:rPr>
              <w:t>(zajęcia odbywają się 23</w:t>
            </w:r>
            <w:r w:rsidR="00C75028" w:rsidRPr="00C75028">
              <w:rPr>
                <w:color w:val="FF0000"/>
                <w:sz w:val="20"/>
                <w:szCs w:val="20"/>
              </w:rPr>
              <w:t xml:space="preserve"> maja w godz. 11.20-13.35,</w:t>
            </w:r>
            <w:r w:rsidR="00BB0852" w:rsidRPr="00C75028">
              <w:rPr>
                <w:color w:val="FF0000"/>
                <w:sz w:val="20"/>
                <w:szCs w:val="20"/>
              </w:rPr>
              <w:t xml:space="preserve"> 30 maja</w:t>
            </w:r>
            <w:r w:rsidR="00C75028" w:rsidRPr="00C75028">
              <w:rPr>
                <w:color w:val="FF0000"/>
                <w:sz w:val="20"/>
                <w:szCs w:val="20"/>
              </w:rPr>
              <w:t xml:space="preserve"> w godz. 11.20-15.05</w:t>
            </w:r>
            <w:r w:rsidR="00BB0852" w:rsidRPr="00C75028">
              <w:rPr>
                <w:color w:val="FF0000"/>
                <w:sz w:val="20"/>
                <w:szCs w:val="20"/>
              </w:rPr>
              <w:t>, oraz 06 czerwca</w:t>
            </w:r>
            <w:r w:rsidRPr="00C75028">
              <w:rPr>
                <w:color w:val="FF0000"/>
                <w:sz w:val="20"/>
                <w:szCs w:val="20"/>
              </w:rPr>
              <w:t xml:space="preserve"> </w:t>
            </w:r>
            <w:r w:rsidR="00BB0852" w:rsidRPr="00C75028">
              <w:rPr>
                <w:color w:val="FF0000"/>
                <w:sz w:val="20"/>
                <w:szCs w:val="20"/>
              </w:rPr>
              <w:t>–w godzinach 11.20-1</w:t>
            </w:r>
            <w:r w:rsidR="00C75028" w:rsidRPr="00C75028">
              <w:rPr>
                <w:color w:val="FF0000"/>
                <w:sz w:val="20"/>
                <w:szCs w:val="20"/>
              </w:rPr>
              <w:t>2</w:t>
            </w:r>
            <w:r w:rsidR="00BB0852" w:rsidRPr="00C75028">
              <w:rPr>
                <w:color w:val="FF0000"/>
                <w:sz w:val="20"/>
                <w:szCs w:val="20"/>
              </w:rPr>
              <w:t>.</w:t>
            </w:r>
            <w:r w:rsidR="00C75028" w:rsidRPr="00C75028">
              <w:rPr>
                <w:color w:val="FF0000"/>
                <w:sz w:val="20"/>
                <w:szCs w:val="20"/>
              </w:rPr>
              <w:t>55</w:t>
            </w:r>
            <w:r w:rsidR="00BB0852" w:rsidRPr="00C75028"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B57CEDD" w14:textId="58E12C2B" w:rsidR="00BA27B4" w:rsidRPr="00BB0852" w:rsidRDefault="00BA27B4" w:rsidP="00D07DAA">
            <w:pPr>
              <w:widowControl w:val="0"/>
              <w:rPr>
                <w:color w:val="FF0000"/>
              </w:rPr>
            </w:pPr>
            <w:r w:rsidRPr="00BB0852">
              <w:rPr>
                <w:color w:val="FF0000"/>
              </w:rPr>
              <w:t xml:space="preserve">dr </w:t>
            </w:r>
            <w:r w:rsidR="00BB0852">
              <w:rPr>
                <w:color w:val="FF0000"/>
              </w:rPr>
              <w:t>Marta Gliniecka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2A7E13B" w14:textId="604113C8" w:rsidR="00BA27B4" w:rsidRPr="00BB0852" w:rsidRDefault="00BB0852" w:rsidP="00D07DAA">
            <w:pPr>
              <w:widowControl w:val="0"/>
              <w:jc w:val="center"/>
              <w:rPr>
                <w:color w:val="FF0000"/>
              </w:rPr>
            </w:pPr>
            <w:r>
              <w:rPr>
                <w:color w:val="FF0000"/>
              </w:rPr>
              <w:t>228</w:t>
            </w:r>
          </w:p>
        </w:tc>
      </w:tr>
      <w:tr w:rsidR="00BA27B4" w:rsidRPr="00FD6E8C" w14:paraId="5EED356C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0C67E1E" w14:textId="77777777" w:rsidR="00BA27B4" w:rsidRPr="00FD6E8C" w:rsidRDefault="00BA27B4">
            <w:pPr>
              <w:widowControl w:val="0"/>
              <w:jc w:val="center"/>
            </w:pPr>
            <w:r w:rsidRPr="00FD6E8C">
              <w:t>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9E125EE" w14:textId="77777777" w:rsidR="00BA27B4" w:rsidRPr="00FD6E8C" w:rsidRDefault="00BA27B4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D78FDEC" w14:textId="77777777" w:rsidR="00BA27B4" w:rsidRPr="00FD6E8C" w:rsidRDefault="00BA27B4">
            <w:pPr>
              <w:widowControl w:val="0"/>
            </w:pPr>
            <w:r w:rsidRPr="00FD6E8C">
              <w:t>Fonetyka/fonologi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5B1EDC5" w14:textId="77777777" w:rsidR="00BA27B4" w:rsidRPr="00FD6E8C" w:rsidRDefault="00BA27B4">
            <w:pPr>
              <w:widowControl w:val="0"/>
            </w:pPr>
            <w:r w:rsidRPr="00FD6E8C">
              <w:t>mgr Łukasz Żu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5FB90C2" w14:textId="77777777" w:rsidR="00BA27B4" w:rsidRPr="00FD6E8C" w:rsidRDefault="00BA27B4">
            <w:pPr>
              <w:widowControl w:val="0"/>
              <w:jc w:val="center"/>
            </w:pPr>
            <w:r w:rsidRPr="00FD6E8C">
              <w:t>11</w:t>
            </w:r>
          </w:p>
        </w:tc>
      </w:tr>
      <w:tr w:rsidR="00BA27B4" w:rsidRPr="00FD6E8C" w14:paraId="589FAE18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D274CFF" w14:textId="77777777" w:rsidR="00BA27B4" w:rsidRPr="00FD6E8C" w:rsidRDefault="00BA27B4" w:rsidP="001A12EB">
            <w:pPr>
              <w:widowControl w:val="0"/>
              <w:jc w:val="center"/>
            </w:pPr>
            <w:r w:rsidRPr="00FD6E8C">
              <w:t>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7C1A787" w14:textId="77777777" w:rsidR="00BA27B4" w:rsidRPr="00FD6E8C" w:rsidRDefault="00BA27B4" w:rsidP="001A12EB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B44DE87" w14:textId="77777777" w:rsidR="00BA27B4" w:rsidRPr="00FD6E8C" w:rsidRDefault="00BA27B4" w:rsidP="009F0D5F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C19BDE0" w14:textId="77777777" w:rsidR="00BA27B4" w:rsidRPr="00FD6E8C" w:rsidRDefault="00BA27B4" w:rsidP="009F0D5F">
            <w:pPr>
              <w:widowControl w:val="0"/>
            </w:pPr>
            <w:r w:rsidRPr="00FD6E8C">
              <w:t>mgr Katarzyna Herman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02963C9B" w14:textId="77777777" w:rsidR="00BA27B4" w:rsidRPr="00FD6E8C" w:rsidRDefault="00BA27B4" w:rsidP="001A12EB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BA27B4" w:rsidRPr="00FD6E8C" w14:paraId="5D40B957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0E6B9DF" w14:textId="77777777" w:rsidR="00BA27B4" w:rsidRPr="00FD6E8C" w:rsidRDefault="00BA27B4">
            <w:pPr>
              <w:widowControl w:val="0"/>
              <w:jc w:val="center"/>
            </w:pPr>
            <w:r w:rsidRPr="00FD6E8C">
              <w:t>IIC/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E7560C0" w14:textId="77777777" w:rsidR="00BA27B4" w:rsidRPr="00FD6E8C" w:rsidRDefault="00BA27B4" w:rsidP="00436828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80D7D31" w14:textId="77777777" w:rsidR="00BA27B4" w:rsidRPr="00FD6E8C" w:rsidRDefault="00BA27B4" w:rsidP="009F0D5F">
            <w:pPr>
              <w:widowControl w:val="0"/>
            </w:pPr>
            <w:r w:rsidRPr="00FD6E8C">
              <w:t>Akwizycja języka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888A52A" w14:textId="77777777" w:rsidR="00BA27B4" w:rsidRPr="00FD6E8C" w:rsidRDefault="00BA27B4" w:rsidP="009F0D5F">
            <w:pPr>
              <w:widowControl w:val="0"/>
            </w:pPr>
            <w:r w:rsidRPr="00FD6E8C">
              <w:t>dr Małgorzata Ekiert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D35350A" w14:textId="77777777" w:rsidR="00BA27B4" w:rsidRPr="00FD6E8C" w:rsidRDefault="00457EBF" w:rsidP="009F0D5F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BA27B4" w:rsidRPr="00FD6E8C" w14:paraId="06E98D93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7133059" w14:textId="77777777" w:rsidR="00BA27B4" w:rsidRPr="00FD6E8C" w:rsidRDefault="00BA27B4">
            <w:pPr>
              <w:widowControl w:val="0"/>
              <w:jc w:val="center"/>
            </w:pPr>
            <w:r w:rsidRPr="00FD6E8C"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63295D4" w14:textId="77777777" w:rsidR="00BA27B4" w:rsidRPr="00FD6E8C" w:rsidRDefault="00BA27B4" w:rsidP="00436828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DAADB80" w14:textId="77777777" w:rsidR="00BA27B4" w:rsidRPr="00FD6E8C" w:rsidRDefault="00BA27B4" w:rsidP="009F0D5F">
            <w:pPr>
              <w:widowControl w:val="0"/>
            </w:pPr>
            <w:r w:rsidRPr="00FD6E8C">
              <w:t>Kultura krajów angielskiego obszaru językowego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EB3B682" w14:textId="77777777" w:rsidR="00BA27B4" w:rsidRPr="00FD6E8C" w:rsidRDefault="00BA27B4" w:rsidP="009F0D5F">
            <w:pPr>
              <w:widowControl w:val="0"/>
            </w:pPr>
            <w:r w:rsidRPr="00FD6E8C">
              <w:t>dr Klaudiusz Bobow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F6D808D" w14:textId="77777777" w:rsidR="00BA27B4" w:rsidRPr="00FD6E8C" w:rsidRDefault="00457EBF">
            <w:pPr>
              <w:widowControl w:val="0"/>
              <w:jc w:val="center"/>
            </w:pPr>
            <w:r w:rsidRPr="00FD6E8C">
              <w:t>10</w:t>
            </w:r>
          </w:p>
        </w:tc>
      </w:tr>
      <w:tr w:rsidR="00BA27B4" w:rsidRPr="00FD6E8C" w14:paraId="7CF272F5" w14:textId="77777777" w:rsidTr="005F173A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48E8E68A" w14:textId="77777777" w:rsidR="00BA27B4" w:rsidRPr="00FD6E8C" w:rsidRDefault="00BA27B4" w:rsidP="00A41947">
            <w:pPr>
              <w:widowControl w:val="0"/>
              <w:jc w:val="center"/>
            </w:pPr>
            <w:r w:rsidRPr="00FD6E8C">
              <w:t>I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9E1276F" w14:textId="77777777" w:rsidR="00BA27B4" w:rsidRPr="00FD6E8C" w:rsidRDefault="00BA27B4" w:rsidP="00436828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DB284FF" w14:textId="77777777" w:rsidR="00BA27B4" w:rsidRPr="00FD6E8C" w:rsidRDefault="00BA27B4" w:rsidP="009F0D5F">
            <w:pPr>
              <w:widowControl w:val="0"/>
            </w:pPr>
            <w:r w:rsidRPr="00FD6E8C">
              <w:t>Pisanie akademick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4A502E8" w14:textId="77777777" w:rsidR="00BA27B4" w:rsidRPr="00FD6E8C" w:rsidRDefault="00BA27B4" w:rsidP="009F0D5F">
            <w:pPr>
              <w:widowControl w:val="0"/>
            </w:pPr>
            <w:r w:rsidRPr="00FD6E8C">
              <w:t>mgr Maciej Różań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496D30B5" w14:textId="77777777" w:rsidR="00BA27B4" w:rsidRPr="00FD6E8C" w:rsidRDefault="00BA27B4" w:rsidP="00F83055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5F173A" w:rsidRPr="00FD6E8C" w14:paraId="760C7F0D" w14:textId="77777777" w:rsidTr="005F173A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C310DB9" w14:textId="77777777" w:rsidR="005F173A" w:rsidRPr="00FD6E8C" w:rsidRDefault="005F173A">
            <w:pPr>
              <w:widowControl w:val="0"/>
              <w:jc w:val="center"/>
            </w:pPr>
            <w:r w:rsidRPr="00FD6E8C">
              <w:t>IB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0E861A1" w14:textId="77777777" w:rsidR="005F173A" w:rsidRPr="00FD6E8C" w:rsidRDefault="005F173A">
            <w:pPr>
              <w:widowControl w:val="0"/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DF614DC" w14:textId="77777777" w:rsidR="005F173A" w:rsidRPr="00FD6E8C" w:rsidRDefault="005F173A" w:rsidP="005F173A">
            <w:pPr>
              <w:widowControl w:val="0"/>
            </w:pPr>
            <w:r w:rsidRPr="00FD6E8C">
              <w:t>Fonetyka/fonologi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48B1EAE" w14:textId="77777777" w:rsidR="005F173A" w:rsidRPr="00FD6E8C" w:rsidRDefault="005F173A" w:rsidP="005F173A">
            <w:pPr>
              <w:widowControl w:val="0"/>
            </w:pPr>
            <w:r w:rsidRPr="00FD6E8C">
              <w:t>mgr Łukasz Żu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3824C7A9" w14:textId="77777777" w:rsidR="005F173A" w:rsidRPr="00FD6E8C" w:rsidRDefault="005F173A" w:rsidP="005F173A">
            <w:pPr>
              <w:widowControl w:val="0"/>
              <w:jc w:val="center"/>
            </w:pPr>
            <w:r w:rsidRPr="00FD6E8C">
              <w:t>11</w:t>
            </w:r>
          </w:p>
        </w:tc>
      </w:tr>
      <w:tr w:rsidR="005F173A" w:rsidRPr="00FD6E8C" w14:paraId="62EB8B66" w14:textId="77777777" w:rsidTr="005F173A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5872FBB3" w14:textId="77777777" w:rsidR="005F173A" w:rsidRPr="00FD6E8C" w:rsidRDefault="005F173A">
            <w:pPr>
              <w:widowControl w:val="0"/>
              <w:jc w:val="center"/>
            </w:pPr>
            <w:r w:rsidRPr="00FD6E8C"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4E2EE41C" w14:textId="77777777" w:rsidR="005F173A" w:rsidRPr="00FD6E8C" w:rsidRDefault="005F173A">
            <w:pPr>
              <w:widowControl w:val="0"/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7F1D717" w14:textId="77777777" w:rsidR="005F173A" w:rsidRPr="00FD6E8C" w:rsidRDefault="005F173A" w:rsidP="009F0D5F">
            <w:pPr>
              <w:widowControl w:val="0"/>
            </w:pPr>
            <w:r w:rsidRPr="00FD6E8C">
              <w:t xml:space="preserve">Kultura krajów angielskiego obszaru językowego – wykład </w:t>
            </w:r>
            <w:r w:rsidRPr="00FD6E8C">
              <w:rPr>
                <w:sz w:val="18"/>
                <w:szCs w:val="18"/>
              </w:rPr>
              <w:t>(</w:t>
            </w:r>
            <w:r w:rsidRPr="00FD6E8C">
              <w:rPr>
                <w:sz w:val="18"/>
                <w:szCs w:val="18"/>
                <w:shd w:val="clear" w:color="auto" w:fill="FFFFFF" w:themeFill="background1"/>
              </w:rPr>
              <w:t>zajęcia odbywają się do 25.04.22r., ostatnie zajęcia trwają 45 min</w:t>
            </w:r>
            <w:r w:rsidRPr="00FD6E8C">
              <w:rPr>
                <w:sz w:val="18"/>
                <w:szCs w:val="18"/>
              </w:rPr>
              <w:t>)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3D59428" w14:textId="77777777" w:rsidR="005F173A" w:rsidRPr="00FD6E8C" w:rsidRDefault="005F173A" w:rsidP="009F0D5F">
            <w:pPr>
              <w:widowControl w:val="0"/>
            </w:pPr>
            <w:r w:rsidRPr="00FD6E8C">
              <w:t>dr Klaudiusz Bobow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03A16D52" w14:textId="77777777" w:rsidR="005F173A" w:rsidRPr="00FD6E8C" w:rsidRDefault="005F173A" w:rsidP="009F0D5F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5F173A" w:rsidRPr="00FD6E8C" w14:paraId="319747A2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14FB322" w14:textId="77777777" w:rsidR="005F173A" w:rsidRPr="00FD6E8C" w:rsidRDefault="005F173A">
            <w:pPr>
              <w:widowControl w:val="0"/>
              <w:jc w:val="center"/>
            </w:pPr>
            <w:r w:rsidRPr="00FD6E8C">
              <w:t>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997C21E" w14:textId="77777777" w:rsidR="005F173A" w:rsidRPr="00FD6E8C" w:rsidRDefault="005F173A">
            <w:pPr>
              <w:widowControl w:val="0"/>
              <w:jc w:val="center"/>
            </w:pPr>
            <w:r w:rsidRPr="00FD6E8C">
              <w:t>15.30-17.0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DFEDD86" w14:textId="77777777" w:rsidR="005F173A" w:rsidRPr="00FD6E8C" w:rsidRDefault="005F173A" w:rsidP="005F173A">
            <w:pPr>
              <w:widowControl w:val="0"/>
            </w:pPr>
            <w:r w:rsidRPr="00FD6E8C">
              <w:t>PNJD – język rosyjski – grupa 1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585672D" w14:textId="77777777" w:rsidR="005F173A" w:rsidRPr="00FD6E8C" w:rsidRDefault="005F173A" w:rsidP="005F173A">
            <w:pPr>
              <w:widowControl w:val="0"/>
            </w:pPr>
            <w:r w:rsidRPr="00FD6E8C">
              <w:t xml:space="preserve">mgr Ewa </w:t>
            </w:r>
            <w:proofErr w:type="spellStart"/>
            <w:r w:rsidRPr="00FD6E8C">
              <w:t>Promińska</w:t>
            </w:r>
            <w:proofErr w:type="spellEnd"/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59D3E8D0" w14:textId="77777777" w:rsidR="005F173A" w:rsidRPr="00FD6E8C" w:rsidRDefault="005F173A" w:rsidP="005F173A">
            <w:pPr>
              <w:jc w:val="center"/>
            </w:pPr>
            <w:r w:rsidRPr="00FD6E8C">
              <w:t>129</w:t>
            </w:r>
          </w:p>
        </w:tc>
      </w:tr>
      <w:tr w:rsidR="005F173A" w14:paraId="37C27B69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13A3E40D" w14:textId="77777777" w:rsidR="005F173A" w:rsidRPr="00FD6E8C" w:rsidRDefault="005F173A" w:rsidP="009F0D5F">
            <w:pPr>
              <w:widowControl w:val="0"/>
              <w:jc w:val="center"/>
            </w:pPr>
            <w:r w:rsidRPr="00FD6E8C">
              <w:t>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1170842B" w14:textId="77777777" w:rsidR="005F173A" w:rsidRPr="00FD6E8C" w:rsidRDefault="005F173A" w:rsidP="009F0D5F">
            <w:pPr>
              <w:widowControl w:val="0"/>
              <w:jc w:val="center"/>
            </w:pPr>
            <w:r w:rsidRPr="00FD6E8C">
              <w:t>15.45-17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248B1700" w14:textId="77777777" w:rsidR="005F173A" w:rsidRPr="00FD6E8C" w:rsidRDefault="005F173A" w:rsidP="009F0D5F">
            <w:pPr>
              <w:widowControl w:val="0"/>
            </w:pPr>
            <w:r w:rsidRPr="00FD6E8C">
              <w:t>PNJD – język niemiecki – grupa 1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06FE2961" w14:textId="77777777" w:rsidR="005F173A" w:rsidRPr="00FD6E8C" w:rsidRDefault="005F173A" w:rsidP="009F0D5F">
            <w:pPr>
              <w:widowControl w:val="0"/>
            </w:pPr>
            <w:r w:rsidRPr="00FD6E8C">
              <w:t>mgr Adrian Giersz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5F862190" w14:textId="77777777" w:rsidR="005F173A" w:rsidRDefault="005F173A">
            <w:pPr>
              <w:widowControl w:val="0"/>
              <w:jc w:val="center"/>
            </w:pPr>
            <w:r w:rsidRPr="00FD6E8C">
              <w:t>10</w:t>
            </w:r>
          </w:p>
        </w:tc>
      </w:tr>
    </w:tbl>
    <w:p w14:paraId="3B054CC7" w14:textId="77777777" w:rsidR="007659BE" w:rsidRDefault="007659BE">
      <w:pPr>
        <w:rPr>
          <w:sz w:val="28"/>
          <w:szCs w:val="28"/>
        </w:rPr>
      </w:pPr>
    </w:p>
    <w:p w14:paraId="555F3BC5" w14:textId="77777777" w:rsidR="007659BE" w:rsidRDefault="007659BE">
      <w:pPr>
        <w:rPr>
          <w:sz w:val="28"/>
          <w:szCs w:val="28"/>
        </w:rPr>
      </w:pPr>
    </w:p>
    <w:p w14:paraId="4184C75D" w14:textId="77777777" w:rsidR="008A178C" w:rsidRDefault="008A178C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1DE1099D" w14:textId="77777777" w:rsidR="007659BE" w:rsidRDefault="004168C9">
      <w:pPr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WTOREK</w:t>
      </w:r>
    </w:p>
    <w:tbl>
      <w:tblPr>
        <w:tblW w:w="15408" w:type="dxa"/>
        <w:tblLayout w:type="fixed"/>
        <w:tblLook w:val="01E0" w:firstRow="1" w:lastRow="1" w:firstColumn="1" w:lastColumn="1" w:noHBand="0" w:noVBand="0"/>
      </w:tblPr>
      <w:tblGrid>
        <w:gridCol w:w="1189"/>
        <w:gridCol w:w="2160"/>
        <w:gridCol w:w="6299"/>
        <w:gridCol w:w="4319"/>
        <w:gridCol w:w="1441"/>
      </w:tblGrid>
      <w:tr w:rsidR="007659BE" w:rsidRPr="00FD6E8C" w14:paraId="01C5B52B" w14:textId="77777777" w:rsidTr="002F4D31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</w:tcPr>
          <w:p w14:paraId="5D3A82CE" w14:textId="77777777" w:rsidR="007659BE" w:rsidRPr="00FD6E8C" w:rsidRDefault="004168C9">
            <w:pPr>
              <w:widowControl w:val="0"/>
              <w:jc w:val="center"/>
            </w:pPr>
            <w:r w:rsidRPr="00FD6E8C">
              <w:t>ROK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28B91093" w14:textId="77777777" w:rsidR="007659BE" w:rsidRPr="00FD6E8C" w:rsidRDefault="004168C9">
            <w:pPr>
              <w:widowControl w:val="0"/>
              <w:jc w:val="center"/>
            </w:pPr>
            <w:r w:rsidRPr="00FD6E8C">
              <w:t>GODZ.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5EBD94EB" w14:textId="77777777" w:rsidR="007659BE" w:rsidRPr="00FD6E8C" w:rsidRDefault="004168C9">
            <w:pPr>
              <w:widowControl w:val="0"/>
              <w:jc w:val="center"/>
            </w:pPr>
            <w:r w:rsidRPr="00FD6E8C">
              <w:t>NAZWA PRZEDMIOTU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2A06DA15" w14:textId="77777777" w:rsidR="007659BE" w:rsidRPr="00FD6E8C" w:rsidRDefault="004168C9">
            <w:pPr>
              <w:widowControl w:val="0"/>
              <w:jc w:val="center"/>
            </w:pPr>
            <w:r w:rsidRPr="00FD6E8C">
              <w:t>WYKŁADOWCA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</w:tcPr>
          <w:p w14:paraId="63E921E2" w14:textId="77777777" w:rsidR="007659BE" w:rsidRPr="00FD6E8C" w:rsidRDefault="004168C9">
            <w:pPr>
              <w:widowControl w:val="0"/>
              <w:jc w:val="center"/>
            </w:pPr>
            <w:r w:rsidRPr="00FD6E8C">
              <w:t>SALA</w:t>
            </w:r>
          </w:p>
        </w:tc>
      </w:tr>
      <w:tr w:rsidR="007659BE" w:rsidRPr="00FD6E8C" w14:paraId="6E1CF27E" w14:textId="77777777" w:rsidTr="00104DCE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18C3F2D6" w14:textId="77777777" w:rsidR="007659BE" w:rsidRPr="00FD6E8C" w:rsidRDefault="00B3473E">
            <w:pPr>
              <w:widowControl w:val="0"/>
              <w:jc w:val="center"/>
            </w:pPr>
            <w:r w:rsidRPr="00FD6E8C">
              <w:t>IA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047C8C6" w14:textId="77777777" w:rsidR="007659BE" w:rsidRPr="00FD6E8C" w:rsidRDefault="00E414B9">
            <w:pPr>
              <w:widowControl w:val="0"/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4CEE13EB" w14:textId="77777777" w:rsidR="007659BE" w:rsidRPr="00FD6E8C" w:rsidRDefault="00E414B9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47EFCDB" w14:textId="77777777" w:rsidR="007659BE" w:rsidRPr="00FD6E8C" w:rsidRDefault="00E414B9">
            <w:pPr>
              <w:widowControl w:val="0"/>
            </w:pPr>
            <w:r w:rsidRPr="00FD6E8C">
              <w:t>mgr Paulina Ogórek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76B73945" w14:textId="77777777" w:rsidR="007659BE" w:rsidRPr="00FD6E8C" w:rsidRDefault="00557D86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7659BE" w:rsidRPr="00FD6E8C" w14:paraId="4D9F3020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678FB14D" w14:textId="77777777" w:rsidR="007659BE" w:rsidRPr="00FD6E8C" w:rsidRDefault="00B3473E">
            <w:pPr>
              <w:widowControl w:val="0"/>
              <w:jc w:val="center"/>
            </w:pPr>
            <w:r w:rsidRPr="00FD6E8C">
              <w:t>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E91B59C" w14:textId="77777777" w:rsidR="007659BE" w:rsidRPr="00FD6E8C" w:rsidRDefault="00E414B9">
            <w:pPr>
              <w:widowControl w:val="0"/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6F0E4F6" w14:textId="77777777" w:rsidR="007659BE" w:rsidRPr="00FD6E8C" w:rsidRDefault="00E414B9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28C6930" w14:textId="77777777" w:rsidR="007659BE" w:rsidRPr="00FD6E8C" w:rsidRDefault="00E414B9">
            <w:pPr>
              <w:widowControl w:val="0"/>
            </w:pPr>
            <w:r w:rsidRPr="00FD6E8C">
              <w:t>mgr Agata Sobiczew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3FAC3CA4" w14:textId="77777777" w:rsidR="007659BE" w:rsidRPr="00FD6E8C" w:rsidRDefault="00C42AA4">
            <w:pPr>
              <w:widowControl w:val="0"/>
              <w:jc w:val="center"/>
            </w:pPr>
            <w:r w:rsidRPr="00FD6E8C">
              <w:t>224P</w:t>
            </w:r>
          </w:p>
        </w:tc>
      </w:tr>
      <w:tr w:rsidR="007659BE" w:rsidRPr="00FD6E8C" w14:paraId="1CDCD0BF" w14:textId="77777777" w:rsidTr="0070274B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6F061F94" w14:textId="77777777" w:rsidR="007659BE" w:rsidRPr="00FD6E8C" w:rsidRDefault="00B3473E">
            <w:pPr>
              <w:widowControl w:val="0"/>
              <w:jc w:val="center"/>
            </w:pPr>
            <w:r w:rsidRPr="00FD6E8C">
              <w:t>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8F65671" w14:textId="77777777" w:rsidR="007659BE" w:rsidRPr="00FD6E8C" w:rsidRDefault="00E414B9">
            <w:pPr>
              <w:widowControl w:val="0"/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D5F199E" w14:textId="77777777" w:rsidR="007659BE" w:rsidRPr="00FD6E8C" w:rsidRDefault="00E414B9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4466CA2B" w14:textId="77777777" w:rsidR="007659BE" w:rsidRPr="00FD6E8C" w:rsidRDefault="00E414B9">
            <w:pPr>
              <w:widowControl w:val="0"/>
            </w:pPr>
            <w:r w:rsidRPr="00FD6E8C">
              <w:t>mgr Jagoda Mikołajczak-Kędzier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3666B28E" w14:textId="77777777" w:rsidR="007659BE" w:rsidRPr="00FD6E8C" w:rsidRDefault="00557D86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7659BE" w:rsidRPr="00FD6E8C" w14:paraId="7F542ABE" w14:textId="77777777" w:rsidTr="00E414B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5E40FD16" w14:textId="77777777" w:rsidR="007659BE" w:rsidRPr="00FD6E8C" w:rsidRDefault="00B3473E">
            <w:pPr>
              <w:widowControl w:val="0"/>
              <w:jc w:val="center"/>
            </w:pPr>
            <w:r w:rsidRPr="00FD6E8C"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E3A1CB1" w14:textId="77777777" w:rsidR="007659BE" w:rsidRPr="00FD6E8C" w:rsidRDefault="00E414B9">
            <w:pPr>
              <w:widowControl w:val="0"/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66B9B21" w14:textId="77777777" w:rsidR="007659BE" w:rsidRPr="00FD6E8C" w:rsidRDefault="00E414B9">
            <w:pPr>
              <w:widowControl w:val="0"/>
            </w:pPr>
            <w:r w:rsidRPr="00FD6E8C">
              <w:t>Seminarium licencjackie – grupa 1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92AF8F6" w14:textId="77777777" w:rsidR="007659BE" w:rsidRPr="00FD6E8C" w:rsidRDefault="00E414B9">
            <w:pPr>
              <w:widowControl w:val="0"/>
            </w:pPr>
            <w:r w:rsidRPr="00FD6E8C">
              <w:t>prof. Dorota Werbiń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409DC325" w14:textId="77777777" w:rsidR="007659BE" w:rsidRPr="00FD6E8C" w:rsidRDefault="00E414B9">
            <w:pPr>
              <w:widowControl w:val="0"/>
              <w:jc w:val="center"/>
            </w:pPr>
            <w:r w:rsidRPr="00FD6E8C">
              <w:t>11</w:t>
            </w:r>
          </w:p>
        </w:tc>
      </w:tr>
      <w:tr w:rsidR="001A12EB" w:rsidRPr="00FD6E8C" w14:paraId="3C77C722" w14:textId="77777777" w:rsidTr="00E414B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</w:tcPr>
          <w:p w14:paraId="5AF8C617" w14:textId="77777777" w:rsidR="001A12EB" w:rsidRPr="00FD6E8C" w:rsidRDefault="00B3473E" w:rsidP="001A12EB">
            <w:pPr>
              <w:widowControl w:val="0"/>
              <w:jc w:val="center"/>
            </w:pPr>
            <w:r w:rsidRPr="00FD6E8C"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14D43EFE" w14:textId="77777777" w:rsidR="001A12EB" w:rsidRPr="00FD6E8C" w:rsidRDefault="00E414B9" w:rsidP="001A12EB">
            <w:pPr>
              <w:jc w:val="center"/>
            </w:pPr>
            <w:r w:rsidRPr="00FD6E8C">
              <w:t>8.</w:t>
            </w:r>
            <w:r w:rsidR="00FC6C24">
              <w:t>15</w:t>
            </w:r>
            <w:r w:rsidRPr="00FD6E8C">
              <w:t>-9.</w:t>
            </w:r>
            <w:r w:rsidR="00FC6C24">
              <w:t>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2D81598F" w14:textId="77777777" w:rsidR="001A12EB" w:rsidRPr="00FD6E8C" w:rsidRDefault="00E414B9" w:rsidP="001A12EB">
            <w:pPr>
              <w:widowControl w:val="0"/>
            </w:pPr>
            <w:r w:rsidRPr="00FD6E8C">
              <w:t>Seminarium licencjackie – grupa 3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5655A122" w14:textId="77777777" w:rsidR="001A12EB" w:rsidRPr="00FD6E8C" w:rsidRDefault="00E414B9" w:rsidP="001A12EB">
            <w:pPr>
              <w:widowControl w:val="0"/>
            </w:pPr>
            <w:r w:rsidRPr="00FD6E8C">
              <w:t>dr Marta Gierczyńska-Kolas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</w:tcPr>
          <w:p w14:paraId="2E137B8E" w14:textId="77777777" w:rsidR="001A12EB" w:rsidRPr="00FD6E8C" w:rsidRDefault="00557D86" w:rsidP="001A12EB">
            <w:pPr>
              <w:widowControl w:val="0"/>
              <w:jc w:val="center"/>
            </w:pPr>
            <w:r w:rsidRPr="00FD6E8C">
              <w:t>10</w:t>
            </w:r>
          </w:p>
        </w:tc>
      </w:tr>
      <w:tr w:rsidR="00E414B9" w:rsidRPr="00FD6E8C" w14:paraId="7375BFAE" w14:textId="77777777" w:rsidTr="00E414B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5A1F474E" w14:textId="77777777" w:rsidR="00E414B9" w:rsidRPr="00FD6E8C" w:rsidRDefault="00B3473E">
            <w:pPr>
              <w:widowControl w:val="0"/>
              <w:jc w:val="center"/>
            </w:pPr>
            <w:r w:rsidRPr="00FD6E8C">
              <w:t>IA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CFF6103" w14:textId="77777777" w:rsidR="00E414B9" w:rsidRPr="00FD6E8C" w:rsidRDefault="00E414B9">
            <w:pPr>
              <w:widowControl w:val="0"/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C399C95" w14:textId="77777777" w:rsidR="00E414B9" w:rsidRPr="00FD6E8C" w:rsidRDefault="00E414B9" w:rsidP="009F0D5F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93900ED" w14:textId="77777777" w:rsidR="00E414B9" w:rsidRPr="00FD6E8C" w:rsidRDefault="00E414B9" w:rsidP="009F0D5F">
            <w:pPr>
              <w:widowControl w:val="0"/>
            </w:pPr>
            <w:r w:rsidRPr="00FD6E8C">
              <w:t>mgr Agata Sobiczewska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1AE58D98" w14:textId="77777777" w:rsidR="00E414B9" w:rsidRPr="00FD6E8C" w:rsidRDefault="00C42AA4">
            <w:pPr>
              <w:widowControl w:val="0"/>
              <w:jc w:val="center"/>
            </w:pPr>
            <w:r w:rsidRPr="00FD6E8C">
              <w:t>224P</w:t>
            </w:r>
          </w:p>
        </w:tc>
      </w:tr>
      <w:tr w:rsidR="00E414B9" w:rsidRPr="00FD6E8C" w14:paraId="4205FC14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074770A6" w14:textId="77777777" w:rsidR="00E414B9" w:rsidRPr="00FD6E8C" w:rsidRDefault="00B3473E">
            <w:pPr>
              <w:widowControl w:val="0"/>
              <w:jc w:val="center"/>
            </w:pPr>
            <w:r w:rsidRPr="00FD6E8C">
              <w:t>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AB93C49" w14:textId="77777777" w:rsidR="00E414B9" w:rsidRPr="00FD6E8C" w:rsidRDefault="00B3473E">
            <w:pPr>
              <w:widowControl w:val="0"/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F4AAE44" w14:textId="77777777" w:rsidR="00E414B9" w:rsidRPr="00FD6E8C" w:rsidRDefault="00E414B9" w:rsidP="009F0D5F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F0C0FD7" w14:textId="77777777" w:rsidR="00E414B9" w:rsidRPr="00FD6E8C" w:rsidRDefault="00E414B9" w:rsidP="009F0D5F">
            <w:pPr>
              <w:widowControl w:val="0"/>
            </w:pPr>
            <w:r w:rsidRPr="00FD6E8C">
              <w:t>mgr Paulina Ogóre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4CC87A3B" w14:textId="77777777" w:rsidR="00E414B9" w:rsidRPr="00FD6E8C" w:rsidRDefault="00557D86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B3473E" w:rsidRPr="00FD6E8C" w14:paraId="57F47B75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7AA47283" w14:textId="77777777" w:rsidR="00B3473E" w:rsidRPr="00FD6E8C" w:rsidRDefault="00B3473E">
            <w:pPr>
              <w:widowControl w:val="0"/>
              <w:jc w:val="center"/>
            </w:pPr>
            <w:r w:rsidRPr="00FD6E8C">
              <w:t>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1CA1756" w14:textId="77777777" w:rsidR="00B3473E" w:rsidRPr="00FD6E8C" w:rsidRDefault="00B3473E" w:rsidP="00B3473E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0EDE894" w14:textId="77777777" w:rsidR="00B3473E" w:rsidRPr="00FD6E8C" w:rsidRDefault="00B3473E">
            <w:pPr>
              <w:widowControl w:val="0"/>
            </w:pPr>
            <w:r w:rsidRPr="00FD6E8C">
              <w:t>Fonetyka/fonologi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200414C" w14:textId="77777777" w:rsidR="00B3473E" w:rsidRPr="00FD6E8C" w:rsidRDefault="00B3473E">
            <w:pPr>
              <w:widowControl w:val="0"/>
            </w:pPr>
            <w:r w:rsidRPr="00FD6E8C">
              <w:t>mgr Maciej Różań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ED5B7AF" w14:textId="77777777" w:rsidR="00B3473E" w:rsidRPr="00FD6E8C" w:rsidRDefault="00557D86">
            <w:pPr>
              <w:widowControl w:val="0"/>
              <w:jc w:val="center"/>
            </w:pPr>
            <w:r w:rsidRPr="00FD6E8C">
              <w:t>10</w:t>
            </w:r>
          </w:p>
        </w:tc>
      </w:tr>
      <w:tr w:rsidR="00B3473E" w:rsidRPr="00FD6E8C" w14:paraId="47FB2985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59310AE6" w14:textId="77777777" w:rsidR="00B3473E" w:rsidRPr="00FD6E8C" w:rsidRDefault="00B3473E">
            <w:pPr>
              <w:widowControl w:val="0"/>
              <w:jc w:val="center"/>
            </w:pPr>
            <w:r w:rsidRPr="00FD6E8C">
              <w:t>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497BF9C3" w14:textId="77777777" w:rsidR="00B3473E" w:rsidRPr="00FD6E8C" w:rsidRDefault="00B3473E" w:rsidP="00B3473E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429905F" w14:textId="77777777" w:rsidR="00B3473E" w:rsidRPr="00FD6E8C" w:rsidRDefault="00B3473E" w:rsidP="009F0D5F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99460E2" w14:textId="77777777" w:rsidR="00B3473E" w:rsidRPr="00FD6E8C" w:rsidRDefault="00B3473E" w:rsidP="009F0D5F">
            <w:pPr>
              <w:widowControl w:val="0"/>
            </w:pPr>
            <w:r w:rsidRPr="00FD6E8C">
              <w:t>mgr Jagoda Mikołajczak-Kędzier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0C5585D0" w14:textId="77777777" w:rsidR="00B3473E" w:rsidRPr="00FD6E8C" w:rsidRDefault="00557D86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B3473E" w:rsidRPr="00FD6E8C" w14:paraId="63878BC8" w14:textId="77777777" w:rsidTr="00B3473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0974AC8F" w14:textId="77777777" w:rsidR="00B3473E" w:rsidRPr="00FD6E8C" w:rsidRDefault="00B3473E">
            <w:pPr>
              <w:widowControl w:val="0"/>
              <w:jc w:val="center"/>
            </w:pPr>
            <w:r w:rsidRPr="00FD6E8C">
              <w:t>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C0CAA3C" w14:textId="77777777" w:rsidR="00B3473E" w:rsidRPr="00FD6E8C" w:rsidRDefault="00B3473E" w:rsidP="00B3473E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CEBBA27" w14:textId="77777777" w:rsidR="00B3473E" w:rsidRPr="00FD6E8C" w:rsidRDefault="00B3473E">
            <w:pPr>
              <w:widowControl w:val="0"/>
            </w:pPr>
            <w:r w:rsidRPr="00FD6E8C">
              <w:t>Seminarium uzupełniające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2A515BC3" w14:textId="77777777" w:rsidR="00B3473E" w:rsidRPr="00FD6E8C" w:rsidRDefault="00B3473E" w:rsidP="009F0D5F">
            <w:pPr>
              <w:widowControl w:val="0"/>
            </w:pPr>
            <w:r w:rsidRPr="00FD6E8C">
              <w:t>prof. Dorota Werbiń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0E3A0968" w14:textId="77777777" w:rsidR="00B3473E" w:rsidRPr="00FD6E8C" w:rsidRDefault="00B3473E" w:rsidP="009F0D5F">
            <w:pPr>
              <w:widowControl w:val="0"/>
              <w:jc w:val="center"/>
            </w:pPr>
            <w:r w:rsidRPr="00FD6E8C">
              <w:t>11</w:t>
            </w:r>
          </w:p>
        </w:tc>
      </w:tr>
      <w:tr w:rsidR="00B3473E" w:rsidRPr="00FD6E8C" w14:paraId="2A42C798" w14:textId="77777777" w:rsidTr="00B3473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</w:tcPr>
          <w:p w14:paraId="620A6FEA" w14:textId="77777777" w:rsidR="00B3473E" w:rsidRPr="00FD6E8C" w:rsidRDefault="00B3473E">
            <w:pPr>
              <w:widowControl w:val="0"/>
              <w:jc w:val="center"/>
            </w:pPr>
            <w:r w:rsidRPr="00FD6E8C">
              <w:t>I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4574524D" w14:textId="77777777" w:rsidR="00B3473E" w:rsidRPr="00FD6E8C" w:rsidRDefault="00B3473E" w:rsidP="00B3473E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1A863C33" w14:textId="77777777" w:rsidR="00B3473E" w:rsidRPr="00FD6E8C" w:rsidRDefault="00B3473E">
            <w:pPr>
              <w:widowControl w:val="0"/>
            </w:pPr>
            <w:r w:rsidRPr="00FD6E8C">
              <w:t>Seminarium magist</w:t>
            </w:r>
            <w:r w:rsidR="00B2241E" w:rsidRPr="00FD6E8C">
              <w:t>erskie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2AC03D68" w14:textId="77777777" w:rsidR="00B3473E" w:rsidRPr="00FD6E8C" w:rsidRDefault="00B3473E">
            <w:pPr>
              <w:widowControl w:val="0"/>
            </w:pPr>
            <w:r w:rsidRPr="00FD6E8C">
              <w:t>prof. Adriana Biedroń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</w:tcPr>
          <w:p w14:paraId="2C008032" w14:textId="77777777" w:rsidR="00B3473E" w:rsidRPr="00FD6E8C" w:rsidRDefault="00557D86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B3473E" w:rsidRPr="00FD6E8C" w14:paraId="559F8E97" w14:textId="77777777" w:rsidTr="00B3473E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5EEFEC5B" w14:textId="77777777" w:rsidR="00B3473E" w:rsidRPr="00FD6E8C" w:rsidRDefault="002636C5">
            <w:pPr>
              <w:widowControl w:val="0"/>
              <w:jc w:val="center"/>
            </w:pPr>
            <w:r w:rsidRPr="00FD6E8C">
              <w:t>IA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54B4C9B" w14:textId="77777777" w:rsidR="00B3473E" w:rsidRPr="00FD6E8C" w:rsidRDefault="00B3473E">
            <w:pPr>
              <w:widowControl w:val="0"/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24C69F37" w14:textId="77777777" w:rsidR="00B3473E" w:rsidRPr="00FD6E8C" w:rsidRDefault="002636C5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2D6D0B4" w14:textId="77777777" w:rsidR="00B3473E" w:rsidRPr="00FD6E8C" w:rsidRDefault="002636C5">
            <w:pPr>
              <w:widowControl w:val="0"/>
            </w:pPr>
            <w:r w:rsidRPr="00FD6E8C">
              <w:t>mgr Maciej Meszyński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36116D6C" w14:textId="77777777" w:rsidR="00B3473E" w:rsidRPr="00FD6E8C" w:rsidRDefault="009F0D5F">
            <w:pPr>
              <w:widowControl w:val="0"/>
              <w:jc w:val="center"/>
            </w:pPr>
            <w:r w:rsidRPr="00FD6E8C">
              <w:t>224L</w:t>
            </w:r>
          </w:p>
        </w:tc>
      </w:tr>
      <w:tr w:rsidR="002636C5" w:rsidRPr="00FD6E8C" w14:paraId="12E523F2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652E2632" w14:textId="77777777" w:rsidR="002636C5" w:rsidRPr="00FD6E8C" w:rsidRDefault="002636C5">
            <w:pPr>
              <w:widowControl w:val="0"/>
              <w:jc w:val="center"/>
            </w:pPr>
            <w:r w:rsidRPr="00FD6E8C">
              <w:t>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67C4938" w14:textId="77777777" w:rsidR="002636C5" w:rsidRPr="00FD6E8C" w:rsidRDefault="002636C5" w:rsidP="002636C5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911C940" w14:textId="77777777" w:rsidR="002636C5" w:rsidRPr="00FD6E8C" w:rsidRDefault="002636C5" w:rsidP="00F83055">
            <w:pPr>
              <w:widowControl w:val="0"/>
            </w:pPr>
            <w:r w:rsidRPr="00FD6E8C">
              <w:t>Krytyczna analiza tekstu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A628946" w14:textId="77777777" w:rsidR="002636C5" w:rsidRPr="00FD6E8C" w:rsidRDefault="002636C5" w:rsidP="00F83055">
            <w:pPr>
              <w:widowControl w:val="0"/>
            </w:pPr>
            <w:r w:rsidRPr="00FD6E8C">
              <w:t>mgr Katarzyna Zychowic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513900EB" w14:textId="77777777" w:rsidR="002636C5" w:rsidRPr="00FD6E8C" w:rsidRDefault="00AA7FC0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2636C5" w:rsidRPr="00FD6E8C" w14:paraId="50CB8D56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7BA0B5F4" w14:textId="77777777" w:rsidR="002636C5" w:rsidRPr="00FD6E8C" w:rsidRDefault="002636C5">
            <w:pPr>
              <w:widowControl w:val="0"/>
              <w:jc w:val="center"/>
            </w:pPr>
            <w:r w:rsidRPr="00FD6E8C">
              <w:t>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F7156F0" w14:textId="77777777" w:rsidR="002636C5" w:rsidRPr="00FD6E8C" w:rsidRDefault="002636C5" w:rsidP="002636C5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A21146D" w14:textId="77777777" w:rsidR="002636C5" w:rsidRPr="00FD6E8C" w:rsidRDefault="002636C5" w:rsidP="009F0D5F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21947E8" w14:textId="77777777" w:rsidR="002636C5" w:rsidRPr="00FD6E8C" w:rsidRDefault="002636C5" w:rsidP="009F0D5F">
            <w:pPr>
              <w:widowControl w:val="0"/>
            </w:pPr>
            <w:r w:rsidRPr="00FD6E8C">
              <w:t>mgr Agata Sobiczew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1EE84C80" w14:textId="77777777" w:rsidR="002636C5" w:rsidRPr="00FD6E8C" w:rsidRDefault="00C42AA4">
            <w:pPr>
              <w:widowControl w:val="0"/>
              <w:jc w:val="center"/>
            </w:pPr>
            <w:r w:rsidRPr="00FD6E8C">
              <w:t>224P</w:t>
            </w:r>
          </w:p>
        </w:tc>
      </w:tr>
      <w:tr w:rsidR="002636C5" w:rsidRPr="00FD6E8C" w14:paraId="732F9199" w14:textId="77777777" w:rsidTr="00F16904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BFA0DFC" w14:textId="77777777" w:rsidR="002636C5" w:rsidRPr="00FD6E8C" w:rsidRDefault="002636C5">
            <w:pPr>
              <w:widowControl w:val="0"/>
              <w:jc w:val="center"/>
            </w:pPr>
            <w:r w:rsidRPr="00FD6E8C">
              <w:t>IE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2F74C0C" w14:textId="77777777" w:rsidR="002636C5" w:rsidRPr="00FD6E8C" w:rsidRDefault="002636C5" w:rsidP="002636C5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42D377C" w14:textId="77777777" w:rsidR="002636C5" w:rsidRPr="00FD6E8C" w:rsidRDefault="002636C5" w:rsidP="009F0D5F">
            <w:pPr>
              <w:widowControl w:val="0"/>
            </w:pPr>
            <w:r w:rsidRPr="00FD6E8C">
              <w:t>Fonetyka/fonologi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5B662B1" w14:textId="77777777" w:rsidR="002636C5" w:rsidRPr="00FD6E8C" w:rsidRDefault="002636C5" w:rsidP="009F0D5F">
            <w:pPr>
              <w:widowControl w:val="0"/>
            </w:pPr>
            <w:r w:rsidRPr="00FD6E8C">
              <w:t>mgr Maciej Różań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0F5078E" w14:textId="77777777" w:rsidR="002636C5" w:rsidRPr="00FD6E8C" w:rsidRDefault="00557D86">
            <w:pPr>
              <w:widowControl w:val="0"/>
              <w:jc w:val="center"/>
            </w:pPr>
            <w:r w:rsidRPr="00FD6E8C">
              <w:t>10</w:t>
            </w:r>
          </w:p>
        </w:tc>
      </w:tr>
      <w:tr w:rsidR="002636C5" w:rsidRPr="00FD6E8C" w14:paraId="29DC9295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02F19192" w14:textId="77777777" w:rsidR="002636C5" w:rsidRPr="00FD6E8C" w:rsidRDefault="002636C5">
            <w:pPr>
              <w:widowControl w:val="0"/>
              <w:jc w:val="center"/>
            </w:pPr>
            <w:r w:rsidRPr="00FD6E8C">
              <w:t>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86A529A" w14:textId="77777777" w:rsidR="002636C5" w:rsidRPr="00FD6E8C" w:rsidRDefault="002636C5" w:rsidP="002636C5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1EF9923" w14:textId="77777777" w:rsidR="002636C5" w:rsidRPr="00FD6E8C" w:rsidRDefault="002636C5" w:rsidP="00F83055">
            <w:pPr>
              <w:widowControl w:val="0"/>
            </w:pPr>
            <w:r w:rsidRPr="00FD6E8C">
              <w:t>Rozumienie tekstu czytanego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FD2D795" w14:textId="77777777" w:rsidR="002636C5" w:rsidRPr="00FD6E8C" w:rsidRDefault="002636C5" w:rsidP="00F83055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6A52DD9" w14:textId="77777777" w:rsidR="002636C5" w:rsidRPr="00FD6E8C" w:rsidRDefault="00AA7FC0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2636C5" w:rsidRPr="00FD6E8C" w14:paraId="16D92B97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DF0332D" w14:textId="77777777" w:rsidR="002636C5" w:rsidRPr="00FD6E8C" w:rsidRDefault="002636C5" w:rsidP="00E04116">
            <w:pPr>
              <w:widowControl w:val="0"/>
              <w:jc w:val="center"/>
            </w:pPr>
            <w:r w:rsidRPr="00FD6E8C">
              <w:t>I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2E7FF0B" w14:textId="77777777" w:rsidR="002636C5" w:rsidRPr="00FD6E8C" w:rsidRDefault="002636C5" w:rsidP="002636C5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9301D98" w14:textId="77777777" w:rsidR="002636C5" w:rsidRPr="00FD6E8C" w:rsidRDefault="002636C5" w:rsidP="009F0D5F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5EC0678" w14:textId="77777777" w:rsidR="002636C5" w:rsidRPr="00FD6E8C" w:rsidRDefault="002636C5" w:rsidP="009F0D5F">
            <w:pPr>
              <w:widowControl w:val="0"/>
            </w:pPr>
            <w:r w:rsidRPr="00FD6E8C">
              <w:t>mgr Jagoda Mikołajczak-Kędzier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3AC0F08D" w14:textId="77777777" w:rsidR="002636C5" w:rsidRPr="00FD6E8C" w:rsidRDefault="00557D86" w:rsidP="00E04116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2636C5" w:rsidRPr="00FD6E8C" w14:paraId="56E67DE3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469F595" w14:textId="77777777" w:rsidR="002636C5" w:rsidRPr="00FD6E8C" w:rsidRDefault="002636C5">
            <w:pPr>
              <w:widowControl w:val="0"/>
              <w:jc w:val="center"/>
            </w:pPr>
            <w:r w:rsidRPr="00FD6E8C">
              <w:t>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FFF11AD" w14:textId="77777777" w:rsidR="002636C5" w:rsidRPr="00FD6E8C" w:rsidRDefault="002636C5" w:rsidP="002636C5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755C455" w14:textId="77777777" w:rsidR="002636C5" w:rsidRPr="00FD6E8C" w:rsidRDefault="002636C5" w:rsidP="009F0D5F">
            <w:pPr>
              <w:widowControl w:val="0"/>
            </w:pPr>
            <w:r w:rsidRPr="00FD6E8C">
              <w:t>Seminarium magisterskie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059CA58" w14:textId="77777777" w:rsidR="002636C5" w:rsidRPr="00FD6E8C" w:rsidRDefault="002636C5" w:rsidP="009F0D5F">
            <w:pPr>
              <w:widowControl w:val="0"/>
            </w:pPr>
            <w:r w:rsidRPr="00FD6E8C">
              <w:t>prof. Adriana Biedroń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FB46729" w14:textId="77777777" w:rsidR="002636C5" w:rsidRPr="00FD6E8C" w:rsidRDefault="00557D86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2636C5" w:rsidRPr="00FD6E8C" w14:paraId="71B6053A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378602E" w14:textId="77777777" w:rsidR="002636C5" w:rsidRPr="00FD6E8C" w:rsidRDefault="002636C5">
            <w:pPr>
              <w:widowControl w:val="0"/>
              <w:jc w:val="center"/>
            </w:pPr>
            <w:r w:rsidRPr="00FD6E8C">
              <w:t>I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C0EA213" w14:textId="77777777" w:rsidR="002636C5" w:rsidRPr="00FD6E8C" w:rsidRDefault="002636C5" w:rsidP="002636C5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86C72D0" w14:textId="77777777" w:rsidR="002636C5" w:rsidRPr="00FD6E8C" w:rsidRDefault="002636C5" w:rsidP="00F83055">
            <w:pPr>
              <w:widowControl w:val="0"/>
            </w:pPr>
            <w:r w:rsidRPr="00FD6E8C">
              <w:t>Seminarium magisterskie – grupa 1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37D9370" w14:textId="77777777" w:rsidR="002636C5" w:rsidRPr="00FD6E8C" w:rsidRDefault="002636C5" w:rsidP="009F0D5F">
            <w:pPr>
              <w:widowControl w:val="0"/>
            </w:pPr>
            <w:r w:rsidRPr="00FD6E8C">
              <w:t>prof. Dorota Werbiń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338E35E3" w14:textId="77777777" w:rsidR="002636C5" w:rsidRPr="00FD6E8C" w:rsidRDefault="002636C5" w:rsidP="009F0D5F">
            <w:pPr>
              <w:widowControl w:val="0"/>
              <w:jc w:val="center"/>
            </w:pPr>
            <w:r w:rsidRPr="00FD6E8C">
              <w:t>11</w:t>
            </w:r>
          </w:p>
        </w:tc>
      </w:tr>
      <w:tr w:rsidR="002636C5" w:rsidRPr="00FD6E8C" w14:paraId="6BEA4020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EF37203" w14:textId="77777777" w:rsidR="002636C5" w:rsidRPr="00FD6E8C" w:rsidRDefault="002636C5">
            <w:pPr>
              <w:widowControl w:val="0"/>
              <w:jc w:val="center"/>
            </w:pPr>
            <w:r w:rsidRPr="00FD6E8C">
              <w:t>IA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C69C552" w14:textId="77777777" w:rsidR="002636C5" w:rsidRPr="00FD6E8C" w:rsidRDefault="002636C5" w:rsidP="002636C5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0C38160" w14:textId="77777777" w:rsidR="002636C5" w:rsidRPr="00FD6E8C" w:rsidRDefault="002636C5" w:rsidP="009F0D5F">
            <w:pPr>
              <w:widowControl w:val="0"/>
            </w:pPr>
            <w:r w:rsidRPr="00FD6E8C">
              <w:t>Krytyczna analiza tekstu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7472E9E" w14:textId="77777777" w:rsidR="002636C5" w:rsidRPr="00FD6E8C" w:rsidRDefault="002636C5" w:rsidP="009F0D5F">
            <w:pPr>
              <w:widowControl w:val="0"/>
            </w:pPr>
            <w:r w:rsidRPr="00FD6E8C">
              <w:t>mgr Katarzyna Zychowicz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00D44F13" w14:textId="77777777" w:rsidR="002636C5" w:rsidRPr="00FD6E8C" w:rsidRDefault="00AA7FC0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2636C5" w:rsidRPr="00FD6E8C" w14:paraId="0E281917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4AAFC9F" w14:textId="77777777" w:rsidR="002636C5" w:rsidRPr="00FD6E8C" w:rsidRDefault="00976EE4">
            <w:pPr>
              <w:widowControl w:val="0"/>
              <w:jc w:val="center"/>
            </w:pPr>
            <w:r w:rsidRPr="00FD6E8C">
              <w:t>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EAA1B7A" w14:textId="77777777" w:rsidR="002636C5" w:rsidRPr="00FD6E8C" w:rsidRDefault="002636C5" w:rsidP="002636C5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EED0E9B" w14:textId="77777777" w:rsidR="002636C5" w:rsidRPr="00FD6E8C" w:rsidRDefault="002636C5" w:rsidP="009F0D5F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75630BE" w14:textId="77777777" w:rsidR="002636C5" w:rsidRPr="00FD6E8C" w:rsidRDefault="002636C5" w:rsidP="009F0D5F">
            <w:pPr>
              <w:widowControl w:val="0"/>
            </w:pPr>
            <w:r w:rsidRPr="00FD6E8C">
              <w:t>mgr Maciej Meszyń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098BA18" w14:textId="77777777" w:rsidR="002636C5" w:rsidRPr="00FD6E8C" w:rsidRDefault="009F0D5F">
            <w:pPr>
              <w:widowControl w:val="0"/>
              <w:jc w:val="center"/>
            </w:pPr>
            <w:r w:rsidRPr="00FD6E8C">
              <w:t>224L</w:t>
            </w:r>
          </w:p>
        </w:tc>
      </w:tr>
      <w:tr w:rsidR="002636C5" w:rsidRPr="00FD6E8C" w14:paraId="1FF05489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3575030" w14:textId="77777777" w:rsidR="002636C5" w:rsidRPr="00FD6E8C" w:rsidRDefault="002636C5">
            <w:pPr>
              <w:widowControl w:val="0"/>
              <w:jc w:val="center"/>
            </w:pPr>
            <w:r w:rsidRPr="00FD6E8C">
              <w:t>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7AC0A32" w14:textId="77777777" w:rsidR="002636C5" w:rsidRPr="00FD6E8C" w:rsidRDefault="002636C5" w:rsidP="002636C5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E0FE1F3" w14:textId="77777777" w:rsidR="002636C5" w:rsidRPr="00FD6E8C" w:rsidRDefault="002636C5" w:rsidP="009F0D5F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25C138D" w14:textId="77777777" w:rsidR="002636C5" w:rsidRPr="00FD6E8C" w:rsidRDefault="002636C5" w:rsidP="009F0D5F">
            <w:pPr>
              <w:widowControl w:val="0"/>
            </w:pPr>
            <w:r w:rsidRPr="00FD6E8C">
              <w:t>mgr Agata Sobiczew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166CDC2" w14:textId="77777777" w:rsidR="002636C5" w:rsidRPr="00FD6E8C" w:rsidRDefault="00C42AA4">
            <w:pPr>
              <w:widowControl w:val="0"/>
              <w:jc w:val="center"/>
            </w:pPr>
            <w:r w:rsidRPr="00FD6E8C">
              <w:t>224P</w:t>
            </w:r>
          </w:p>
        </w:tc>
      </w:tr>
      <w:tr w:rsidR="002636C5" w:rsidRPr="00FD6E8C" w14:paraId="198B9A8F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1E7C311" w14:textId="77777777" w:rsidR="002636C5" w:rsidRPr="00FD6E8C" w:rsidRDefault="002636C5">
            <w:pPr>
              <w:widowControl w:val="0"/>
              <w:jc w:val="center"/>
            </w:pPr>
            <w:r w:rsidRPr="00FD6E8C">
              <w:t>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3333EF7" w14:textId="77777777" w:rsidR="002636C5" w:rsidRPr="00FD6E8C" w:rsidRDefault="002636C5" w:rsidP="002636C5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00350C4" w14:textId="77777777" w:rsidR="002636C5" w:rsidRPr="00FD6E8C" w:rsidRDefault="002636C5" w:rsidP="009F0D5F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A3E2A2D" w14:textId="77777777" w:rsidR="002636C5" w:rsidRPr="00FD6E8C" w:rsidRDefault="002636C5" w:rsidP="009F0D5F">
            <w:pPr>
              <w:widowControl w:val="0"/>
            </w:pPr>
            <w:r w:rsidRPr="00FD6E8C">
              <w:t>mgr Jagoda Mikołajczak-Kędzier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0DE4B1F4" w14:textId="77777777" w:rsidR="002636C5" w:rsidRPr="00FD6E8C" w:rsidRDefault="00557D86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2636C5" w:rsidRPr="00FD6E8C" w14:paraId="71293EA3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BB52D47" w14:textId="77777777" w:rsidR="002636C5" w:rsidRPr="00FD6E8C" w:rsidRDefault="00184C31">
            <w:pPr>
              <w:widowControl w:val="0"/>
              <w:jc w:val="center"/>
            </w:pPr>
            <w:r w:rsidRPr="00FD6E8C">
              <w:t>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096C1A8" w14:textId="77777777" w:rsidR="002636C5" w:rsidRPr="00FD6E8C" w:rsidRDefault="002636C5" w:rsidP="002636C5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28FFABD" w14:textId="77777777" w:rsidR="002636C5" w:rsidRPr="00FD6E8C" w:rsidRDefault="002636C5" w:rsidP="009F0D5F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892DAAE" w14:textId="77777777" w:rsidR="002636C5" w:rsidRPr="00FD6E8C" w:rsidRDefault="002636C5" w:rsidP="009F0D5F">
            <w:pPr>
              <w:widowControl w:val="0"/>
            </w:pPr>
            <w:r w:rsidRPr="00FD6E8C">
              <w:t>dr Kamila Kalist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4DC43FD" w14:textId="77777777" w:rsidR="002636C5" w:rsidRPr="00FD6E8C" w:rsidRDefault="005F173A" w:rsidP="002F4D31">
            <w:pPr>
              <w:widowControl w:val="0"/>
              <w:jc w:val="center"/>
            </w:pPr>
            <w:r w:rsidRPr="00FD6E8C">
              <w:t>10</w:t>
            </w:r>
          </w:p>
        </w:tc>
      </w:tr>
      <w:tr w:rsidR="002636C5" w:rsidRPr="00FD6E8C" w14:paraId="56C70659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654EB79" w14:textId="77777777" w:rsidR="002636C5" w:rsidRPr="00FD6E8C" w:rsidRDefault="002636C5">
            <w:pPr>
              <w:widowControl w:val="0"/>
              <w:jc w:val="center"/>
            </w:pPr>
            <w:r w:rsidRPr="00FD6E8C">
              <w:t>I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2DA6F54" w14:textId="77777777" w:rsidR="002636C5" w:rsidRPr="00FD6E8C" w:rsidRDefault="002636C5" w:rsidP="002636C5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0EDB258" w14:textId="77777777" w:rsidR="002636C5" w:rsidRPr="00FD6E8C" w:rsidRDefault="002636C5" w:rsidP="009F0D5F">
            <w:pPr>
              <w:widowControl w:val="0"/>
            </w:pPr>
            <w:r w:rsidRPr="00FD6E8C">
              <w:t>Rozumienie tekstu czytanego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9DFC917" w14:textId="77777777" w:rsidR="002636C5" w:rsidRPr="00FD6E8C" w:rsidRDefault="002636C5" w:rsidP="009F0D5F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39323925" w14:textId="77777777" w:rsidR="002636C5" w:rsidRPr="00FD6E8C" w:rsidRDefault="00AA7FC0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2636C5" w:rsidRPr="00FD6E8C" w14:paraId="0E777032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C4B703B" w14:textId="77777777" w:rsidR="002636C5" w:rsidRPr="00FD6E8C" w:rsidRDefault="002636C5">
            <w:pPr>
              <w:widowControl w:val="0"/>
              <w:jc w:val="center"/>
            </w:pPr>
            <w:r w:rsidRPr="00FD6E8C">
              <w:t>I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51D507D" w14:textId="77777777" w:rsidR="002636C5" w:rsidRPr="00FD6E8C" w:rsidRDefault="002636C5" w:rsidP="002636C5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0A5A912" w14:textId="77777777" w:rsidR="002636C5" w:rsidRPr="00FD6E8C" w:rsidRDefault="002636C5" w:rsidP="001A12EB">
            <w:pPr>
              <w:widowControl w:val="0"/>
            </w:pPr>
            <w:r w:rsidRPr="00FD6E8C">
              <w:t>Metodyka nauczania języka angielskiego</w:t>
            </w:r>
            <w:r w:rsidR="0099459D" w:rsidRPr="00FD6E8C">
              <w:t xml:space="preserve"> – grupa 1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E53F353" w14:textId="77777777" w:rsidR="002636C5" w:rsidRPr="00FD6E8C" w:rsidRDefault="002636C5" w:rsidP="001A12EB">
            <w:pPr>
              <w:widowControl w:val="0"/>
            </w:pPr>
            <w:r w:rsidRPr="00FD6E8C">
              <w:t>dr Małgorzata Ekiert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5AAA48C" w14:textId="77777777" w:rsidR="002636C5" w:rsidRPr="00FD6E8C" w:rsidRDefault="005F173A" w:rsidP="001A12EB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2636C5" w:rsidRPr="00FD6E8C" w14:paraId="37A7C12C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717DFC5" w14:textId="77777777" w:rsidR="002636C5" w:rsidRPr="00FD6E8C" w:rsidRDefault="002636C5">
            <w:pPr>
              <w:widowControl w:val="0"/>
              <w:jc w:val="center"/>
            </w:pPr>
            <w:r w:rsidRPr="00FD6E8C">
              <w:t>IB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9F0457D" w14:textId="77777777" w:rsidR="002636C5" w:rsidRPr="00FD6E8C" w:rsidRDefault="002636C5" w:rsidP="002636C5">
            <w:pPr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1A6735F" w14:textId="77777777" w:rsidR="002636C5" w:rsidRPr="00FD6E8C" w:rsidRDefault="002636C5" w:rsidP="00F83055">
            <w:pPr>
              <w:widowControl w:val="0"/>
            </w:pPr>
            <w:r w:rsidRPr="00FD6E8C">
              <w:t>Tłumaczenia ustne **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49A4EEBC" w14:textId="77777777" w:rsidR="002636C5" w:rsidRPr="00FD6E8C" w:rsidRDefault="002636C5" w:rsidP="00F83055">
            <w:pPr>
              <w:widowControl w:val="0"/>
            </w:pPr>
            <w:r w:rsidRPr="00FD6E8C">
              <w:t>mgr Paulina Pawłusze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5767795D" w14:textId="77777777" w:rsidR="002636C5" w:rsidRPr="00FD6E8C" w:rsidRDefault="009F0D5F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F27F40" w:rsidRPr="00FD6E8C" w14:paraId="47F82B1F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9AA8D67" w14:textId="77777777" w:rsidR="00F27F40" w:rsidRPr="00FD6E8C" w:rsidRDefault="00976EE4">
            <w:pPr>
              <w:widowControl w:val="0"/>
              <w:jc w:val="center"/>
            </w:pPr>
            <w:r w:rsidRPr="00FD6E8C">
              <w:t>IB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EFF68C8" w14:textId="77777777" w:rsidR="00F27F40" w:rsidRPr="00FD6E8C" w:rsidRDefault="00F27F40">
            <w:pPr>
              <w:widowControl w:val="0"/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7639B9F" w14:textId="77777777" w:rsidR="00F27F40" w:rsidRPr="00FD6E8C" w:rsidRDefault="00F27F40" w:rsidP="009F0D5F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355E9DF" w14:textId="77777777" w:rsidR="00F27F40" w:rsidRPr="00FD6E8C" w:rsidRDefault="00F27F40" w:rsidP="009F0D5F">
            <w:pPr>
              <w:widowControl w:val="0"/>
            </w:pPr>
            <w:r w:rsidRPr="00FD6E8C">
              <w:t>mgr Maciej Meszyński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1F9D1F2" w14:textId="77777777" w:rsidR="00F27F40" w:rsidRPr="00FD6E8C" w:rsidRDefault="009F0D5F">
            <w:pPr>
              <w:widowControl w:val="0"/>
              <w:jc w:val="center"/>
            </w:pPr>
            <w:r w:rsidRPr="00FD6E8C">
              <w:t>224L</w:t>
            </w:r>
          </w:p>
        </w:tc>
      </w:tr>
      <w:tr w:rsidR="00976EE4" w:rsidRPr="00FD6E8C" w14:paraId="51123634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69B27EB" w14:textId="77777777" w:rsidR="00976EE4" w:rsidRPr="00FD6E8C" w:rsidRDefault="00976EE4" w:rsidP="002636C5">
            <w:pPr>
              <w:widowControl w:val="0"/>
              <w:jc w:val="center"/>
            </w:pPr>
            <w:r w:rsidRPr="00FD6E8C">
              <w:t>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9572C2D" w14:textId="77777777" w:rsidR="00976EE4" w:rsidRPr="00FD6E8C" w:rsidRDefault="009401CF" w:rsidP="002636C5">
            <w:pPr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04690F8" w14:textId="77777777" w:rsidR="00976EE4" w:rsidRPr="00FD6E8C" w:rsidRDefault="009401CF" w:rsidP="009F0D5F">
            <w:pPr>
              <w:widowControl w:val="0"/>
            </w:pPr>
            <w:r w:rsidRPr="00FD6E8C">
              <w:t>Krytyczna analiza tekstu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E342CAC" w14:textId="77777777" w:rsidR="00976EE4" w:rsidRPr="00FD6E8C" w:rsidRDefault="00976EE4" w:rsidP="009F0D5F">
            <w:pPr>
              <w:widowControl w:val="0"/>
            </w:pPr>
            <w:r w:rsidRPr="00FD6E8C">
              <w:t>mgr Katarzyna Zychowic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22A28D44" w14:textId="77777777" w:rsidR="00976EE4" w:rsidRPr="00FD6E8C" w:rsidRDefault="009401CF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F27F40" w:rsidRPr="00FD6E8C" w14:paraId="3445F554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2B65430" w14:textId="77777777" w:rsidR="00F27F40" w:rsidRPr="00FD6E8C" w:rsidRDefault="00F27F40" w:rsidP="002636C5">
            <w:pPr>
              <w:widowControl w:val="0"/>
              <w:jc w:val="center"/>
            </w:pPr>
            <w:r w:rsidRPr="00FD6E8C">
              <w:t>IE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7C89378" w14:textId="77777777" w:rsidR="00F27F40" w:rsidRPr="00FD6E8C" w:rsidRDefault="00F27F40" w:rsidP="002636C5">
            <w:pPr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4CE613A" w14:textId="77777777" w:rsidR="00F27F40" w:rsidRPr="00FD6E8C" w:rsidRDefault="00F27F40" w:rsidP="009F0D5F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C74A07F" w14:textId="77777777" w:rsidR="00F27F40" w:rsidRPr="00FD6E8C" w:rsidRDefault="00F27F40" w:rsidP="009F0D5F">
            <w:pPr>
              <w:widowControl w:val="0"/>
            </w:pPr>
            <w:r w:rsidRPr="00FD6E8C">
              <w:t>mgr Agata Sobiczew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313E0B58" w14:textId="77777777" w:rsidR="00F27F40" w:rsidRPr="00FD6E8C" w:rsidRDefault="00F7061B">
            <w:pPr>
              <w:widowControl w:val="0"/>
              <w:jc w:val="center"/>
            </w:pPr>
            <w:r w:rsidRPr="00FD6E8C">
              <w:t>11</w:t>
            </w:r>
          </w:p>
        </w:tc>
      </w:tr>
      <w:tr w:rsidR="00DE20E8" w:rsidRPr="00FD6E8C" w14:paraId="37963C81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AE1607E" w14:textId="77777777" w:rsidR="00DE20E8" w:rsidRPr="00FD6E8C" w:rsidRDefault="00DE20E8">
            <w:pPr>
              <w:widowControl w:val="0"/>
              <w:jc w:val="center"/>
            </w:pPr>
            <w:r w:rsidRPr="00FD6E8C">
              <w:t>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33FBED4" w14:textId="77777777" w:rsidR="00DE20E8" w:rsidRPr="00FD6E8C" w:rsidRDefault="00DE20E8" w:rsidP="002636C5">
            <w:pPr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F88AB00" w14:textId="77777777" w:rsidR="00DE20E8" w:rsidRPr="00FD6E8C" w:rsidRDefault="00DE20E8" w:rsidP="005F173A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914ECA1" w14:textId="77777777" w:rsidR="00DE20E8" w:rsidRPr="00FD6E8C" w:rsidRDefault="00DE20E8" w:rsidP="005F173A">
            <w:pPr>
              <w:widowControl w:val="0"/>
            </w:pPr>
            <w:r w:rsidRPr="00FD6E8C">
              <w:t>dr Kamila Kalist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22C696DC" w14:textId="77777777" w:rsidR="00DE20E8" w:rsidRPr="00FD6E8C" w:rsidRDefault="005F173A" w:rsidP="005F173A">
            <w:pPr>
              <w:widowControl w:val="0"/>
              <w:jc w:val="center"/>
            </w:pPr>
            <w:r w:rsidRPr="00FD6E8C">
              <w:t>10</w:t>
            </w:r>
          </w:p>
        </w:tc>
      </w:tr>
      <w:tr w:rsidR="00DE20E8" w:rsidRPr="00FD6E8C" w14:paraId="7ECF1A68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99BFEC0" w14:textId="77777777" w:rsidR="00DE20E8" w:rsidRPr="00FD6E8C" w:rsidRDefault="00DE20E8">
            <w:pPr>
              <w:widowControl w:val="0"/>
              <w:jc w:val="center"/>
            </w:pPr>
            <w:r w:rsidRPr="00FD6E8C">
              <w:t>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088D615" w14:textId="77777777" w:rsidR="00DE20E8" w:rsidRPr="00FD6E8C" w:rsidRDefault="00DE20E8" w:rsidP="002636C5">
            <w:pPr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C899E4C" w14:textId="77777777" w:rsidR="00DE20E8" w:rsidRPr="00FD6E8C" w:rsidRDefault="00DE20E8" w:rsidP="009F0D5F">
            <w:pPr>
              <w:widowControl w:val="0"/>
            </w:pPr>
            <w:r w:rsidRPr="00FD6E8C">
              <w:t>Rozumienie tekstu czytanego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68AAC10" w14:textId="77777777" w:rsidR="00DE20E8" w:rsidRPr="00FD6E8C" w:rsidRDefault="00DE20E8" w:rsidP="009F0D5F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0F7D5BA" w14:textId="77777777" w:rsidR="00DE20E8" w:rsidRPr="00FD6E8C" w:rsidRDefault="00DE20E8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DE20E8" w:rsidRPr="00FD6E8C" w14:paraId="45509B3D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A34FFD0" w14:textId="77777777" w:rsidR="00DE20E8" w:rsidRPr="00FD6E8C" w:rsidRDefault="00DE20E8">
            <w:pPr>
              <w:widowControl w:val="0"/>
              <w:jc w:val="center"/>
            </w:pPr>
            <w:r w:rsidRPr="00FD6E8C">
              <w:t>I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E46CE78" w14:textId="77777777" w:rsidR="00DE20E8" w:rsidRPr="00FD6E8C" w:rsidRDefault="00DE20E8" w:rsidP="002636C5">
            <w:pPr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D6B8764" w14:textId="77777777" w:rsidR="00DE20E8" w:rsidRPr="00FD6E8C" w:rsidRDefault="00DE20E8" w:rsidP="009F0D5F">
            <w:pPr>
              <w:widowControl w:val="0"/>
            </w:pPr>
            <w:r w:rsidRPr="00FD6E8C">
              <w:t>Metodyka nauczania języka angielskiego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135F134" w14:textId="77777777" w:rsidR="00DE20E8" w:rsidRPr="00FD6E8C" w:rsidRDefault="00DE20E8" w:rsidP="009F0D5F">
            <w:pPr>
              <w:widowControl w:val="0"/>
            </w:pPr>
            <w:r w:rsidRPr="00FD6E8C">
              <w:t>dr Małgorzata Ekiert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7D73249D" w14:textId="77777777" w:rsidR="00DE20E8" w:rsidRPr="00FD6E8C" w:rsidRDefault="005F173A" w:rsidP="001A12EB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DE20E8" w:rsidRPr="00FD6E8C" w14:paraId="79EB041B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06044E8" w14:textId="77777777" w:rsidR="00DE20E8" w:rsidRPr="00FD6E8C" w:rsidRDefault="00DE20E8" w:rsidP="001A12EB">
            <w:pPr>
              <w:widowControl w:val="0"/>
              <w:jc w:val="center"/>
            </w:pPr>
            <w:r w:rsidRPr="00FD6E8C">
              <w:t>I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84058A4" w14:textId="77777777" w:rsidR="00DE20E8" w:rsidRPr="00FD6E8C" w:rsidRDefault="00DE20E8" w:rsidP="002636C5">
            <w:pPr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79555AE" w14:textId="77777777" w:rsidR="00DE20E8" w:rsidRPr="00FD6E8C" w:rsidRDefault="00DE20E8" w:rsidP="009F0D5F">
            <w:pPr>
              <w:widowControl w:val="0"/>
            </w:pPr>
            <w:r w:rsidRPr="00FD6E8C">
              <w:t xml:space="preserve">Tłumaczenia ustne 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704E6B3" w14:textId="77777777" w:rsidR="00DE20E8" w:rsidRPr="00FD6E8C" w:rsidRDefault="00DE20E8" w:rsidP="009F0D5F">
            <w:pPr>
              <w:widowControl w:val="0"/>
            </w:pPr>
            <w:r w:rsidRPr="00FD6E8C">
              <w:t>mgr Paulina Pawłusze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2134FD9" w14:textId="77777777" w:rsidR="00DE20E8" w:rsidRPr="00FD6E8C" w:rsidRDefault="00DE20E8" w:rsidP="001A12EB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DE20E8" w:rsidRPr="00FD6E8C" w14:paraId="51747D74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48097C90" w14:textId="77777777" w:rsidR="00DE20E8" w:rsidRPr="00FD6E8C" w:rsidRDefault="00DE20E8" w:rsidP="001A12EB">
            <w:pPr>
              <w:widowControl w:val="0"/>
              <w:jc w:val="center"/>
            </w:pPr>
            <w:r w:rsidRPr="00FD6E8C">
              <w:lastRenderedPageBreak/>
              <w:t>I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EFC8AC9" w14:textId="77777777" w:rsidR="00DE20E8" w:rsidRPr="00FD6E8C" w:rsidRDefault="00DE20E8" w:rsidP="002636C5">
            <w:pPr>
              <w:jc w:val="center"/>
            </w:pPr>
            <w:r w:rsidRPr="00FD6E8C">
              <w:t>15.00-15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9651F22" w14:textId="77777777" w:rsidR="00DE20E8" w:rsidRPr="00FD6E8C" w:rsidRDefault="00475310" w:rsidP="009F0D5F">
            <w:pPr>
              <w:widowControl w:val="0"/>
            </w:pPr>
            <w:r w:rsidRPr="00FD6E8C">
              <w:t xml:space="preserve">Gramatyka </w:t>
            </w:r>
            <w:r w:rsidRPr="00FD6E8C">
              <w:rPr>
                <w:shd w:val="clear" w:color="auto" w:fill="FFFFFF" w:themeFill="background1"/>
              </w:rPr>
              <w:t>remedial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7681439" w14:textId="77777777" w:rsidR="00DE20E8" w:rsidRPr="00FD6E8C" w:rsidRDefault="00DE20E8" w:rsidP="009F0D5F">
            <w:pPr>
              <w:widowControl w:val="0"/>
            </w:pPr>
            <w:r w:rsidRPr="00FD6E8C">
              <w:t>mgr Piotr Suli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5EDCA360" w14:textId="77777777" w:rsidR="00DE20E8" w:rsidRPr="00FD6E8C" w:rsidRDefault="005F173A" w:rsidP="001A12EB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DE20E8" w:rsidRPr="00FD6E8C" w14:paraId="341FE966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CFDB456" w14:textId="77777777" w:rsidR="00DE20E8" w:rsidRPr="00FD6E8C" w:rsidRDefault="00DE20E8" w:rsidP="00A41947">
            <w:pPr>
              <w:widowControl w:val="0"/>
              <w:jc w:val="center"/>
            </w:pPr>
            <w:r w:rsidRPr="00FD6E8C">
              <w:t>II SDS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BFC4858" w14:textId="77777777" w:rsidR="00DE20E8" w:rsidRPr="00FD6E8C" w:rsidRDefault="00DE20E8" w:rsidP="002636C5">
            <w:pPr>
              <w:jc w:val="center"/>
            </w:pPr>
            <w:r w:rsidRPr="00FD6E8C">
              <w:t>15.45-16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870309D" w14:textId="77777777" w:rsidR="00DE20E8" w:rsidRPr="00FD6E8C" w:rsidRDefault="00DE20E8" w:rsidP="00A41947">
            <w:pPr>
              <w:widowControl w:val="0"/>
            </w:pPr>
            <w:r w:rsidRPr="00FD6E8C">
              <w:t>Leksyka specjalistyczn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5305A5F0" w14:textId="77777777" w:rsidR="00DE20E8" w:rsidRPr="00FD6E8C" w:rsidRDefault="00DE20E8" w:rsidP="00A41947">
            <w:pPr>
              <w:widowControl w:val="0"/>
            </w:pPr>
            <w:r w:rsidRPr="00FD6E8C">
              <w:t>mgr Piotr Suli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1ABBDD27" w14:textId="77777777" w:rsidR="00DE20E8" w:rsidRPr="00FD6E8C" w:rsidRDefault="005F173A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DE20E8" w:rsidRPr="00FD6E8C" w14:paraId="31283109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749CBCA" w14:textId="77777777" w:rsidR="00DE20E8" w:rsidRPr="00FD6E8C" w:rsidRDefault="00DE20E8">
            <w:pPr>
              <w:widowControl w:val="0"/>
              <w:jc w:val="center"/>
            </w:pPr>
            <w:r w:rsidRPr="00FD6E8C">
              <w:t>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51BE723" w14:textId="77777777" w:rsidR="00DE20E8" w:rsidRPr="00FD6E8C" w:rsidRDefault="00184C31">
            <w:pPr>
              <w:widowControl w:val="0"/>
              <w:jc w:val="center"/>
            </w:pPr>
            <w:r w:rsidRPr="00FD6E8C">
              <w:t>16.45-18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A7F12FD" w14:textId="77777777" w:rsidR="00DE20E8" w:rsidRPr="00FD6E8C" w:rsidRDefault="00DE20E8" w:rsidP="005F173A">
            <w:pPr>
              <w:widowControl w:val="0"/>
            </w:pPr>
            <w:r w:rsidRPr="00FD6E8C">
              <w:t>Wstęp do literaturoznawstwa – wykład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80855B2" w14:textId="77777777" w:rsidR="00DE20E8" w:rsidRPr="00FD6E8C" w:rsidRDefault="00DE20E8" w:rsidP="005F173A">
            <w:pPr>
              <w:widowControl w:val="0"/>
            </w:pPr>
            <w:r w:rsidRPr="00FD6E8C">
              <w:t>dr Kamila Kalist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2CC42B7" w14:textId="77777777" w:rsidR="00DE20E8" w:rsidRPr="00FD6E8C" w:rsidRDefault="00DE20E8">
            <w:pPr>
              <w:widowControl w:val="0"/>
              <w:jc w:val="center"/>
            </w:pPr>
            <w:r w:rsidRPr="00FD6E8C">
              <w:t>Aula</w:t>
            </w:r>
          </w:p>
        </w:tc>
      </w:tr>
      <w:tr w:rsidR="00DE20E8" w:rsidRPr="00FD6E8C" w14:paraId="5E6120F2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DEDF5D7" w14:textId="77777777" w:rsidR="00DE20E8" w:rsidRPr="00FD6E8C" w:rsidRDefault="00DE20E8">
            <w:pPr>
              <w:widowControl w:val="0"/>
              <w:jc w:val="center"/>
            </w:pPr>
            <w:r w:rsidRPr="00FD6E8C">
              <w:t>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5CFD358F" w14:textId="77777777" w:rsidR="00DE20E8" w:rsidRPr="00FD6E8C" w:rsidRDefault="00DE20E8">
            <w:pPr>
              <w:widowControl w:val="0"/>
              <w:jc w:val="center"/>
            </w:pPr>
            <w:r w:rsidRPr="00FD6E8C">
              <w:t>16.45-18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8FCA3E9" w14:textId="77777777" w:rsidR="00DE20E8" w:rsidRPr="00FD6E8C" w:rsidRDefault="00DE20E8" w:rsidP="009F0D5F">
            <w:pPr>
              <w:widowControl w:val="0"/>
            </w:pPr>
            <w:r w:rsidRPr="00FD6E8C">
              <w:t>Rozumienie tekstu czytanego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F29103E" w14:textId="77777777" w:rsidR="00DE20E8" w:rsidRPr="00FD6E8C" w:rsidRDefault="00DE20E8" w:rsidP="009F0D5F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3560D1E5" w14:textId="77777777" w:rsidR="00DE20E8" w:rsidRPr="00FD6E8C" w:rsidRDefault="00DE20E8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DE20E8" w:rsidRPr="00FD6E8C" w14:paraId="47E89D4C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4F39CD30" w14:textId="77777777" w:rsidR="00DE20E8" w:rsidRPr="00FD6E8C" w:rsidRDefault="00DE20E8" w:rsidP="002F4D31">
            <w:pPr>
              <w:widowControl w:val="0"/>
              <w:jc w:val="center"/>
            </w:pPr>
            <w:r w:rsidRPr="00FD6E8C">
              <w:t>IB SDS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7818C24" w14:textId="77777777" w:rsidR="00DE20E8" w:rsidRPr="00FD6E8C" w:rsidRDefault="00DE20E8" w:rsidP="002F4D31">
            <w:pPr>
              <w:widowControl w:val="0"/>
              <w:jc w:val="center"/>
            </w:pPr>
            <w:r w:rsidRPr="00FD6E8C">
              <w:t>16.45-17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FEA3BE3" w14:textId="77777777" w:rsidR="00DE20E8" w:rsidRPr="00FD6E8C" w:rsidRDefault="00DE20E8" w:rsidP="002F4D31">
            <w:pPr>
              <w:widowControl w:val="0"/>
            </w:pPr>
            <w:r w:rsidRPr="00FD6E8C">
              <w:t>Gramatyka remedialn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8084238" w14:textId="77777777" w:rsidR="00DE20E8" w:rsidRPr="00FD6E8C" w:rsidRDefault="00DE20E8" w:rsidP="002F4D31">
            <w:pPr>
              <w:widowControl w:val="0"/>
            </w:pPr>
            <w:r w:rsidRPr="00FD6E8C">
              <w:t>mgr Maciej Meszyński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0FE10E27" w14:textId="77777777" w:rsidR="00DE20E8" w:rsidRPr="00FD6E8C" w:rsidRDefault="00DE20E8" w:rsidP="002F4D31">
            <w:pPr>
              <w:widowControl w:val="0"/>
              <w:jc w:val="center"/>
            </w:pPr>
            <w:r w:rsidRPr="00FD6E8C">
              <w:t>224L</w:t>
            </w:r>
          </w:p>
        </w:tc>
      </w:tr>
      <w:tr w:rsidR="00DE20E8" w14:paraId="48E65866" w14:textId="77777777" w:rsidTr="00F27F40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</w:tcPr>
          <w:p w14:paraId="41E7501D" w14:textId="77777777" w:rsidR="00DE20E8" w:rsidRPr="00FD6E8C" w:rsidRDefault="00DE20E8" w:rsidP="002F4D31">
            <w:pPr>
              <w:widowControl w:val="0"/>
              <w:jc w:val="center"/>
            </w:pPr>
            <w:r w:rsidRPr="00FD6E8C">
              <w:t>IA SDS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61F94AC4" w14:textId="77777777" w:rsidR="00DE20E8" w:rsidRPr="00FD6E8C" w:rsidRDefault="00DE20E8" w:rsidP="002F4D31">
            <w:pPr>
              <w:widowControl w:val="0"/>
              <w:jc w:val="center"/>
            </w:pPr>
            <w:r w:rsidRPr="00FD6E8C">
              <w:t>17.35-18.2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33B62010" w14:textId="77777777" w:rsidR="00DE20E8" w:rsidRPr="00FD6E8C" w:rsidRDefault="00DE20E8" w:rsidP="009F0D5F">
            <w:pPr>
              <w:widowControl w:val="0"/>
            </w:pPr>
            <w:r w:rsidRPr="00FD6E8C">
              <w:t>Gramatyka remedialn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6CF8DE00" w14:textId="77777777" w:rsidR="00DE20E8" w:rsidRPr="00FD6E8C" w:rsidRDefault="00DE20E8" w:rsidP="009F0D5F">
            <w:pPr>
              <w:widowControl w:val="0"/>
            </w:pPr>
            <w:r w:rsidRPr="00FD6E8C">
              <w:t>mgr Maciej Meszyński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</w:tcPr>
          <w:p w14:paraId="22699E30" w14:textId="77777777" w:rsidR="00DE20E8" w:rsidRDefault="00DE20E8" w:rsidP="002F4D31">
            <w:pPr>
              <w:widowControl w:val="0"/>
              <w:jc w:val="center"/>
            </w:pPr>
            <w:r w:rsidRPr="00FD6E8C">
              <w:t>224L</w:t>
            </w:r>
          </w:p>
        </w:tc>
      </w:tr>
    </w:tbl>
    <w:p w14:paraId="47DA2D67" w14:textId="77777777" w:rsidR="007659BE" w:rsidRDefault="004168C9">
      <w:pPr>
        <w:jc w:val="center"/>
        <w:rPr>
          <w:sz w:val="28"/>
          <w:szCs w:val="28"/>
        </w:rPr>
      </w:pPr>
      <w:r>
        <w:br w:type="page"/>
      </w:r>
    </w:p>
    <w:p w14:paraId="180C94EC" w14:textId="77777777" w:rsidR="007659BE" w:rsidRDefault="004168C9">
      <w:pPr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ŚRODA</w:t>
      </w:r>
    </w:p>
    <w:tbl>
      <w:tblPr>
        <w:tblW w:w="15408" w:type="dxa"/>
        <w:tblLayout w:type="fixed"/>
        <w:tblLook w:val="01E0" w:firstRow="1" w:lastRow="1" w:firstColumn="1" w:lastColumn="1" w:noHBand="0" w:noVBand="0"/>
      </w:tblPr>
      <w:tblGrid>
        <w:gridCol w:w="1189"/>
        <w:gridCol w:w="2160"/>
        <w:gridCol w:w="6299"/>
        <w:gridCol w:w="4319"/>
        <w:gridCol w:w="1441"/>
      </w:tblGrid>
      <w:tr w:rsidR="007659BE" w:rsidRPr="00FD6E8C" w14:paraId="18C0E533" w14:textId="77777777" w:rsidTr="002F4D31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</w:tcPr>
          <w:p w14:paraId="35B9E6AB" w14:textId="77777777" w:rsidR="007659BE" w:rsidRPr="00FD6E8C" w:rsidRDefault="004168C9">
            <w:pPr>
              <w:widowControl w:val="0"/>
              <w:jc w:val="center"/>
            </w:pPr>
            <w:r w:rsidRPr="00FD6E8C">
              <w:t>ROK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37D30C28" w14:textId="77777777" w:rsidR="007659BE" w:rsidRPr="00FD6E8C" w:rsidRDefault="004168C9">
            <w:pPr>
              <w:widowControl w:val="0"/>
              <w:jc w:val="center"/>
            </w:pPr>
            <w:r w:rsidRPr="00FD6E8C">
              <w:t>GODZ.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368632CC" w14:textId="77777777" w:rsidR="007659BE" w:rsidRPr="00FD6E8C" w:rsidRDefault="004168C9">
            <w:pPr>
              <w:widowControl w:val="0"/>
              <w:jc w:val="center"/>
            </w:pPr>
            <w:r w:rsidRPr="00FD6E8C">
              <w:t>NAZWA PRZEDMIOTU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555794E6" w14:textId="77777777" w:rsidR="007659BE" w:rsidRPr="00FD6E8C" w:rsidRDefault="004168C9">
            <w:pPr>
              <w:widowControl w:val="0"/>
              <w:jc w:val="center"/>
            </w:pPr>
            <w:r w:rsidRPr="00FD6E8C">
              <w:t>WYKŁADOWCA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</w:tcPr>
          <w:p w14:paraId="1BF81EC3" w14:textId="77777777" w:rsidR="007659BE" w:rsidRPr="00FD6E8C" w:rsidRDefault="004168C9">
            <w:pPr>
              <w:widowControl w:val="0"/>
              <w:jc w:val="center"/>
            </w:pPr>
            <w:r w:rsidRPr="00FD6E8C">
              <w:t>SALA</w:t>
            </w:r>
          </w:p>
        </w:tc>
      </w:tr>
      <w:tr w:rsidR="00AA7FC0" w:rsidRPr="00FD6E8C" w14:paraId="3A0B893B" w14:textId="77777777" w:rsidTr="00104DCE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3B259E82" w14:textId="77777777" w:rsidR="00AA7FC0" w:rsidRPr="00FD6E8C" w:rsidRDefault="00AA7FC0">
            <w:pPr>
              <w:widowControl w:val="0"/>
              <w:jc w:val="center"/>
            </w:pPr>
            <w:r w:rsidRPr="00FD6E8C">
              <w:t>IC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2D3EB7EC" w14:textId="77777777" w:rsidR="00AA7FC0" w:rsidRPr="00FD6E8C" w:rsidRDefault="00AA7FC0" w:rsidP="00AA7FC0">
            <w:pPr>
              <w:widowControl w:val="0"/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A229247" w14:textId="77777777" w:rsidR="00AA7FC0" w:rsidRPr="00FD6E8C" w:rsidRDefault="00AA7FC0" w:rsidP="009F0D5F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B529ACF" w14:textId="77777777" w:rsidR="00AA7FC0" w:rsidRPr="00FD6E8C" w:rsidRDefault="00AA7FC0" w:rsidP="009F0D5F">
            <w:pPr>
              <w:widowControl w:val="0"/>
            </w:pPr>
            <w:r w:rsidRPr="00FD6E8C">
              <w:t>mgr Paulina Ogórek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B0A026B" w14:textId="77777777" w:rsidR="00AA7FC0" w:rsidRPr="00FD6E8C" w:rsidRDefault="00557D86">
            <w:pPr>
              <w:widowControl w:val="0"/>
              <w:jc w:val="center"/>
            </w:pPr>
            <w:r w:rsidRPr="00FD6E8C">
              <w:t>224P</w:t>
            </w:r>
          </w:p>
        </w:tc>
      </w:tr>
      <w:tr w:rsidR="00AA7FC0" w:rsidRPr="00FD6E8C" w14:paraId="37C40E03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679C6569" w14:textId="77777777" w:rsidR="00AA7FC0" w:rsidRPr="00FD6E8C" w:rsidRDefault="00AA7FC0">
            <w:pPr>
              <w:widowControl w:val="0"/>
              <w:jc w:val="center"/>
            </w:pPr>
            <w:r w:rsidRPr="00FD6E8C">
              <w:t>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5EB6A32" w14:textId="77777777" w:rsidR="00AA7FC0" w:rsidRPr="00FD6E8C" w:rsidRDefault="00AA7FC0" w:rsidP="00AA7FC0">
            <w:pPr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356066F" w14:textId="77777777" w:rsidR="00AA7FC0" w:rsidRPr="00FD6E8C" w:rsidRDefault="00AA7FC0" w:rsidP="00F83055">
            <w:pPr>
              <w:widowControl w:val="0"/>
            </w:pPr>
            <w:r w:rsidRPr="00FD6E8C">
              <w:t>PNJ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641BD58" w14:textId="77777777" w:rsidR="00AA7FC0" w:rsidRPr="00FD6E8C" w:rsidRDefault="00AA7FC0" w:rsidP="00F83055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5309BDD2" w14:textId="77777777" w:rsidR="00AA7FC0" w:rsidRPr="00FD6E8C" w:rsidRDefault="00AA7FC0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AA7FC0" w:rsidRPr="00FD6E8C" w14:paraId="49DFD598" w14:textId="77777777" w:rsidTr="00AA7FC0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775A5211" w14:textId="77777777" w:rsidR="00AA7FC0" w:rsidRPr="00FD6E8C" w:rsidRDefault="00AA7FC0">
            <w:pPr>
              <w:widowControl w:val="0"/>
              <w:jc w:val="center"/>
            </w:pPr>
            <w:r w:rsidRPr="00FD6E8C">
              <w:t>II</w:t>
            </w:r>
            <w:r w:rsidR="002E7A83" w:rsidRPr="00FD6E8C">
              <w:t>I</w:t>
            </w:r>
            <w:r w:rsidRPr="00FD6E8C">
              <w:t>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F0B533B" w14:textId="77777777" w:rsidR="00AA7FC0" w:rsidRPr="00FD6E8C" w:rsidRDefault="00AA7FC0" w:rsidP="00AA7FC0">
            <w:pPr>
              <w:jc w:val="center"/>
            </w:pPr>
            <w:r w:rsidRPr="00FD6E8C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084DE6B" w14:textId="77777777" w:rsidR="00AA7FC0" w:rsidRPr="00FD6E8C" w:rsidRDefault="00AA7FC0" w:rsidP="00F83055">
            <w:pPr>
              <w:widowControl w:val="0"/>
            </w:pPr>
            <w:r w:rsidRPr="00FD6E8C">
              <w:t>Praca z tekstem naukowym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4557C80" w14:textId="77777777" w:rsidR="00AA7FC0" w:rsidRPr="00FD6E8C" w:rsidRDefault="00AA7FC0" w:rsidP="00F83055">
            <w:pPr>
              <w:widowControl w:val="0"/>
            </w:pPr>
            <w:r w:rsidRPr="00FD6E8C">
              <w:t>mgr Jagoda Mikołajczak-Kędzier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E95F4DF" w14:textId="77777777" w:rsidR="00AA7FC0" w:rsidRPr="00FD6E8C" w:rsidRDefault="00557D86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AA7FC0" w:rsidRPr="00FD6E8C" w14:paraId="5F9567BA" w14:textId="77777777" w:rsidTr="00AA7FC0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</w:tcPr>
          <w:p w14:paraId="2B12061B" w14:textId="77777777" w:rsidR="00AA7FC0" w:rsidRPr="00FD6E8C" w:rsidRDefault="00AA7FC0">
            <w:pPr>
              <w:widowControl w:val="0"/>
              <w:jc w:val="center"/>
            </w:pPr>
            <w:r w:rsidRPr="00FD6E8C"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6D810423" w14:textId="77777777" w:rsidR="00AA7FC0" w:rsidRPr="00FD6E8C" w:rsidRDefault="00AA7FC0" w:rsidP="00AA7FC0">
            <w:pPr>
              <w:jc w:val="center"/>
            </w:pPr>
            <w:r w:rsidRPr="00FD6E8C">
              <w:t>8.</w:t>
            </w:r>
            <w:r w:rsidR="00FC6C24">
              <w:t>15</w:t>
            </w:r>
            <w:r w:rsidRPr="00FD6E8C">
              <w:t>-9.</w:t>
            </w:r>
            <w:r w:rsidR="00FC6C24">
              <w:t>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098893C0" w14:textId="77777777" w:rsidR="00AA7FC0" w:rsidRPr="00FD6E8C" w:rsidRDefault="00AA7FC0" w:rsidP="009F0D5F">
            <w:pPr>
              <w:widowControl w:val="0"/>
            </w:pPr>
            <w:r w:rsidRPr="00FD6E8C">
              <w:t>Seminarium licencjackie – grupa 4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5798E8EB" w14:textId="77777777" w:rsidR="00AA7FC0" w:rsidRPr="00FD6E8C" w:rsidRDefault="00AA7FC0" w:rsidP="009F0D5F">
            <w:pPr>
              <w:widowControl w:val="0"/>
            </w:pPr>
            <w:r w:rsidRPr="00FD6E8C">
              <w:t>dr Marta Gierczyńska-Kolas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</w:tcPr>
          <w:p w14:paraId="202C53BE" w14:textId="77777777" w:rsidR="00AA7FC0" w:rsidRPr="00FD6E8C" w:rsidRDefault="00557D86">
            <w:pPr>
              <w:widowControl w:val="0"/>
              <w:jc w:val="center"/>
            </w:pPr>
            <w:r w:rsidRPr="00FD6E8C">
              <w:t>10</w:t>
            </w:r>
          </w:p>
        </w:tc>
      </w:tr>
      <w:tr w:rsidR="00AA7FC0" w:rsidRPr="00FD6E8C" w14:paraId="4513D5F5" w14:textId="77777777" w:rsidTr="00AA7FC0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01B94442" w14:textId="77777777" w:rsidR="00AA7FC0" w:rsidRPr="00FD6E8C" w:rsidRDefault="00AA7FC0">
            <w:pPr>
              <w:widowControl w:val="0"/>
              <w:jc w:val="center"/>
            </w:pPr>
            <w:r w:rsidRPr="00FD6E8C">
              <w:t>IC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B7C4ADA" w14:textId="77777777" w:rsidR="00AA7FC0" w:rsidRPr="00FD6E8C" w:rsidRDefault="00AA7FC0" w:rsidP="00AA7FC0">
            <w:pPr>
              <w:widowControl w:val="0"/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2A5073DA" w14:textId="77777777" w:rsidR="00AA7FC0" w:rsidRPr="00FD6E8C" w:rsidRDefault="00AA7FC0" w:rsidP="009F0D5F">
            <w:pPr>
              <w:widowControl w:val="0"/>
            </w:pPr>
            <w:r w:rsidRPr="00FD6E8C">
              <w:t>PNJ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B7936D4" w14:textId="77777777" w:rsidR="00AA7FC0" w:rsidRPr="00FD6E8C" w:rsidRDefault="00AA7FC0" w:rsidP="009F0D5F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4394B8B" w14:textId="77777777" w:rsidR="00AA7FC0" w:rsidRPr="00FD6E8C" w:rsidRDefault="00AA7FC0" w:rsidP="009F0D5F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AA7FC0" w:rsidRPr="00FD6E8C" w14:paraId="6FFEE573" w14:textId="77777777" w:rsidTr="00104DCE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2503F644" w14:textId="77777777" w:rsidR="00AA7FC0" w:rsidRPr="00FD6E8C" w:rsidRDefault="00AA7FC0">
            <w:pPr>
              <w:widowControl w:val="0"/>
              <w:jc w:val="center"/>
            </w:pPr>
            <w:r w:rsidRPr="00FD6E8C">
              <w:t>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240B5583" w14:textId="77777777" w:rsidR="00AA7FC0" w:rsidRPr="00FD6E8C" w:rsidRDefault="00AA7FC0" w:rsidP="00AA7FC0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1DC4F04" w14:textId="77777777" w:rsidR="00AA7FC0" w:rsidRPr="00FD6E8C" w:rsidRDefault="00AA7FC0" w:rsidP="009F0D5F">
            <w:pPr>
              <w:widowControl w:val="0"/>
            </w:pPr>
            <w:r w:rsidRPr="00FD6E8C">
              <w:t>Formy wypowiedzi pisemnej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BD030C8" w14:textId="77777777" w:rsidR="00AA7FC0" w:rsidRPr="00FD6E8C" w:rsidRDefault="00AA7FC0" w:rsidP="009F0D5F">
            <w:pPr>
              <w:widowControl w:val="0"/>
            </w:pPr>
            <w:r w:rsidRPr="00FD6E8C">
              <w:t>mgr Paulina Ogóre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5CEC4AD0" w14:textId="77777777" w:rsidR="00AA7FC0" w:rsidRPr="00FD6E8C" w:rsidRDefault="00557D86">
            <w:pPr>
              <w:widowControl w:val="0"/>
              <w:jc w:val="center"/>
            </w:pPr>
            <w:r w:rsidRPr="00FD6E8C">
              <w:t>224P</w:t>
            </w:r>
          </w:p>
        </w:tc>
      </w:tr>
      <w:tr w:rsidR="00AA7FC0" w:rsidRPr="00FD6E8C" w14:paraId="60AFA111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0B56F74" w14:textId="77777777" w:rsidR="00AA7FC0" w:rsidRPr="00FD6E8C" w:rsidRDefault="00AA7FC0">
            <w:pPr>
              <w:widowControl w:val="0"/>
              <w:jc w:val="center"/>
            </w:pPr>
            <w:r w:rsidRPr="00FD6E8C">
              <w:t>IE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B818696" w14:textId="77777777" w:rsidR="00AA7FC0" w:rsidRPr="00FD6E8C" w:rsidRDefault="00AA7FC0" w:rsidP="00AA7FC0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3151357" w14:textId="77777777" w:rsidR="00AA7FC0" w:rsidRPr="00FD6E8C" w:rsidRDefault="00AA7FC0" w:rsidP="00F83055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A93CB58" w14:textId="77777777" w:rsidR="00AA7FC0" w:rsidRPr="00FD6E8C" w:rsidRDefault="00AA7FC0" w:rsidP="00F83055">
            <w:pPr>
              <w:widowControl w:val="0"/>
            </w:pPr>
            <w:r w:rsidRPr="00FD6E8C">
              <w:t>mgr Paulina Pawłusze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2ECC788" w14:textId="77777777" w:rsidR="00AA7FC0" w:rsidRPr="00FD6E8C" w:rsidRDefault="00A15EF6">
            <w:pPr>
              <w:widowControl w:val="0"/>
              <w:jc w:val="center"/>
            </w:pPr>
            <w:r w:rsidRPr="00FD6E8C">
              <w:t>11</w:t>
            </w:r>
          </w:p>
        </w:tc>
      </w:tr>
      <w:tr w:rsidR="00AA7FC0" w:rsidRPr="00FD6E8C" w14:paraId="2856DF7A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CC30242" w14:textId="77777777" w:rsidR="00AA7FC0" w:rsidRPr="00FD6E8C" w:rsidRDefault="002E7A83">
            <w:pPr>
              <w:widowControl w:val="0"/>
              <w:jc w:val="center"/>
            </w:pPr>
            <w:r w:rsidRPr="00FD6E8C">
              <w:t>I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03A8C32" w14:textId="77777777" w:rsidR="00AA7FC0" w:rsidRPr="00FD6E8C" w:rsidRDefault="00AA7FC0" w:rsidP="00AA7FC0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1213B6D" w14:textId="77777777" w:rsidR="00AA7FC0" w:rsidRPr="00FD6E8C" w:rsidRDefault="00AA7FC0" w:rsidP="00F83055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2F16F62" w14:textId="77777777" w:rsidR="00AA7FC0" w:rsidRPr="00FD6E8C" w:rsidRDefault="00AA7FC0" w:rsidP="00F83055">
            <w:pPr>
              <w:widowControl w:val="0"/>
            </w:pPr>
            <w:r w:rsidRPr="00FD6E8C">
              <w:t>mgr Bartosz Pietry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34AD193" w14:textId="77777777" w:rsidR="00AA7FC0" w:rsidRPr="00FD6E8C" w:rsidRDefault="00475310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2E7A83" w:rsidRPr="00FD6E8C" w14:paraId="46BA2FD3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7C81474" w14:textId="77777777" w:rsidR="002E7A83" w:rsidRPr="00FD6E8C" w:rsidRDefault="002E7A83">
            <w:pPr>
              <w:widowControl w:val="0"/>
              <w:jc w:val="center"/>
            </w:pPr>
            <w:r w:rsidRPr="00FD6E8C">
              <w:t>I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1C56468" w14:textId="77777777" w:rsidR="002E7A83" w:rsidRPr="00FD6E8C" w:rsidRDefault="002E7A83" w:rsidP="00AA7FC0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CA9C172" w14:textId="77777777" w:rsidR="002E7A83" w:rsidRPr="00FD6E8C" w:rsidRDefault="002E7A83" w:rsidP="009F0D5F">
            <w:pPr>
              <w:widowControl w:val="0"/>
            </w:pPr>
            <w:r w:rsidRPr="00FD6E8C">
              <w:t>Praca z tekstem naukowym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76F2030" w14:textId="77777777" w:rsidR="002E7A83" w:rsidRPr="00FD6E8C" w:rsidRDefault="002E7A83" w:rsidP="009F0D5F">
            <w:pPr>
              <w:widowControl w:val="0"/>
            </w:pPr>
            <w:r w:rsidRPr="00FD6E8C">
              <w:t>mgr Jagoda Mikołajczak-Kędzier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D3288E2" w14:textId="77777777" w:rsidR="002E7A83" w:rsidRPr="00FD6E8C" w:rsidRDefault="00557D86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2E7A83" w:rsidRPr="00FD6E8C" w14:paraId="2E56FAD7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FC996E1" w14:textId="77777777" w:rsidR="002E7A83" w:rsidRPr="00FD6E8C" w:rsidRDefault="002E7A83">
            <w:pPr>
              <w:widowControl w:val="0"/>
              <w:jc w:val="center"/>
            </w:pPr>
            <w:r w:rsidRPr="00FD6E8C">
              <w:t>I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3AE1ECA" w14:textId="77777777" w:rsidR="002E7A83" w:rsidRPr="00FD6E8C" w:rsidRDefault="002E7A83" w:rsidP="00AA7FC0">
            <w:pPr>
              <w:jc w:val="center"/>
            </w:pPr>
            <w:r w:rsidRPr="00FD6E8C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9DFF855" w14:textId="77777777" w:rsidR="002E7A83" w:rsidRPr="00FD6E8C" w:rsidRDefault="002E7A83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5046C39F" w14:textId="77777777" w:rsidR="002E7A83" w:rsidRPr="00FD6E8C" w:rsidRDefault="002E7A83" w:rsidP="009F0D5F">
            <w:pPr>
              <w:widowControl w:val="0"/>
            </w:pPr>
            <w:r w:rsidRPr="00FD6E8C">
              <w:t>mgr Katarzyna Zychowic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45CB966F" w14:textId="77777777" w:rsidR="002E7A83" w:rsidRPr="00FD6E8C" w:rsidRDefault="002E7A83" w:rsidP="009F0D5F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2E7A83" w:rsidRPr="00FD6E8C" w14:paraId="212057D0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9E1CDC4" w14:textId="77777777" w:rsidR="002E7A83" w:rsidRPr="00FD6E8C" w:rsidRDefault="002E7A83">
            <w:pPr>
              <w:widowControl w:val="0"/>
              <w:jc w:val="center"/>
            </w:pPr>
            <w:r w:rsidRPr="00FD6E8C">
              <w:t>ID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69FB2DE" w14:textId="77777777" w:rsidR="002E7A83" w:rsidRPr="00FD6E8C" w:rsidRDefault="002E7A83" w:rsidP="00AA7FC0">
            <w:pPr>
              <w:widowControl w:val="0"/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79DC03E" w14:textId="77777777" w:rsidR="002E7A83" w:rsidRPr="00FD6E8C" w:rsidRDefault="002E7A83" w:rsidP="009F0D5F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9E5034E" w14:textId="77777777" w:rsidR="002E7A83" w:rsidRPr="00FD6E8C" w:rsidRDefault="002E7A83" w:rsidP="009F0D5F">
            <w:pPr>
              <w:widowControl w:val="0"/>
            </w:pPr>
            <w:r w:rsidRPr="00FD6E8C">
              <w:t>mgr Paulina Pawłusze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1BCC00B" w14:textId="77777777" w:rsidR="002E7A83" w:rsidRPr="00FD6E8C" w:rsidRDefault="00475310">
            <w:pPr>
              <w:widowControl w:val="0"/>
              <w:jc w:val="center"/>
            </w:pPr>
            <w:r w:rsidRPr="00FD6E8C">
              <w:t>224P</w:t>
            </w:r>
          </w:p>
        </w:tc>
      </w:tr>
      <w:tr w:rsidR="002E7A83" w:rsidRPr="00FD6E8C" w14:paraId="2B41A5C6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0D59D07" w14:textId="77777777" w:rsidR="002E7A83" w:rsidRPr="00FD6E8C" w:rsidRDefault="002E7A83" w:rsidP="00E04116">
            <w:pPr>
              <w:widowControl w:val="0"/>
              <w:jc w:val="center"/>
            </w:pPr>
            <w:r w:rsidRPr="00FD6E8C">
              <w:t>IE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DF606E9" w14:textId="77777777" w:rsidR="002E7A83" w:rsidRPr="00FD6E8C" w:rsidRDefault="002E7A83" w:rsidP="00AA7FC0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273EBBD" w14:textId="77777777" w:rsidR="002E7A83" w:rsidRPr="00FD6E8C" w:rsidRDefault="002E7A83" w:rsidP="009F0D5F">
            <w:pPr>
              <w:widowControl w:val="0"/>
            </w:pPr>
            <w:r w:rsidRPr="00FD6E8C">
              <w:t>PNJ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4279C5B" w14:textId="77777777" w:rsidR="002E7A83" w:rsidRPr="00FD6E8C" w:rsidRDefault="002E7A83" w:rsidP="009F0D5F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EA64212" w14:textId="77777777" w:rsidR="002E7A83" w:rsidRPr="00FD6E8C" w:rsidRDefault="00A15EF6" w:rsidP="009F0D5F">
            <w:pPr>
              <w:widowControl w:val="0"/>
              <w:jc w:val="center"/>
            </w:pPr>
            <w:r w:rsidRPr="00FD6E8C">
              <w:t>11</w:t>
            </w:r>
          </w:p>
        </w:tc>
      </w:tr>
      <w:tr w:rsidR="00184C31" w:rsidRPr="00FD6E8C" w14:paraId="31C37870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08172BA" w14:textId="77777777" w:rsidR="00184C31" w:rsidRPr="00FD6E8C" w:rsidRDefault="00184C31" w:rsidP="005F173A">
            <w:pPr>
              <w:widowControl w:val="0"/>
              <w:jc w:val="center"/>
            </w:pPr>
            <w:r w:rsidRPr="00FD6E8C">
              <w:t>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11AFC39" w14:textId="77777777" w:rsidR="00184C31" w:rsidRPr="00FD6E8C" w:rsidRDefault="00CF1495" w:rsidP="005F173A">
            <w:pPr>
              <w:widowControl w:val="0"/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34AE875" w14:textId="77777777" w:rsidR="00184C31" w:rsidRPr="00FD6E8C" w:rsidRDefault="00184C31" w:rsidP="005F173A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BC48A80" w14:textId="77777777" w:rsidR="00184C31" w:rsidRPr="00FD6E8C" w:rsidRDefault="00184C31" w:rsidP="005F173A">
            <w:pPr>
              <w:widowControl w:val="0"/>
            </w:pPr>
            <w:r w:rsidRPr="00FD6E8C">
              <w:t>dr Kamila Kalist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7E021A9A" w14:textId="77777777" w:rsidR="00184C31" w:rsidRPr="00FD6E8C" w:rsidRDefault="00F7061B" w:rsidP="009F0D5F">
            <w:pPr>
              <w:widowControl w:val="0"/>
              <w:jc w:val="center"/>
            </w:pPr>
            <w:r w:rsidRPr="00FD6E8C">
              <w:t>10</w:t>
            </w:r>
          </w:p>
        </w:tc>
      </w:tr>
      <w:tr w:rsidR="00184C31" w:rsidRPr="00FD6E8C" w14:paraId="62D2A5B0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2F02925" w14:textId="77777777" w:rsidR="00184C31" w:rsidRPr="00FD6E8C" w:rsidRDefault="00184C31" w:rsidP="00E04116">
            <w:pPr>
              <w:widowControl w:val="0"/>
              <w:jc w:val="center"/>
            </w:pPr>
            <w:r w:rsidRPr="00FD6E8C">
              <w:t>II C/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2673CB8" w14:textId="77777777" w:rsidR="00184C31" w:rsidRPr="00FD6E8C" w:rsidRDefault="00184C31" w:rsidP="00AA7FC0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D91353D" w14:textId="77777777" w:rsidR="00184C31" w:rsidRPr="00FD6E8C" w:rsidRDefault="00184C31" w:rsidP="009F0D5F">
            <w:pPr>
              <w:widowControl w:val="0"/>
            </w:pPr>
            <w:r w:rsidRPr="00FD6E8C">
              <w:t>Techniki i narzędzia PR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6B42933" w14:textId="77777777" w:rsidR="00184C31" w:rsidRPr="00FD6E8C" w:rsidRDefault="00184C31" w:rsidP="009F0D5F">
            <w:pPr>
              <w:widowControl w:val="0"/>
            </w:pPr>
            <w:r w:rsidRPr="00FD6E8C">
              <w:t>mgr Bartosz Pietry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189D3A4F" w14:textId="77777777" w:rsidR="00184C31" w:rsidRPr="00FD6E8C" w:rsidRDefault="00F7061B" w:rsidP="009F0D5F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184C31" w:rsidRPr="00FD6E8C" w14:paraId="7FF52C41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62B4B98" w14:textId="77777777" w:rsidR="00184C31" w:rsidRPr="00FD6E8C" w:rsidRDefault="00184C31">
            <w:pPr>
              <w:widowControl w:val="0"/>
              <w:jc w:val="center"/>
            </w:pPr>
            <w:r w:rsidRPr="00FD6E8C">
              <w:t>I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5FFED53" w14:textId="77777777" w:rsidR="00184C31" w:rsidRPr="00FD6E8C" w:rsidRDefault="00184C31" w:rsidP="00AA7FC0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6403A3B" w14:textId="77777777" w:rsidR="00184C31" w:rsidRPr="00FD6E8C" w:rsidRDefault="00184C31" w:rsidP="009F0D5F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906C24D" w14:textId="77777777" w:rsidR="00184C31" w:rsidRPr="00FD6E8C" w:rsidRDefault="00184C31" w:rsidP="009F0D5F">
            <w:pPr>
              <w:widowControl w:val="0"/>
            </w:pPr>
            <w:r w:rsidRPr="00FD6E8C">
              <w:t>mgr Katarzyna Zychowic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0358C7C9" w14:textId="77777777" w:rsidR="00184C31" w:rsidRPr="00FD6E8C" w:rsidRDefault="00184C31" w:rsidP="009F0D5F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184C31" w:rsidRPr="00FD6E8C" w14:paraId="1A9A1FA6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BAFA954" w14:textId="77777777" w:rsidR="00184C31" w:rsidRPr="00FD6E8C" w:rsidRDefault="00184C31">
            <w:pPr>
              <w:widowControl w:val="0"/>
              <w:jc w:val="center"/>
            </w:pPr>
            <w:r w:rsidRPr="00FD6E8C">
              <w:t>I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CFFF520" w14:textId="77777777" w:rsidR="00184C31" w:rsidRPr="00FD6E8C" w:rsidRDefault="00184C31" w:rsidP="00AA7FC0">
            <w:pPr>
              <w:jc w:val="center"/>
            </w:pPr>
            <w:r w:rsidRPr="00FD6E8C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26B9EF9" w14:textId="77777777" w:rsidR="00184C31" w:rsidRPr="00FD6E8C" w:rsidRDefault="00184C31" w:rsidP="009F0D5F">
            <w:pPr>
              <w:widowControl w:val="0"/>
            </w:pPr>
            <w:r w:rsidRPr="00FD6E8C">
              <w:t>Praca z tekstem naukowym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5BE81D6" w14:textId="77777777" w:rsidR="00184C31" w:rsidRPr="00FD6E8C" w:rsidRDefault="00184C31" w:rsidP="009F0D5F">
            <w:pPr>
              <w:widowControl w:val="0"/>
            </w:pPr>
            <w:r w:rsidRPr="00FD6E8C">
              <w:t>mgr Jagoda Mikołajczak-Kędziers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4887BE3E" w14:textId="77777777" w:rsidR="00184C31" w:rsidRPr="00FD6E8C" w:rsidRDefault="00184C31">
            <w:pPr>
              <w:widowControl w:val="0"/>
              <w:jc w:val="center"/>
            </w:pPr>
            <w:r w:rsidRPr="00FD6E8C">
              <w:t>228</w:t>
            </w:r>
          </w:p>
        </w:tc>
      </w:tr>
      <w:tr w:rsidR="00184C31" w:rsidRPr="00FD6E8C" w14:paraId="6506653D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5BCF5F4" w14:textId="77777777" w:rsidR="00184C31" w:rsidRPr="00FD6E8C" w:rsidRDefault="00184C31">
            <w:pPr>
              <w:widowControl w:val="0"/>
              <w:jc w:val="center"/>
            </w:pPr>
            <w:r w:rsidRPr="00FD6E8C">
              <w:t>IB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D345287" w14:textId="77777777" w:rsidR="00184C31" w:rsidRPr="00FD6E8C" w:rsidRDefault="00184C31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B4EEA6C" w14:textId="77777777" w:rsidR="00184C31" w:rsidRPr="00FD6E8C" w:rsidRDefault="00184C31" w:rsidP="009F0D5F">
            <w:pPr>
              <w:widowControl w:val="0"/>
            </w:pPr>
            <w:r w:rsidRPr="00FD6E8C">
              <w:t>PNJ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D8401DB" w14:textId="77777777" w:rsidR="00184C31" w:rsidRPr="00FD6E8C" w:rsidRDefault="00184C31" w:rsidP="009F0D5F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2C48197C" w14:textId="77777777" w:rsidR="00184C31" w:rsidRPr="00FD6E8C" w:rsidRDefault="00184C31" w:rsidP="009F0D5F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184C31" w:rsidRPr="00FD6E8C" w14:paraId="196C19FC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166C208" w14:textId="77777777" w:rsidR="00184C31" w:rsidRPr="00FD6E8C" w:rsidRDefault="00184C31">
            <w:pPr>
              <w:widowControl w:val="0"/>
              <w:jc w:val="center"/>
            </w:pPr>
            <w:r w:rsidRPr="00FD6E8C">
              <w:t>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E2E83D3" w14:textId="77777777" w:rsidR="00184C31" w:rsidRPr="00FD6E8C" w:rsidRDefault="00184C31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9840419" w14:textId="77777777" w:rsidR="00184C31" w:rsidRPr="00FD6E8C" w:rsidRDefault="00184C31" w:rsidP="00F83055">
            <w:pPr>
              <w:widowControl w:val="0"/>
            </w:pPr>
            <w:r w:rsidRPr="00FD6E8C">
              <w:t>Fonetyka/fonologi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89E3A1A" w14:textId="77777777" w:rsidR="00184C31" w:rsidRPr="00FD6E8C" w:rsidRDefault="00184C31" w:rsidP="00F83055">
            <w:pPr>
              <w:widowControl w:val="0"/>
            </w:pPr>
            <w:r w:rsidRPr="00FD6E8C">
              <w:t>mgr Łukasz Żu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927DD93" w14:textId="77777777" w:rsidR="00184C31" w:rsidRPr="00FD6E8C" w:rsidRDefault="00184C31">
            <w:pPr>
              <w:widowControl w:val="0"/>
              <w:jc w:val="center"/>
            </w:pPr>
            <w:r w:rsidRPr="00FD6E8C">
              <w:t>11</w:t>
            </w:r>
          </w:p>
        </w:tc>
      </w:tr>
      <w:tr w:rsidR="00184C31" w:rsidRPr="00FD6E8C" w14:paraId="0F54A6DC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32D9A42" w14:textId="77777777" w:rsidR="00184C31" w:rsidRPr="00FD6E8C" w:rsidRDefault="00184C31">
            <w:pPr>
              <w:widowControl w:val="0"/>
              <w:jc w:val="center"/>
            </w:pPr>
            <w:r w:rsidRPr="00FD6E8C">
              <w:t>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783BB47" w14:textId="77777777" w:rsidR="00184C31" w:rsidRPr="00FD6E8C" w:rsidRDefault="00184C31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3B482D0" w14:textId="77777777" w:rsidR="00184C31" w:rsidRPr="00FD6E8C" w:rsidRDefault="00184C31">
            <w:pPr>
              <w:widowControl w:val="0"/>
            </w:pPr>
            <w:r w:rsidRPr="00FD6E8C">
              <w:t>Tłumaczenia audiowizualn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F0B2E3D" w14:textId="77777777" w:rsidR="00184C31" w:rsidRPr="00FD6E8C" w:rsidRDefault="00184C31">
            <w:pPr>
              <w:widowControl w:val="0"/>
            </w:pPr>
            <w:r w:rsidRPr="00FD6E8C">
              <w:t>mgr Paulina Pawłusze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AF9E1B4" w14:textId="77777777" w:rsidR="00184C31" w:rsidRPr="00FD6E8C" w:rsidRDefault="00184C31">
            <w:pPr>
              <w:widowControl w:val="0"/>
              <w:jc w:val="center"/>
            </w:pPr>
            <w:r w:rsidRPr="00FD6E8C">
              <w:t>224L</w:t>
            </w:r>
          </w:p>
        </w:tc>
      </w:tr>
      <w:tr w:rsidR="00184C31" w:rsidRPr="00FD6E8C" w14:paraId="4DCCFF8F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D921220" w14:textId="77777777" w:rsidR="00184C31" w:rsidRPr="00FD6E8C" w:rsidRDefault="00184C31">
            <w:pPr>
              <w:widowControl w:val="0"/>
              <w:jc w:val="center"/>
            </w:pPr>
            <w:r w:rsidRPr="00FD6E8C">
              <w:t>I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7CE250D" w14:textId="77777777" w:rsidR="00184C31" w:rsidRPr="00FD6E8C" w:rsidRDefault="00184C31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A702BE1" w14:textId="77777777" w:rsidR="00184C31" w:rsidRPr="00FD6E8C" w:rsidRDefault="00184C31" w:rsidP="005F173A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C502D82" w14:textId="77777777" w:rsidR="00184C31" w:rsidRPr="00FD6E8C" w:rsidRDefault="00184C31" w:rsidP="005F173A">
            <w:pPr>
              <w:widowControl w:val="0"/>
            </w:pPr>
            <w:r w:rsidRPr="00FD6E8C">
              <w:t>dr Kamila Kalist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1AEE94BE" w14:textId="77777777" w:rsidR="00184C31" w:rsidRPr="00FD6E8C" w:rsidRDefault="00F7061B">
            <w:pPr>
              <w:widowControl w:val="0"/>
              <w:jc w:val="center"/>
            </w:pPr>
            <w:r w:rsidRPr="00FD6E8C">
              <w:t>10</w:t>
            </w:r>
          </w:p>
        </w:tc>
      </w:tr>
      <w:tr w:rsidR="00184C31" w:rsidRPr="00FD6E8C" w14:paraId="5E0963CA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C74F62D" w14:textId="77777777" w:rsidR="00184C31" w:rsidRPr="00FD6E8C" w:rsidRDefault="00184C31">
            <w:pPr>
              <w:widowControl w:val="0"/>
              <w:jc w:val="center"/>
            </w:pPr>
            <w:r w:rsidRPr="00FD6E8C">
              <w:t>I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E150566" w14:textId="77777777" w:rsidR="00184C31" w:rsidRPr="00FD6E8C" w:rsidRDefault="00184C31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77CE6DB" w14:textId="77777777" w:rsidR="00184C31" w:rsidRPr="00FD6E8C" w:rsidRDefault="00184C31" w:rsidP="009F0D5F">
            <w:pPr>
              <w:widowControl w:val="0"/>
            </w:pPr>
            <w:r w:rsidRPr="00FD6E8C">
              <w:t>Gramatyka preskryptywn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DB1405E" w14:textId="77777777" w:rsidR="00184C31" w:rsidRPr="00FD6E8C" w:rsidRDefault="00184C31" w:rsidP="009F0D5F">
            <w:pPr>
              <w:widowControl w:val="0"/>
            </w:pPr>
            <w:r w:rsidRPr="00FD6E8C">
              <w:t>mgr Katarzyna Zychowic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33FF23B3" w14:textId="77777777" w:rsidR="00184C31" w:rsidRPr="00FD6E8C" w:rsidRDefault="00184C31" w:rsidP="009F0D5F">
            <w:pPr>
              <w:widowControl w:val="0"/>
              <w:jc w:val="center"/>
            </w:pPr>
            <w:r w:rsidRPr="00FD6E8C">
              <w:t>210</w:t>
            </w:r>
          </w:p>
        </w:tc>
      </w:tr>
      <w:tr w:rsidR="00184C31" w:rsidRPr="00FD6E8C" w14:paraId="4B2368C5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9462D74" w14:textId="77777777" w:rsidR="00184C31" w:rsidRPr="00FD6E8C" w:rsidRDefault="00184C31">
            <w:pPr>
              <w:widowControl w:val="0"/>
              <w:jc w:val="center"/>
            </w:pPr>
            <w:r w:rsidRPr="00FD6E8C">
              <w:t>I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44A724B" w14:textId="77777777" w:rsidR="00184C31" w:rsidRPr="00FD6E8C" w:rsidRDefault="00184C31">
            <w:pPr>
              <w:widowControl w:val="0"/>
              <w:jc w:val="center"/>
            </w:pPr>
            <w:r w:rsidRPr="00FD6E8C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70F4EBC" w14:textId="77777777" w:rsidR="00184C31" w:rsidRPr="00FD6E8C" w:rsidRDefault="00184C31" w:rsidP="009F0D5F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14C5192" w14:textId="77777777" w:rsidR="00184C31" w:rsidRPr="00FD6E8C" w:rsidRDefault="00184C31" w:rsidP="009F0D5F">
            <w:pPr>
              <w:widowControl w:val="0"/>
            </w:pPr>
            <w:r w:rsidRPr="00FD6E8C">
              <w:t>mgr Bartosz Pietry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7E22E9F" w14:textId="77777777" w:rsidR="00184C31" w:rsidRPr="00FD6E8C" w:rsidRDefault="00F7061B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184C31" w:rsidRPr="00FD6E8C" w14:paraId="68D9D567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87733B2" w14:textId="77777777" w:rsidR="00184C31" w:rsidRPr="00FD6E8C" w:rsidRDefault="00184C31">
            <w:pPr>
              <w:widowControl w:val="0"/>
              <w:jc w:val="center"/>
            </w:pPr>
            <w:r w:rsidRPr="00FD6E8C">
              <w:t>IA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006FD3F" w14:textId="77777777" w:rsidR="00184C31" w:rsidRPr="00FD6E8C" w:rsidRDefault="00184C31">
            <w:pPr>
              <w:widowControl w:val="0"/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72E1B9A" w14:textId="77777777" w:rsidR="00184C31" w:rsidRPr="00FD6E8C" w:rsidRDefault="00184C31" w:rsidP="009F0D5F">
            <w:pPr>
              <w:widowControl w:val="0"/>
            </w:pPr>
            <w:r w:rsidRPr="00FD6E8C">
              <w:t>PNJA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EE5A1E3" w14:textId="77777777" w:rsidR="00184C31" w:rsidRPr="00FD6E8C" w:rsidRDefault="00184C31" w:rsidP="009F0D5F">
            <w:pPr>
              <w:widowControl w:val="0"/>
            </w:pPr>
            <w:r w:rsidRPr="00FD6E8C">
              <w:t xml:space="preserve">mgr Magdalena </w:t>
            </w:r>
            <w:proofErr w:type="spellStart"/>
            <w:r w:rsidRPr="00FD6E8C">
              <w:t>Machutta-Bałbatun</w:t>
            </w:r>
            <w:proofErr w:type="spellEnd"/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3A8058C2" w14:textId="77777777" w:rsidR="00184C31" w:rsidRPr="00FD6E8C" w:rsidRDefault="00184C31" w:rsidP="009F0D5F">
            <w:pPr>
              <w:widowControl w:val="0"/>
              <w:jc w:val="center"/>
            </w:pPr>
            <w:r w:rsidRPr="00FD6E8C">
              <w:t>227</w:t>
            </w:r>
          </w:p>
        </w:tc>
      </w:tr>
      <w:tr w:rsidR="00F7061B" w:rsidRPr="00FD6E8C" w14:paraId="6F8FC56B" w14:textId="77777777" w:rsidTr="005F173A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7DCC2D6" w14:textId="77777777" w:rsidR="00F7061B" w:rsidRPr="00FD6E8C" w:rsidRDefault="00F7061B">
            <w:pPr>
              <w:widowControl w:val="0"/>
              <w:jc w:val="center"/>
            </w:pPr>
            <w:r w:rsidRPr="00FD6E8C">
              <w:t>II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B2B4D3B" w14:textId="77777777" w:rsidR="00F7061B" w:rsidRPr="00FD6E8C" w:rsidRDefault="00F7061B">
            <w:pPr>
              <w:widowControl w:val="0"/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73EA0D6" w14:textId="77777777" w:rsidR="00F7061B" w:rsidRPr="00FD6E8C" w:rsidRDefault="00F7061B" w:rsidP="009F0D5F">
            <w:pPr>
              <w:widowControl w:val="0"/>
            </w:pPr>
            <w:r w:rsidRPr="00FD6E8C">
              <w:t>Kreatywne mówienie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8ACE166" w14:textId="77777777" w:rsidR="00F7061B" w:rsidRPr="00FD6E8C" w:rsidRDefault="00F7061B" w:rsidP="009F0D5F">
            <w:pPr>
              <w:widowControl w:val="0"/>
            </w:pPr>
            <w:r w:rsidRPr="00FD6E8C">
              <w:t>mgr Bartosz Pietryk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B4FCD9C" w14:textId="77777777" w:rsidR="00F7061B" w:rsidRPr="00FD6E8C" w:rsidRDefault="00F7061B">
            <w:pPr>
              <w:widowControl w:val="0"/>
              <w:jc w:val="center"/>
            </w:pPr>
            <w:r w:rsidRPr="00FD6E8C">
              <w:t>129</w:t>
            </w:r>
          </w:p>
        </w:tc>
      </w:tr>
      <w:tr w:rsidR="00F7061B" w:rsidRPr="00FD6E8C" w14:paraId="6B247C3A" w14:textId="77777777" w:rsidTr="005F173A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9957B80" w14:textId="77777777" w:rsidR="00F7061B" w:rsidRPr="00FD6E8C" w:rsidRDefault="00F7061B">
            <w:pPr>
              <w:widowControl w:val="0"/>
              <w:jc w:val="center"/>
            </w:pPr>
            <w:r w:rsidRPr="00FD6E8C">
              <w:t>II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6AFD169" w14:textId="77777777" w:rsidR="00F7061B" w:rsidRPr="00FD6E8C" w:rsidRDefault="00F7061B" w:rsidP="005F173A">
            <w:pPr>
              <w:widowControl w:val="0"/>
              <w:jc w:val="center"/>
            </w:pPr>
            <w:r w:rsidRPr="00FD6E8C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201A959" w14:textId="77777777" w:rsidR="00F7061B" w:rsidRPr="00FD6E8C" w:rsidRDefault="00F7061B" w:rsidP="005F173A">
            <w:pPr>
              <w:widowControl w:val="0"/>
            </w:pPr>
            <w:r w:rsidRPr="00FD6E8C">
              <w:t>Analiza treści politycznych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4CA8D15" w14:textId="77777777" w:rsidR="00F7061B" w:rsidRPr="00FD6E8C" w:rsidRDefault="00F7061B" w:rsidP="005F173A">
            <w:pPr>
              <w:widowControl w:val="0"/>
            </w:pPr>
            <w:r w:rsidRPr="00FD6E8C">
              <w:t>dr Kamila Kalist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099318A1" w14:textId="77777777" w:rsidR="00F7061B" w:rsidRPr="00FD6E8C" w:rsidRDefault="00F7061B" w:rsidP="005F173A">
            <w:pPr>
              <w:widowControl w:val="0"/>
              <w:jc w:val="center"/>
            </w:pPr>
            <w:r w:rsidRPr="00FD6E8C">
              <w:t>10</w:t>
            </w:r>
          </w:p>
        </w:tc>
      </w:tr>
      <w:tr w:rsidR="005F173A" w:rsidRPr="00FD6E8C" w14:paraId="6BB71335" w14:textId="77777777" w:rsidTr="005F173A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1BEAF8F" w14:textId="77777777" w:rsidR="005F173A" w:rsidRPr="00FD6E8C" w:rsidRDefault="005F173A" w:rsidP="005F173A">
            <w:pPr>
              <w:widowControl w:val="0"/>
              <w:jc w:val="center"/>
            </w:pPr>
            <w:r w:rsidRPr="00FD6E8C">
              <w:t>I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B61EFC5" w14:textId="77777777" w:rsidR="005F173A" w:rsidRPr="00FD6E8C" w:rsidRDefault="00E117AF" w:rsidP="005F173A">
            <w:pPr>
              <w:widowControl w:val="0"/>
              <w:jc w:val="center"/>
            </w:pPr>
            <w:r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73824EB" w14:textId="77777777" w:rsidR="005F173A" w:rsidRPr="00FD6E8C" w:rsidRDefault="005F173A" w:rsidP="005F173A">
            <w:pPr>
              <w:widowControl w:val="0"/>
            </w:pPr>
            <w:r w:rsidRPr="00FD6E8C">
              <w:t xml:space="preserve">PNJA 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FED28BA" w14:textId="77777777" w:rsidR="005F173A" w:rsidRPr="00FD6E8C" w:rsidRDefault="005F173A" w:rsidP="005F173A">
            <w:pPr>
              <w:widowControl w:val="0"/>
            </w:pPr>
            <w:r w:rsidRPr="00FD6E8C">
              <w:t>mgr Łukasz Żu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48407436" w14:textId="77777777" w:rsidR="005F173A" w:rsidRPr="00FD6E8C" w:rsidRDefault="005F173A" w:rsidP="005F173A">
            <w:pPr>
              <w:widowControl w:val="0"/>
              <w:jc w:val="center"/>
            </w:pPr>
            <w:r w:rsidRPr="00FD6E8C">
              <w:t>11</w:t>
            </w:r>
          </w:p>
        </w:tc>
      </w:tr>
      <w:tr w:rsidR="005F173A" w:rsidRPr="00FD6E8C" w14:paraId="440A7FD2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968BF0E" w14:textId="77777777" w:rsidR="005F173A" w:rsidRPr="00FD6E8C" w:rsidRDefault="005F173A">
            <w:pPr>
              <w:widowControl w:val="0"/>
              <w:jc w:val="center"/>
            </w:pPr>
            <w:r w:rsidRPr="00FD6E8C">
              <w:t>I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2765E04" w14:textId="77777777" w:rsidR="005F173A" w:rsidRPr="00FD6E8C" w:rsidRDefault="005F173A" w:rsidP="00F83055">
            <w:pPr>
              <w:widowControl w:val="0"/>
              <w:tabs>
                <w:tab w:val="left" w:pos="375"/>
              </w:tabs>
              <w:jc w:val="center"/>
            </w:pPr>
            <w:r w:rsidRPr="00FD6E8C">
              <w:t>16.45-18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201A8CD" w14:textId="77777777" w:rsidR="005F173A" w:rsidRPr="00FD6E8C" w:rsidRDefault="005F173A" w:rsidP="00F83055">
            <w:pPr>
              <w:widowControl w:val="0"/>
            </w:pPr>
            <w:r w:rsidRPr="00FD6E8C">
              <w:t>PNJD – język niemiecki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4B5A94C" w14:textId="77777777" w:rsidR="005F173A" w:rsidRPr="00FD6E8C" w:rsidRDefault="005F173A" w:rsidP="00F83055">
            <w:pPr>
              <w:widowControl w:val="0"/>
            </w:pPr>
            <w:r w:rsidRPr="00FD6E8C">
              <w:t>mgr Adrian Giersz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82CA6DE" w14:textId="77777777" w:rsidR="005F173A" w:rsidRPr="00FD6E8C" w:rsidRDefault="005F173A" w:rsidP="00654AB9">
            <w:pPr>
              <w:jc w:val="center"/>
            </w:pPr>
            <w:r w:rsidRPr="00FD6E8C">
              <w:t>129</w:t>
            </w:r>
          </w:p>
        </w:tc>
      </w:tr>
      <w:tr w:rsidR="005F173A" w:rsidRPr="00FD6E8C" w14:paraId="2964AC16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1D667B7" w14:textId="77777777" w:rsidR="005F173A" w:rsidRPr="00FD6E8C" w:rsidRDefault="005F173A" w:rsidP="005F173A">
            <w:pPr>
              <w:widowControl w:val="0"/>
              <w:jc w:val="center"/>
            </w:pPr>
            <w:r w:rsidRPr="00FD6E8C"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955BBCE" w14:textId="77777777" w:rsidR="005F173A" w:rsidRPr="00FD6E8C" w:rsidRDefault="005F173A" w:rsidP="005F173A">
            <w:pPr>
              <w:widowControl w:val="0"/>
              <w:jc w:val="center"/>
            </w:pPr>
            <w:r w:rsidRPr="00FD6E8C">
              <w:t>16.45-18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912D65A" w14:textId="77777777" w:rsidR="005F173A" w:rsidRPr="00FD6E8C" w:rsidRDefault="005F173A" w:rsidP="005F173A">
            <w:pPr>
              <w:widowControl w:val="0"/>
            </w:pPr>
            <w:r w:rsidRPr="00FD6E8C">
              <w:t>Seminarium licencjackie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2B6391A" w14:textId="77777777" w:rsidR="005F173A" w:rsidRPr="00FD6E8C" w:rsidRDefault="005F173A" w:rsidP="005F173A">
            <w:pPr>
              <w:widowControl w:val="0"/>
            </w:pPr>
            <w:r w:rsidRPr="00FD6E8C">
              <w:t>dr Kamila Kalista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73B95E54" w14:textId="77777777" w:rsidR="005F173A" w:rsidRPr="00FD6E8C" w:rsidRDefault="005F173A" w:rsidP="00654AB9">
            <w:pPr>
              <w:jc w:val="center"/>
            </w:pPr>
            <w:r w:rsidRPr="00FD6E8C">
              <w:t>10</w:t>
            </w:r>
          </w:p>
        </w:tc>
      </w:tr>
      <w:tr w:rsidR="005F173A" w14:paraId="364500B9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162A8D4E" w14:textId="77777777" w:rsidR="005F173A" w:rsidRPr="00FD6E8C" w:rsidRDefault="005F173A" w:rsidP="00657F7F">
            <w:pPr>
              <w:widowControl w:val="0"/>
              <w:jc w:val="center"/>
              <w:rPr>
                <w:color w:val="FF0000"/>
              </w:rPr>
            </w:pPr>
            <w:r w:rsidRPr="00FD6E8C">
              <w:t>I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797B9D7C" w14:textId="77777777" w:rsidR="005F173A" w:rsidRPr="00FD6E8C" w:rsidRDefault="005F173A" w:rsidP="00657F7F">
            <w:pPr>
              <w:widowControl w:val="0"/>
              <w:jc w:val="center"/>
            </w:pPr>
            <w:r w:rsidRPr="00FD6E8C">
              <w:t>16.45-18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16558813" w14:textId="77777777" w:rsidR="005F173A" w:rsidRPr="00FD6E8C" w:rsidRDefault="005F173A" w:rsidP="00657F7F">
            <w:pPr>
              <w:widowControl w:val="0"/>
            </w:pPr>
            <w:r w:rsidRPr="00FD6E8C">
              <w:t>Typy tekstów akademickich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  <w:shd w:val="clear" w:color="auto" w:fill="FFFFFF" w:themeFill="background1"/>
          </w:tcPr>
          <w:p w14:paraId="6A51F546" w14:textId="77777777" w:rsidR="005F173A" w:rsidRPr="00FD6E8C" w:rsidRDefault="005F173A" w:rsidP="009F0D5F">
            <w:pPr>
              <w:widowControl w:val="0"/>
            </w:pPr>
            <w:r w:rsidRPr="00FD6E8C">
              <w:t>mgr Łukasz Żu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653B7D5B" w14:textId="77777777" w:rsidR="005F173A" w:rsidRPr="00EC6FFA" w:rsidRDefault="005F173A" w:rsidP="009F0D5F">
            <w:pPr>
              <w:widowControl w:val="0"/>
              <w:jc w:val="center"/>
            </w:pPr>
            <w:r w:rsidRPr="00FD6E8C">
              <w:t>11</w:t>
            </w:r>
          </w:p>
        </w:tc>
      </w:tr>
    </w:tbl>
    <w:p w14:paraId="10398BEE" w14:textId="77777777" w:rsidR="007659BE" w:rsidRDefault="004168C9">
      <w:pPr>
        <w:jc w:val="center"/>
        <w:rPr>
          <w:sz w:val="40"/>
          <w:szCs w:val="40"/>
        </w:rPr>
      </w:pPr>
      <w:r>
        <w:br w:type="page"/>
      </w:r>
      <w:r>
        <w:rPr>
          <w:sz w:val="40"/>
          <w:szCs w:val="40"/>
        </w:rPr>
        <w:lastRenderedPageBreak/>
        <w:t>CZWARTEK</w:t>
      </w:r>
    </w:p>
    <w:tbl>
      <w:tblPr>
        <w:tblW w:w="15408" w:type="dxa"/>
        <w:tblLayout w:type="fixed"/>
        <w:tblLook w:val="01E0" w:firstRow="1" w:lastRow="1" w:firstColumn="1" w:lastColumn="1" w:noHBand="0" w:noVBand="0"/>
      </w:tblPr>
      <w:tblGrid>
        <w:gridCol w:w="1189"/>
        <w:gridCol w:w="2160"/>
        <w:gridCol w:w="6299"/>
        <w:gridCol w:w="4319"/>
        <w:gridCol w:w="1441"/>
      </w:tblGrid>
      <w:tr w:rsidR="007659BE" w14:paraId="5174D5BE" w14:textId="77777777" w:rsidTr="002F4D31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</w:tcPr>
          <w:p w14:paraId="0AB9F152" w14:textId="77777777" w:rsidR="007659BE" w:rsidRDefault="004168C9">
            <w:pPr>
              <w:widowControl w:val="0"/>
              <w:jc w:val="center"/>
            </w:pPr>
            <w:r>
              <w:t>ROK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1A6B91AF" w14:textId="77777777" w:rsidR="007659BE" w:rsidRDefault="004168C9">
            <w:pPr>
              <w:widowControl w:val="0"/>
              <w:jc w:val="center"/>
            </w:pPr>
            <w:r>
              <w:t>GODZ.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2BC0B793" w14:textId="77777777" w:rsidR="007659BE" w:rsidRDefault="004168C9">
            <w:pPr>
              <w:widowControl w:val="0"/>
              <w:jc w:val="center"/>
            </w:pPr>
            <w:r>
              <w:t>NAZWA PRZEDMIOTU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1B4F4371" w14:textId="77777777" w:rsidR="007659BE" w:rsidRDefault="004168C9">
            <w:pPr>
              <w:widowControl w:val="0"/>
              <w:jc w:val="center"/>
            </w:pPr>
            <w:r>
              <w:t>WYKŁADOWCA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</w:tcPr>
          <w:p w14:paraId="4ADB1300" w14:textId="77777777" w:rsidR="007659BE" w:rsidRDefault="004168C9">
            <w:pPr>
              <w:widowControl w:val="0"/>
              <w:jc w:val="center"/>
            </w:pPr>
            <w:r>
              <w:t>SALA</w:t>
            </w:r>
          </w:p>
        </w:tc>
      </w:tr>
      <w:tr w:rsidR="00C0044D" w14:paraId="2438F857" w14:textId="77777777" w:rsidTr="00104DCE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0A38C5B3" w14:textId="77777777" w:rsidR="00C0044D" w:rsidRDefault="009F0D5F">
            <w:pPr>
              <w:widowControl w:val="0"/>
              <w:jc w:val="center"/>
            </w:pPr>
            <w:r>
              <w:t>ID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F05182E" w14:textId="77777777" w:rsidR="00C0044D" w:rsidRDefault="00F960C5">
            <w:pPr>
              <w:widowControl w:val="0"/>
              <w:jc w:val="center"/>
            </w:pPr>
            <w:r>
              <w:t>8.00-9.30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417D605F" w14:textId="77777777" w:rsidR="00C0044D" w:rsidRDefault="009F0D5F" w:rsidP="00657F7F">
            <w:pPr>
              <w:widowControl w:val="0"/>
            </w:pPr>
            <w:r>
              <w:t xml:space="preserve">PNJA 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1E6F72E" w14:textId="77777777" w:rsidR="00C0044D" w:rsidRDefault="009F0D5F" w:rsidP="00657F7F">
            <w:pPr>
              <w:widowControl w:val="0"/>
            </w:pPr>
            <w:r>
              <w:t>mgr Kamila Anflink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14A54AF3" w14:textId="77777777" w:rsidR="00C0044D" w:rsidRDefault="00557D86">
            <w:pPr>
              <w:widowControl w:val="0"/>
              <w:jc w:val="center"/>
            </w:pPr>
            <w:r>
              <w:t>227</w:t>
            </w:r>
          </w:p>
        </w:tc>
      </w:tr>
      <w:tr w:rsidR="009F0D5F" w14:paraId="6A11BF3A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89BE498" w14:textId="77777777" w:rsidR="009F0D5F" w:rsidRDefault="009F0D5F">
            <w:pPr>
              <w:widowControl w:val="0"/>
              <w:jc w:val="center"/>
            </w:pPr>
            <w:r>
              <w:t>IE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F9D5D88" w14:textId="77777777" w:rsidR="009F0D5F" w:rsidRDefault="009F0D5F">
            <w:pPr>
              <w:widowControl w:val="0"/>
              <w:jc w:val="center"/>
            </w:pPr>
            <w:r w:rsidRPr="00F960C5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319FABA" w14:textId="77777777" w:rsidR="009F0D5F" w:rsidRDefault="009F0D5F" w:rsidP="009F0D5F">
            <w:pPr>
              <w:widowControl w:val="0"/>
            </w:pPr>
            <w:r>
              <w:t>Formy wypowiedzi pisemnej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6B4A6FB" w14:textId="77777777" w:rsidR="009F0D5F" w:rsidRDefault="009F0D5F" w:rsidP="009F0D5F">
            <w:pPr>
              <w:widowControl w:val="0"/>
            </w:pPr>
            <w:r>
              <w:t>mgr Paulina Ogóre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0B76DD3A" w14:textId="77777777" w:rsidR="009F0D5F" w:rsidRDefault="00A15EF6">
            <w:pPr>
              <w:widowControl w:val="0"/>
              <w:jc w:val="center"/>
            </w:pPr>
            <w:r>
              <w:t>10</w:t>
            </w:r>
          </w:p>
        </w:tc>
      </w:tr>
      <w:tr w:rsidR="009F0D5F" w14:paraId="156BDF5F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5E20703" w14:textId="77777777" w:rsidR="009F0D5F" w:rsidRDefault="009F0D5F">
            <w:pPr>
              <w:widowControl w:val="0"/>
              <w:jc w:val="center"/>
            </w:pPr>
            <w:r>
              <w:t>I</w:t>
            </w:r>
            <w:r w:rsidR="00B2241E">
              <w:t>I</w:t>
            </w:r>
            <w:r>
              <w:t>I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B33C9FF" w14:textId="77777777" w:rsidR="009F0D5F" w:rsidRPr="00657F7F" w:rsidRDefault="009F0D5F">
            <w:pPr>
              <w:widowControl w:val="0"/>
              <w:jc w:val="center"/>
            </w:pPr>
            <w:r w:rsidRPr="00F960C5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CD8EF30" w14:textId="77777777" w:rsidR="009F0D5F" w:rsidRDefault="009F0D5F">
            <w:pPr>
              <w:widowControl w:val="0"/>
            </w:pPr>
            <w:r>
              <w:t>Tłumaczenia użytkowe</w:t>
            </w:r>
            <w:r w:rsidR="00B2241E">
              <w:t xml:space="preserve"> </w:t>
            </w:r>
            <w:r w:rsidR="00B2241E" w:rsidRPr="00B2241E">
              <w:t>– analiza porównawcz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95CDD15" w14:textId="77777777" w:rsidR="009F0D5F" w:rsidRDefault="009F0D5F">
            <w:pPr>
              <w:widowControl w:val="0"/>
            </w:pPr>
            <w:r>
              <w:t>mgr Tomasz Kowal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A9A1D89" w14:textId="77777777" w:rsidR="009F0D5F" w:rsidRDefault="0099459D">
            <w:pPr>
              <w:widowControl w:val="0"/>
              <w:jc w:val="center"/>
            </w:pPr>
            <w:r>
              <w:t>129</w:t>
            </w:r>
          </w:p>
        </w:tc>
      </w:tr>
      <w:tr w:rsidR="009F0D5F" w14:paraId="06DF1A51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66507BE" w14:textId="77777777" w:rsidR="009F0D5F" w:rsidRDefault="009F0D5F" w:rsidP="00A41947">
            <w:pPr>
              <w:widowControl w:val="0"/>
              <w:jc w:val="center"/>
            </w:pPr>
            <w:r>
              <w:t>IA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CE6E1C2" w14:textId="77777777" w:rsidR="009F0D5F" w:rsidRDefault="009F0D5F" w:rsidP="00657F7F">
            <w:pPr>
              <w:jc w:val="center"/>
            </w:pPr>
            <w:r w:rsidRPr="00F960C5">
              <w:t>8.00-9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06FB23B" w14:textId="77777777" w:rsidR="009F0D5F" w:rsidRDefault="009F0D5F" w:rsidP="00657F7F">
            <w:pPr>
              <w:widowControl w:val="0"/>
            </w:pPr>
            <w:r>
              <w:t>PNJ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8156AB5" w14:textId="77777777" w:rsidR="009F0D5F" w:rsidRDefault="009F0D5F" w:rsidP="00657F7F">
            <w:pPr>
              <w:widowControl w:val="0"/>
            </w:pPr>
            <w:r>
              <w:t>mgr Piotr Suli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18AB8377" w14:textId="77777777" w:rsidR="009F0D5F" w:rsidRDefault="00557D86">
            <w:pPr>
              <w:widowControl w:val="0"/>
              <w:jc w:val="center"/>
            </w:pPr>
            <w:r>
              <w:t>11</w:t>
            </w:r>
          </w:p>
        </w:tc>
      </w:tr>
      <w:tr w:rsidR="009F0D5F" w14:paraId="389605BF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8013DBD" w14:textId="77777777" w:rsidR="009F0D5F" w:rsidRDefault="009F0D5F">
            <w:pPr>
              <w:widowControl w:val="0"/>
              <w:jc w:val="center"/>
            </w:pPr>
            <w:r>
              <w:t>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22AA4ADD" w14:textId="77777777" w:rsidR="009F0D5F" w:rsidRDefault="009F0D5F" w:rsidP="00657F7F">
            <w:pPr>
              <w:jc w:val="center"/>
            </w:pPr>
            <w:r w:rsidRPr="00F960C5">
              <w:t>8.</w:t>
            </w:r>
            <w:r w:rsidR="00FC6C24">
              <w:t>15</w:t>
            </w:r>
            <w:r w:rsidRPr="00F960C5">
              <w:t>-9.</w:t>
            </w:r>
            <w:r w:rsidR="00FC6C24">
              <w:t>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A06B388" w14:textId="77777777" w:rsidR="009F0D5F" w:rsidRPr="00657F7F" w:rsidRDefault="009F0D5F" w:rsidP="009F0D5F">
            <w:pPr>
              <w:widowControl w:val="0"/>
            </w:pPr>
            <w:r w:rsidRPr="00E414B9">
              <w:t>S</w:t>
            </w:r>
            <w:r>
              <w:t>eminarium magisterskie – grupa 3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E2271E6" w14:textId="77777777" w:rsidR="009F0D5F" w:rsidRPr="00657F7F" w:rsidRDefault="009F0D5F" w:rsidP="009F0D5F">
            <w:pPr>
              <w:widowControl w:val="0"/>
            </w:pPr>
            <w:r>
              <w:t>dr Marta Gierczyńska-Kolas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3A786A62" w14:textId="77777777" w:rsidR="009F0D5F" w:rsidRDefault="00A15EF6">
            <w:pPr>
              <w:widowControl w:val="0"/>
              <w:jc w:val="center"/>
            </w:pPr>
            <w:r>
              <w:t>224P</w:t>
            </w:r>
          </w:p>
        </w:tc>
      </w:tr>
      <w:tr w:rsidR="009F0D5F" w14:paraId="129E3AD3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E67498D" w14:textId="77777777" w:rsidR="009F0D5F" w:rsidRDefault="00B2241E">
            <w:pPr>
              <w:widowControl w:val="0"/>
              <w:jc w:val="center"/>
            </w:pPr>
            <w:r>
              <w:t>I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B7D85E9" w14:textId="77777777" w:rsidR="009F0D5F" w:rsidRDefault="009F0D5F" w:rsidP="00657F7F">
            <w:pPr>
              <w:jc w:val="center"/>
            </w:pPr>
            <w:r>
              <w:t>8.45-9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986ED78" w14:textId="77777777" w:rsidR="009F0D5F" w:rsidRDefault="009F0D5F">
            <w:pPr>
              <w:widowControl w:val="0"/>
            </w:pPr>
            <w:r>
              <w:t>Literatura anglojęzyczna – wykład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8510CC7" w14:textId="77777777" w:rsidR="009F0D5F" w:rsidRDefault="009F0D5F">
            <w:pPr>
              <w:widowControl w:val="0"/>
            </w:pPr>
            <w:r>
              <w:t>dr Idalia S</w:t>
            </w:r>
            <w:r w:rsidR="00F4222D">
              <w:t>m</w:t>
            </w:r>
            <w:r>
              <w:t>oczyk-Jackowia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5864159E" w14:textId="77777777" w:rsidR="009F0D5F" w:rsidRDefault="009F0D5F">
            <w:pPr>
              <w:widowControl w:val="0"/>
              <w:jc w:val="center"/>
            </w:pPr>
            <w:r>
              <w:t>Aula</w:t>
            </w:r>
          </w:p>
        </w:tc>
      </w:tr>
      <w:tr w:rsidR="009F0D5F" w14:paraId="3DC48C61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B435DC2" w14:textId="77777777" w:rsidR="009F0D5F" w:rsidRDefault="009F0D5F">
            <w:pPr>
              <w:widowControl w:val="0"/>
              <w:jc w:val="center"/>
            </w:pPr>
            <w:r>
              <w:t>I</w:t>
            </w:r>
            <w:r w:rsidR="009401CF">
              <w:t>II</w:t>
            </w:r>
            <w:r>
              <w:t>C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270C2A7" w14:textId="77777777" w:rsidR="009F0D5F" w:rsidRDefault="009F0D5F">
            <w:pPr>
              <w:widowControl w:val="0"/>
              <w:jc w:val="center"/>
            </w:pPr>
            <w:r>
              <w:t>9.45-11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AE85F13" w14:textId="77777777" w:rsidR="009F0D5F" w:rsidRDefault="009401CF" w:rsidP="00657F7F">
            <w:pPr>
              <w:widowControl w:val="0"/>
            </w:pPr>
            <w:r w:rsidRPr="009401CF">
              <w:t>Elementy multimodalne w reklamie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F945703" w14:textId="77777777" w:rsidR="009F0D5F" w:rsidRDefault="009F0D5F" w:rsidP="00657F7F">
            <w:pPr>
              <w:widowControl w:val="0"/>
            </w:pPr>
            <w:r>
              <w:t>mgr Katarzyna Zychowicz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38DAD25A" w14:textId="77777777" w:rsidR="009F0D5F" w:rsidRPr="00EC6FFA" w:rsidRDefault="009F0D5F">
            <w:pPr>
              <w:widowControl w:val="0"/>
              <w:jc w:val="center"/>
            </w:pPr>
            <w:r>
              <w:t>210</w:t>
            </w:r>
          </w:p>
        </w:tc>
      </w:tr>
      <w:tr w:rsidR="0099459D" w14:paraId="34DADBD1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84A3C3B" w14:textId="77777777" w:rsidR="0099459D" w:rsidRDefault="0099459D">
            <w:pPr>
              <w:widowControl w:val="0"/>
              <w:jc w:val="center"/>
            </w:pPr>
            <w:r>
              <w:t>IE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2F578DB" w14:textId="77777777" w:rsidR="0099459D" w:rsidRDefault="0099459D">
            <w:pPr>
              <w:widowControl w:val="0"/>
              <w:jc w:val="center"/>
            </w:pPr>
            <w:r w:rsidRPr="00F960C5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E2A1FBB" w14:textId="77777777" w:rsidR="0099459D" w:rsidRDefault="0099459D" w:rsidP="00D07DAA">
            <w:pPr>
              <w:widowControl w:val="0"/>
            </w:pPr>
            <w:r>
              <w:t xml:space="preserve">PNJA 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1102F49" w14:textId="77777777" w:rsidR="0099459D" w:rsidRDefault="0099459D" w:rsidP="00D07DAA">
            <w:pPr>
              <w:widowControl w:val="0"/>
            </w:pPr>
            <w:r>
              <w:t>mgr Kamila Anflin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4F2E227" w14:textId="77777777" w:rsidR="0099459D" w:rsidRPr="00EC6FFA" w:rsidRDefault="00A15EF6">
            <w:pPr>
              <w:widowControl w:val="0"/>
              <w:jc w:val="center"/>
            </w:pPr>
            <w:r>
              <w:t>10</w:t>
            </w:r>
          </w:p>
        </w:tc>
      </w:tr>
      <w:tr w:rsidR="0099459D" w:rsidRPr="00657F7F" w14:paraId="25896D55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B2FBF1C" w14:textId="77777777" w:rsidR="0099459D" w:rsidRPr="00657F7F" w:rsidRDefault="0099459D">
            <w:pPr>
              <w:widowControl w:val="0"/>
              <w:jc w:val="center"/>
            </w:pPr>
            <w:r>
              <w:t>IIA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1C37B61" w14:textId="77777777" w:rsidR="0099459D" w:rsidRPr="00657F7F" w:rsidRDefault="0099459D">
            <w:pPr>
              <w:widowControl w:val="0"/>
              <w:jc w:val="center"/>
            </w:pPr>
            <w:r w:rsidRPr="00F960C5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360E26C" w14:textId="77777777" w:rsidR="0099459D" w:rsidRPr="00657F7F" w:rsidRDefault="0099459D">
            <w:pPr>
              <w:widowControl w:val="0"/>
            </w:pPr>
            <w:r>
              <w:t>Metodyka nauczania języka angielskiego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6DB2D30" w14:textId="77777777" w:rsidR="0099459D" w:rsidRPr="00657F7F" w:rsidRDefault="0099459D">
            <w:pPr>
              <w:widowControl w:val="0"/>
            </w:pPr>
            <w:r>
              <w:t>dr Małgorzata Ekiert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5161871E" w14:textId="77777777" w:rsidR="0099459D" w:rsidRPr="00EC6FFA" w:rsidRDefault="0099459D">
            <w:pPr>
              <w:widowControl w:val="0"/>
              <w:jc w:val="center"/>
            </w:pPr>
            <w:r>
              <w:t>224L</w:t>
            </w:r>
          </w:p>
        </w:tc>
      </w:tr>
      <w:tr w:rsidR="0099459D" w:rsidRPr="00657F7F" w14:paraId="6ED8699F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4340AC8" w14:textId="77777777" w:rsidR="0099459D" w:rsidRPr="00657F7F" w:rsidRDefault="00B2241E">
            <w:pPr>
              <w:widowControl w:val="0"/>
              <w:jc w:val="center"/>
            </w:pPr>
            <w:r>
              <w:t>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B8E5745" w14:textId="77777777" w:rsidR="0099459D" w:rsidRPr="00F960C5" w:rsidRDefault="0099459D">
            <w:pPr>
              <w:widowControl w:val="0"/>
              <w:jc w:val="center"/>
            </w:pPr>
            <w:r w:rsidRPr="00F960C5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EB6F03F" w14:textId="77777777" w:rsidR="0099459D" w:rsidRPr="00657F7F" w:rsidRDefault="0099459D" w:rsidP="00657F7F">
            <w:pPr>
              <w:widowControl w:val="0"/>
            </w:pPr>
            <w:r>
              <w:t>Literatura anglojęzyczna – grupa 1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B2B763A" w14:textId="77777777" w:rsidR="0099459D" w:rsidRDefault="0099459D" w:rsidP="00D07DAA">
            <w:pPr>
              <w:widowControl w:val="0"/>
            </w:pPr>
            <w:r>
              <w:t>dr Idalia S</w:t>
            </w:r>
            <w:r w:rsidR="00F4222D">
              <w:t>m</w:t>
            </w:r>
            <w:r>
              <w:t>oczyk-Jackowia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7D638B00" w14:textId="77777777" w:rsidR="0099459D" w:rsidRDefault="0099459D" w:rsidP="00D07DAA">
            <w:pPr>
              <w:widowControl w:val="0"/>
              <w:jc w:val="center"/>
            </w:pPr>
            <w:r>
              <w:t>Aula</w:t>
            </w:r>
          </w:p>
        </w:tc>
      </w:tr>
      <w:tr w:rsidR="0099459D" w:rsidRPr="00657F7F" w14:paraId="4750F251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F58E4E1" w14:textId="77777777" w:rsidR="0099459D" w:rsidRPr="00657F7F" w:rsidRDefault="0099459D">
            <w:pPr>
              <w:widowControl w:val="0"/>
              <w:jc w:val="center"/>
            </w:pPr>
            <w:r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0519024" w14:textId="77777777" w:rsidR="0099459D" w:rsidRPr="00657F7F" w:rsidRDefault="0099459D">
            <w:pPr>
              <w:widowControl w:val="0"/>
              <w:jc w:val="center"/>
            </w:pPr>
            <w:r w:rsidRPr="00F960C5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413670F" w14:textId="77777777" w:rsidR="0099459D" w:rsidRPr="00657F7F" w:rsidRDefault="0099459D" w:rsidP="00657F7F">
            <w:pPr>
              <w:widowControl w:val="0"/>
            </w:pPr>
            <w:r>
              <w:t>Gramatyka opisowa – grupa 1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76563D9" w14:textId="77777777" w:rsidR="0099459D" w:rsidRDefault="0099459D" w:rsidP="00D07DAA">
            <w:pPr>
              <w:widowControl w:val="0"/>
            </w:pPr>
            <w:r>
              <w:t>mgr Tomasz Kowal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27B4348E" w14:textId="77777777" w:rsidR="0099459D" w:rsidRDefault="0099459D" w:rsidP="00D07DAA">
            <w:pPr>
              <w:widowControl w:val="0"/>
              <w:jc w:val="center"/>
            </w:pPr>
            <w:r>
              <w:t>129</w:t>
            </w:r>
          </w:p>
        </w:tc>
      </w:tr>
      <w:tr w:rsidR="0099459D" w:rsidRPr="00657F7F" w14:paraId="79612264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076CF940" w14:textId="77777777" w:rsidR="0099459D" w:rsidRPr="00657F7F" w:rsidRDefault="0099459D">
            <w:pPr>
              <w:widowControl w:val="0"/>
              <w:jc w:val="center"/>
            </w:pPr>
            <w:r>
              <w:t>IA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AA2CE55" w14:textId="77777777" w:rsidR="0099459D" w:rsidRPr="00657F7F" w:rsidRDefault="0099459D">
            <w:pPr>
              <w:widowControl w:val="0"/>
              <w:jc w:val="center"/>
            </w:pPr>
            <w:r w:rsidRPr="00F960C5">
              <w:t>9.45-11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52D29B06" w14:textId="77777777" w:rsidR="0099459D" w:rsidRDefault="0099459D" w:rsidP="00D07DAA">
            <w:pPr>
              <w:widowControl w:val="0"/>
            </w:pPr>
            <w:r>
              <w:t>PNJ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49210AA" w14:textId="77777777" w:rsidR="0099459D" w:rsidRDefault="0099459D" w:rsidP="00D07DAA">
            <w:pPr>
              <w:widowControl w:val="0"/>
            </w:pPr>
            <w:r>
              <w:t>mgr Piotr Suli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229641A5" w14:textId="77777777" w:rsidR="0099459D" w:rsidRPr="00EC6FFA" w:rsidRDefault="00557D86">
            <w:pPr>
              <w:widowControl w:val="0"/>
              <w:jc w:val="center"/>
            </w:pPr>
            <w:r>
              <w:t>11</w:t>
            </w:r>
          </w:p>
        </w:tc>
      </w:tr>
      <w:tr w:rsidR="0099459D" w:rsidRPr="00657F7F" w14:paraId="5019B0CA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E715329" w14:textId="77777777" w:rsidR="0099459D" w:rsidRPr="00657F7F" w:rsidRDefault="0099459D">
            <w:pPr>
              <w:widowControl w:val="0"/>
              <w:jc w:val="center"/>
            </w:pPr>
            <w:r>
              <w:t>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C90170B" w14:textId="77777777" w:rsidR="0099459D" w:rsidRPr="00657F7F" w:rsidRDefault="0099459D">
            <w:pPr>
              <w:widowControl w:val="0"/>
              <w:jc w:val="center"/>
            </w:pPr>
            <w:r>
              <w:t>11.30-13.0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ED10851" w14:textId="77777777" w:rsidR="0099459D" w:rsidRPr="00657F7F" w:rsidRDefault="0099459D">
            <w:pPr>
              <w:widowControl w:val="0"/>
            </w:pPr>
            <w:r>
              <w:t>PNJD – język rosyjski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438E70F" w14:textId="77777777" w:rsidR="0099459D" w:rsidRPr="00657F7F" w:rsidRDefault="0099459D">
            <w:pPr>
              <w:widowControl w:val="0"/>
            </w:pPr>
            <w:r>
              <w:t>dr Piotr Gancarz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46053045" w14:textId="77777777" w:rsidR="0099459D" w:rsidRPr="00EC6FFA" w:rsidRDefault="00557D86">
            <w:pPr>
              <w:widowControl w:val="0"/>
              <w:jc w:val="center"/>
            </w:pPr>
            <w:r>
              <w:t>228</w:t>
            </w:r>
          </w:p>
        </w:tc>
      </w:tr>
      <w:tr w:rsidR="0099459D" w:rsidRPr="00657F7F" w14:paraId="36C75FA6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4A01A8A" w14:textId="77777777" w:rsidR="0099459D" w:rsidRPr="00657F7F" w:rsidRDefault="0099459D" w:rsidP="00A41947">
            <w:pPr>
              <w:widowControl w:val="0"/>
              <w:jc w:val="center"/>
            </w:pPr>
            <w:r>
              <w:t>IC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D26DBDB" w14:textId="77777777" w:rsidR="0099459D" w:rsidRPr="00657F7F" w:rsidRDefault="0099459D" w:rsidP="00A41947">
            <w:pPr>
              <w:widowControl w:val="0"/>
              <w:jc w:val="center"/>
            </w:pPr>
            <w:r w:rsidRPr="00F960C5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6CD0B1F" w14:textId="77777777" w:rsidR="0099459D" w:rsidRDefault="0099459D" w:rsidP="00D07DAA">
            <w:pPr>
              <w:widowControl w:val="0"/>
            </w:pPr>
            <w:r>
              <w:t xml:space="preserve">PNJA 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3305E55" w14:textId="77777777" w:rsidR="0099459D" w:rsidRDefault="0099459D" w:rsidP="00D07DAA">
            <w:pPr>
              <w:widowControl w:val="0"/>
            </w:pPr>
            <w:r>
              <w:t>mgr Kamila Anflin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119FB3F4" w14:textId="77777777" w:rsidR="0099459D" w:rsidRPr="00EC6FFA" w:rsidRDefault="00557D86">
            <w:pPr>
              <w:widowControl w:val="0"/>
              <w:jc w:val="center"/>
            </w:pPr>
            <w:r>
              <w:t>227</w:t>
            </w:r>
          </w:p>
        </w:tc>
      </w:tr>
      <w:tr w:rsidR="0099459D" w:rsidRPr="00657F7F" w14:paraId="1D20485F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9AD2C23" w14:textId="77777777" w:rsidR="0099459D" w:rsidRPr="00657F7F" w:rsidRDefault="0099459D">
            <w:pPr>
              <w:widowControl w:val="0"/>
              <w:jc w:val="center"/>
            </w:pPr>
            <w:r>
              <w:t>ID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23830379" w14:textId="77777777" w:rsidR="0099459D" w:rsidRPr="00657F7F" w:rsidRDefault="0099459D">
            <w:pPr>
              <w:widowControl w:val="0"/>
              <w:jc w:val="center"/>
            </w:pPr>
            <w:r w:rsidRPr="00F960C5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428FABE" w14:textId="77777777" w:rsidR="0099459D" w:rsidRDefault="0099459D" w:rsidP="00D07DAA">
            <w:pPr>
              <w:widowControl w:val="0"/>
            </w:pPr>
            <w:r>
              <w:t>Krytyczna analiza tekstu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328374B" w14:textId="77777777" w:rsidR="0099459D" w:rsidRDefault="0099459D" w:rsidP="00D07DAA">
            <w:pPr>
              <w:widowControl w:val="0"/>
            </w:pPr>
            <w:r>
              <w:t>mgr Katarzyna Zychowic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18DE2438" w14:textId="77777777" w:rsidR="0099459D" w:rsidRPr="00EC6FFA" w:rsidRDefault="0099459D" w:rsidP="00D07DAA">
            <w:pPr>
              <w:widowControl w:val="0"/>
              <w:jc w:val="center"/>
            </w:pPr>
            <w:r>
              <w:t>210</w:t>
            </w:r>
          </w:p>
        </w:tc>
      </w:tr>
      <w:tr w:rsidR="0099459D" w:rsidRPr="00657F7F" w14:paraId="78268B01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A8517AF" w14:textId="77777777" w:rsidR="0099459D" w:rsidRPr="00657F7F" w:rsidRDefault="00B2241E">
            <w:pPr>
              <w:widowControl w:val="0"/>
              <w:jc w:val="center"/>
            </w:pPr>
            <w:r>
              <w:t>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EEA9719" w14:textId="77777777" w:rsidR="0099459D" w:rsidRPr="00657F7F" w:rsidRDefault="0099459D">
            <w:pPr>
              <w:widowControl w:val="0"/>
              <w:jc w:val="center"/>
            </w:pPr>
            <w:r w:rsidRPr="00F960C5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8B3841A" w14:textId="77777777" w:rsidR="0099459D" w:rsidRPr="00657F7F" w:rsidRDefault="0099459D" w:rsidP="00D07DAA">
            <w:pPr>
              <w:widowControl w:val="0"/>
            </w:pPr>
            <w:r>
              <w:t>Literatura anglojęzyczna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9DFDA79" w14:textId="77777777" w:rsidR="0099459D" w:rsidRDefault="0099459D" w:rsidP="00D07DAA">
            <w:pPr>
              <w:widowControl w:val="0"/>
            </w:pPr>
            <w:r>
              <w:t>dr Idalia S</w:t>
            </w:r>
            <w:r w:rsidR="00F4222D">
              <w:t>m</w:t>
            </w:r>
            <w:r>
              <w:t>oczyk-Jackowia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2BCD258E" w14:textId="77777777" w:rsidR="0099459D" w:rsidRDefault="0099459D" w:rsidP="00D07DAA">
            <w:pPr>
              <w:widowControl w:val="0"/>
              <w:jc w:val="center"/>
            </w:pPr>
            <w:r>
              <w:t>Aula</w:t>
            </w:r>
          </w:p>
        </w:tc>
      </w:tr>
      <w:tr w:rsidR="0099459D" w:rsidRPr="00657F7F" w14:paraId="1E17BD2C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9AF9E12" w14:textId="77777777" w:rsidR="0099459D" w:rsidRPr="00657F7F" w:rsidRDefault="0099459D">
            <w:pPr>
              <w:widowControl w:val="0"/>
              <w:jc w:val="center"/>
            </w:pPr>
            <w:r>
              <w:t>I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1500A5A" w14:textId="77777777" w:rsidR="0099459D" w:rsidRPr="00657F7F" w:rsidRDefault="0099459D">
            <w:pPr>
              <w:widowControl w:val="0"/>
              <w:jc w:val="center"/>
            </w:pPr>
            <w:r w:rsidRPr="00F960C5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6AA1B9A" w14:textId="77777777" w:rsidR="0099459D" w:rsidRPr="00657F7F" w:rsidRDefault="0099459D" w:rsidP="00D07DAA">
            <w:pPr>
              <w:widowControl w:val="0"/>
            </w:pPr>
            <w:r>
              <w:t>Gramatyka opisowa – grupa 2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6F1B4EA" w14:textId="77777777" w:rsidR="0099459D" w:rsidRDefault="0099459D" w:rsidP="00D07DAA">
            <w:pPr>
              <w:widowControl w:val="0"/>
            </w:pPr>
            <w:r>
              <w:t>mgr Tomasz Kowal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11B66A46" w14:textId="77777777" w:rsidR="0099459D" w:rsidRDefault="0099459D" w:rsidP="00D07DAA">
            <w:pPr>
              <w:widowControl w:val="0"/>
              <w:jc w:val="center"/>
            </w:pPr>
            <w:r>
              <w:t>129</w:t>
            </w:r>
          </w:p>
        </w:tc>
      </w:tr>
      <w:tr w:rsidR="0099459D" w:rsidRPr="00657F7F" w14:paraId="7C693FF3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FC10E3D" w14:textId="77777777" w:rsidR="0099459D" w:rsidRPr="00657F7F" w:rsidRDefault="0099459D">
            <w:pPr>
              <w:widowControl w:val="0"/>
              <w:jc w:val="center"/>
            </w:pPr>
            <w:r>
              <w:t>IB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C4BF80C" w14:textId="77777777" w:rsidR="0099459D" w:rsidRPr="00657F7F" w:rsidRDefault="0099459D">
            <w:pPr>
              <w:widowControl w:val="0"/>
              <w:jc w:val="center"/>
            </w:pPr>
            <w:r w:rsidRPr="00F960C5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977E5EA" w14:textId="77777777" w:rsidR="0099459D" w:rsidRDefault="0099459D" w:rsidP="00D07DAA">
            <w:pPr>
              <w:widowControl w:val="0"/>
            </w:pPr>
            <w:r>
              <w:t>PNJ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7BBF7BB" w14:textId="77777777" w:rsidR="0099459D" w:rsidRDefault="0099459D" w:rsidP="00D07DAA">
            <w:pPr>
              <w:widowControl w:val="0"/>
            </w:pPr>
            <w:r>
              <w:t>mgr Piotr Suli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611BA3D6" w14:textId="77777777" w:rsidR="0099459D" w:rsidRPr="00EC6FFA" w:rsidRDefault="00557D86">
            <w:pPr>
              <w:widowControl w:val="0"/>
              <w:jc w:val="center"/>
            </w:pPr>
            <w:r>
              <w:t>11</w:t>
            </w:r>
          </w:p>
        </w:tc>
      </w:tr>
      <w:tr w:rsidR="0099459D" w:rsidRPr="00657F7F" w14:paraId="79F37406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6CC74D1A" w14:textId="77777777" w:rsidR="0099459D" w:rsidRPr="00657F7F" w:rsidRDefault="0099459D">
            <w:pPr>
              <w:widowControl w:val="0"/>
              <w:jc w:val="center"/>
            </w:pPr>
            <w:r>
              <w:t>I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34E5DA27" w14:textId="77777777" w:rsidR="0099459D" w:rsidRDefault="0099459D" w:rsidP="00657F7F">
            <w:pPr>
              <w:jc w:val="center"/>
            </w:pPr>
            <w:r w:rsidRPr="00F960C5"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70EEDFCF" w14:textId="77777777" w:rsidR="0099459D" w:rsidRPr="00657F7F" w:rsidRDefault="0099459D" w:rsidP="00D07DAA">
            <w:pPr>
              <w:widowControl w:val="0"/>
            </w:pPr>
            <w:r>
              <w:t>Metodyka nauczania języka angielskiego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FFFFFF" w:themeFill="background1"/>
          </w:tcPr>
          <w:p w14:paraId="170CF9A5" w14:textId="77777777" w:rsidR="0099459D" w:rsidRPr="00657F7F" w:rsidRDefault="0099459D" w:rsidP="00D07DAA">
            <w:pPr>
              <w:widowControl w:val="0"/>
            </w:pPr>
            <w:r>
              <w:t>dr Małgorzata Ekiert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  <w:shd w:val="clear" w:color="auto" w:fill="FFFFFF" w:themeFill="background1"/>
          </w:tcPr>
          <w:p w14:paraId="67D1E2B7" w14:textId="77777777" w:rsidR="0099459D" w:rsidRPr="00EC6FFA" w:rsidRDefault="0099459D">
            <w:pPr>
              <w:widowControl w:val="0"/>
              <w:jc w:val="center"/>
            </w:pPr>
            <w:r>
              <w:t>224L</w:t>
            </w:r>
          </w:p>
        </w:tc>
      </w:tr>
      <w:tr w:rsidR="0099459D" w:rsidRPr="00657F7F" w14:paraId="2E69301E" w14:textId="77777777" w:rsidTr="000A4E49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BB6F974" w14:textId="77777777" w:rsidR="0099459D" w:rsidRPr="00657F7F" w:rsidRDefault="0099459D">
            <w:pPr>
              <w:widowControl w:val="0"/>
              <w:jc w:val="center"/>
            </w:pPr>
            <w:r>
              <w:t>IB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58C8094" w14:textId="77777777" w:rsidR="0099459D" w:rsidRDefault="0099459D" w:rsidP="00657F7F">
            <w:pPr>
              <w:jc w:val="center"/>
            </w:pPr>
            <w:r>
              <w:t>13.15-14.4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7A2D7266" w14:textId="77777777" w:rsidR="0099459D" w:rsidRDefault="0099459D" w:rsidP="00D07DAA">
            <w:pPr>
              <w:widowControl w:val="0"/>
            </w:pPr>
            <w:r>
              <w:t xml:space="preserve">PNJA 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3C8A9B95" w14:textId="77777777" w:rsidR="0099459D" w:rsidRDefault="0099459D" w:rsidP="00D07DAA">
            <w:pPr>
              <w:widowControl w:val="0"/>
            </w:pPr>
            <w:r>
              <w:t>mgr Kamila Anflin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2C7F6598" w14:textId="77777777" w:rsidR="0099459D" w:rsidRPr="00EC6FFA" w:rsidRDefault="00557D86">
            <w:pPr>
              <w:widowControl w:val="0"/>
              <w:jc w:val="center"/>
            </w:pPr>
            <w:r>
              <w:t>227</w:t>
            </w:r>
          </w:p>
        </w:tc>
      </w:tr>
      <w:tr w:rsidR="008C0050" w:rsidRPr="00657F7F" w14:paraId="10DB35BF" w14:textId="77777777" w:rsidTr="000A4E49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1467B5B5" w14:textId="77777777" w:rsidR="008C0050" w:rsidRPr="00657F7F" w:rsidRDefault="008C0050">
            <w:pPr>
              <w:widowControl w:val="0"/>
              <w:jc w:val="center"/>
            </w:pPr>
            <w:r>
              <w:t>IE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69B2AD2E" w14:textId="77777777" w:rsidR="008C0050" w:rsidRDefault="008C0050" w:rsidP="00657F7F">
            <w:pPr>
              <w:jc w:val="center"/>
            </w:pPr>
            <w:r w:rsidRPr="0099459D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06AAA20B" w14:textId="77777777" w:rsidR="008C0050" w:rsidRDefault="008C0050" w:rsidP="00D07DAA">
            <w:pPr>
              <w:widowControl w:val="0"/>
            </w:pPr>
            <w:r>
              <w:t>Krytyczna analiza tekstu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5B173BCA" w14:textId="77777777" w:rsidR="008C0050" w:rsidRDefault="008C0050" w:rsidP="00D07DAA">
            <w:pPr>
              <w:widowControl w:val="0"/>
            </w:pPr>
            <w:r>
              <w:t>mgr Katarzyna Zychowic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  <w:shd w:val="clear" w:color="auto" w:fill="FFFFFF" w:themeFill="background1"/>
          </w:tcPr>
          <w:p w14:paraId="255D8C47" w14:textId="77777777" w:rsidR="008C0050" w:rsidRPr="00EC6FFA" w:rsidRDefault="00475310" w:rsidP="00D07DAA">
            <w:pPr>
              <w:widowControl w:val="0"/>
              <w:jc w:val="center"/>
            </w:pPr>
            <w:r>
              <w:t>10</w:t>
            </w:r>
          </w:p>
        </w:tc>
      </w:tr>
      <w:tr w:rsidR="008C0050" w:rsidRPr="00657F7F" w14:paraId="6768DF27" w14:textId="77777777" w:rsidTr="00F16904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  <w:shd w:val="clear" w:color="auto" w:fill="FFFFFF" w:themeFill="background1"/>
          </w:tcPr>
          <w:p w14:paraId="44A98B78" w14:textId="77777777" w:rsidR="008C0050" w:rsidRPr="00657F7F" w:rsidRDefault="008C0050">
            <w:pPr>
              <w:widowControl w:val="0"/>
              <w:jc w:val="center"/>
            </w:pPr>
            <w:r>
              <w:t>I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7586571" w14:textId="77777777" w:rsidR="008C0050" w:rsidRPr="00657F7F" w:rsidRDefault="008C0050">
            <w:pPr>
              <w:widowControl w:val="0"/>
              <w:jc w:val="center"/>
            </w:pPr>
            <w:r w:rsidRPr="008C0050">
              <w:t>13.15-14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5387AA3" w14:textId="77777777" w:rsidR="008C0050" w:rsidRPr="00657F7F" w:rsidRDefault="008C0050" w:rsidP="00D07DAA">
            <w:pPr>
              <w:widowControl w:val="0"/>
            </w:pPr>
            <w:r>
              <w:t>PNJD – język rosyjski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2C5B034" w14:textId="77777777" w:rsidR="008C0050" w:rsidRPr="00657F7F" w:rsidRDefault="008C0050" w:rsidP="00D07DAA">
            <w:pPr>
              <w:widowControl w:val="0"/>
            </w:pPr>
            <w:r>
              <w:t>dr Piotr Gancarz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505B7CC" w14:textId="77777777" w:rsidR="008C0050" w:rsidRPr="00EC6FFA" w:rsidRDefault="00557D86" w:rsidP="001A12EB">
            <w:pPr>
              <w:widowControl w:val="0"/>
              <w:jc w:val="center"/>
            </w:pPr>
            <w:r>
              <w:t>228</w:t>
            </w:r>
          </w:p>
        </w:tc>
      </w:tr>
      <w:tr w:rsidR="008C0050" w:rsidRPr="00657F7F" w14:paraId="2087F5EA" w14:textId="77777777" w:rsidTr="008C0050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</w:tcPr>
          <w:p w14:paraId="3D45D766" w14:textId="77777777" w:rsidR="008C0050" w:rsidRPr="00657F7F" w:rsidRDefault="008C0050">
            <w:pPr>
              <w:widowControl w:val="0"/>
              <w:jc w:val="center"/>
            </w:pPr>
            <w:r>
              <w:t>IB SDS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3B65440A" w14:textId="77777777" w:rsidR="008C0050" w:rsidRDefault="008C0050" w:rsidP="00657F7F">
            <w:pPr>
              <w:jc w:val="center"/>
            </w:pPr>
            <w:r>
              <w:t>13.15-14.0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36F00142" w14:textId="77777777" w:rsidR="008C0050" w:rsidRDefault="008C0050" w:rsidP="00D07DAA">
            <w:pPr>
              <w:widowControl w:val="0"/>
            </w:pPr>
            <w:r>
              <w:t>Tłumaczenia literackie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306D21B6" w14:textId="77777777" w:rsidR="008C0050" w:rsidRDefault="008C0050" w:rsidP="00D07DAA">
            <w:pPr>
              <w:widowControl w:val="0"/>
            </w:pPr>
            <w:r>
              <w:t>mgr Tomasz Kowalski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</w:tcPr>
          <w:p w14:paraId="65B309B3" w14:textId="77777777" w:rsidR="008C0050" w:rsidRDefault="008C0050" w:rsidP="00D07DAA">
            <w:pPr>
              <w:widowControl w:val="0"/>
              <w:jc w:val="center"/>
            </w:pPr>
            <w:r>
              <w:t>129</w:t>
            </w:r>
          </w:p>
        </w:tc>
      </w:tr>
      <w:tr w:rsidR="008C0050" w:rsidRPr="00657F7F" w14:paraId="54548F44" w14:textId="77777777" w:rsidTr="008C0050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1AF1DC57" w14:textId="77777777" w:rsidR="008C0050" w:rsidRPr="00657F7F" w:rsidRDefault="008C0050">
            <w:pPr>
              <w:widowControl w:val="0"/>
              <w:jc w:val="center"/>
            </w:pPr>
            <w:r>
              <w:t>IA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4B9EB046" w14:textId="77777777" w:rsidR="008C0050" w:rsidRDefault="008C0050" w:rsidP="00657F7F">
            <w:pPr>
              <w:jc w:val="center"/>
            </w:pPr>
            <w:r>
              <w:t>15.00-16.30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21DD4FE3" w14:textId="77777777" w:rsidR="008C0050" w:rsidRDefault="008C0050" w:rsidP="00D07DAA">
            <w:pPr>
              <w:widowControl w:val="0"/>
            </w:pPr>
            <w:r>
              <w:t xml:space="preserve">PNJA 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424E84DE" w14:textId="77777777" w:rsidR="008C0050" w:rsidRDefault="008C0050" w:rsidP="00D07DAA">
            <w:pPr>
              <w:widowControl w:val="0"/>
            </w:pPr>
            <w:r>
              <w:t>mgr Kamila Anflink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594C047A" w14:textId="77777777" w:rsidR="008C0050" w:rsidRPr="00657F7F" w:rsidRDefault="00557D86">
            <w:pPr>
              <w:widowControl w:val="0"/>
              <w:jc w:val="center"/>
            </w:pPr>
            <w:r>
              <w:t>227</w:t>
            </w:r>
          </w:p>
        </w:tc>
      </w:tr>
      <w:tr w:rsidR="008C0050" w:rsidRPr="00657F7F" w14:paraId="15EEF40B" w14:textId="77777777" w:rsidTr="008C0050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double" w:sz="4" w:space="0" w:color="000000"/>
              <w:right w:val="double" w:sz="4" w:space="0" w:color="000000"/>
            </w:tcBorders>
          </w:tcPr>
          <w:p w14:paraId="4B090077" w14:textId="77777777" w:rsidR="008C0050" w:rsidRPr="00657F7F" w:rsidRDefault="00B2241E">
            <w:pPr>
              <w:widowControl w:val="0"/>
              <w:jc w:val="center"/>
            </w:pPr>
            <w:r>
              <w:t>II</w:t>
            </w:r>
            <w:r w:rsidR="008C0050">
              <w:t>B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3363AA20" w14:textId="77777777" w:rsidR="008C0050" w:rsidRDefault="001A07BA" w:rsidP="00657F7F">
            <w:pPr>
              <w:jc w:val="center"/>
            </w:pPr>
            <w:r w:rsidRPr="001A07BA">
              <w:t>15.00-16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11825FC0" w14:textId="77777777" w:rsidR="008C0050" w:rsidRDefault="008C0050" w:rsidP="00B2241E">
            <w:pPr>
              <w:widowControl w:val="0"/>
            </w:pPr>
            <w:r>
              <w:t xml:space="preserve">Tłumaczenia użytkowe 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14:paraId="519FFF39" w14:textId="77777777" w:rsidR="008C0050" w:rsidRDefault="008C0050" w:rsidP="00D07DAA">
            <w:pPr>
              <w:widowControl w:val="0"/>
            </w:pPr>
            <w:r>
              <w:t>mgr Tomasz Kowalski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double" w:sz="4" w:space="0" w:color="000000"/>
              <w:right w:val="thickThinSmallGap" w:sz="24" w:space="0" w:color="000000"/>
            </w:tcBorders>
          </w:tcPr>
          <w:p w14:paraId="020F0993" w14:textId="77777777" w:rsidR="008C0050" w:rsidRDefault="008C0050" w:rsidP="00D07DAA">
            <w:pPr>
              <w:widowControl w:val="0"/>
              <w:jc w:val="center"/>
            </w:pPr>
            <w:r>
              <w:t>129</w:t>
            </w:r>
          </w:p>
        </w:tc>
      </w:tr>
      <w:tr w:rsidR="008C0050" w:rsidRPr="00657F7F" w14:paraId="38098319" w14:textId="77777777" w:rsidTr="008C0050">
        <w:tc>
          <w:tcPr>
            <w:tcW w:w="1189" w:type="dxa"/>
            <w:tcBorders>
              <w:top w:val="double" w:sz="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0B1500D9" w14:textId="77777777" w:rsidR="008C0050" w:rsidRPr="00657F7F" w:rsidRDefault="008C0050">
            <w:pPr>
              <w:widowControl w:val="0"/>
              <w:jc w:val="center"/>
            </w:pPr>
            <w:r>
              <w:t>I</w:t>
            </w:r>
          </w:p>
        </w:tc>
        <w:tc>
          <w:tcPr>
            <w:tcW w:w="2160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FCE4DD0" w14:textId="77777777" w:rsidR="008C0050" w:rsidRDefault="008C0050" w:rsidP="00657F7F">
            <w:pPr>
              <w:jc w:val="center"/>
            </w:pPr>
            <w:r>
              <w:t>16.45-18.15</w:t>
            </w:r>
          </w:p>
        </w:tc>
        <w:tc>
          <w:tcPr>
            <w:tcW w:w="629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688BFB41" w14:textId="77777777" w:rsidR="008C0050" w:rsidRPr="00657F7F" w:rsidRDefault="008C0050">
            <w:pPr>
              <w:widowControl w:val="0"/>
            </w:pPr>
            <w:r>
              <w:t>PNJD – język niemiecki</w:t>
            </w:r>
            <w:r w:rsidR="009B3A61">
              <w:t xml:space="preserve"> – grupa 2</w:t>
            </w:r>
          </w:p>
        </w:tc>
        <w:tc>
          <w:tcPr>
            <w:tcW w:w="4319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D32CC85" w14:textId="77777777" w:rsidR="008C0050" w:rsidRPr="00657F7F" w:rsidRDefault="008C0050">
            <w:pPr>
              <w:widowControl w:val="0"/>
            </w:pPr>
            <w:r>
              <w:t>mgr Adrian Giersz</w:t>
            </w:r>
          </w:p>
        </w:tc>
        <w:tc>
          <w:tcPr>
            <w:tcW w:w="1441" w:type="dxa"/>
            <w:tcBorders>
              <w:top w:val="double" w:sz="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00DCF757" w14:textId="77777777" w:rsidR="008C0050" w:rsidRPr="00657F7F" w:rsidRDefault="00557D86">
            <w:pPr>
              <w:widowControl w:val="0"/>
              <w:jc w:val="center"/>
            </w:pPr>
            <w:r>
              <w:t>10</w:t>
            </w:r>
          </w:p>
        </w:tc>
      </w:tr>
      <w:tr w:rsidR="008C0050" w14:paraId="1844E09C" w14:textId="77777777" w:rsidTr="002F4D31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</w:tcPr>
          <w:p w14:paraId="5FF71C4A" w14:textId="77777777" w:rsidR="008C0050" w:rsidRDefault="008C0050" w:rsidP="00657F7F">
            <w:pPr>
              <w:widowControl w:val="0"/>
              <w:jc w:val="center"/>
            </w:pPr>
            <w:r>
              <w:t>IB</w:t>
            </w:r>
            <w:r w:rsidR="00B2241E">
              <w:t xml:space="preserve"> </w:t>
            </w:r>
            <w:r>
              <w:t>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26052FC1" w14:textId="77777777" w:rsidR="008C0050" w:rsidRPr="00CC6277" w:rsidRDefault="008C0050" w:rsidP="00657F7F">
            <w:pPr>
              <w:widowControl w:val="0"/>
              <w:jc w:val="center"/>
            </w:pPr>
            <w:r>
              <w:t>16.45-18.1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3005D608" w14:textId="77777777" w:rsidR="008C0050" w:rsidRDefault="008C0050" w:rsidP="00D07DAA">
            <w:pPr>
              <w:widowControl w:val="0"/>
            </w:pPr>
            <w:r>
              <w:t>PNJA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6AF0BF5B" w14:textId="77777777" w:rsidR="008C0050" w:rsidRDefault="008C0050" w:rsidP="00D07DAA">
            <w:pPr>
              <w:widowControl w:val="0"/>
            </w:pPr>
            <w:r>
              <w:t>mgr Piotr Suli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</w:tcPr>
          <w:p w14:paraId="30E9E6B8" w14:textId="77777777" w:rsidR="008C0050" w:rsidRDefault="00557D86" w:rsidP="001A12EB">
            <w:pPr>
              <w:widowControl w:val="0"/>
              <w:jc w:val="center"/>
            </w:pPr>
            <w:r>
              <w:t>11</w:t>
            </w:r>
          </w:p>
        </w:tc>
      </w:tr>
    </w:tbl>
    <w:p w14:paraId="25698A41" w14:textId="77777777" w:rsidR="007659BE" w:rsidRDefault="004168C9">
      <w:pPr>
        <w:rPr>
          <w:sz w:val="40"/>
          <w:szCs w:val="40"/>
        </w:rPr>
      </w:pPr>
      <w:r>
        <w:br w:type="page"/>
      </w:r>
    </w:p>
    <w:p w14:paraId="5CE9A153" w14:textId="77777777" w:rsidR="007659BE" w:rsidRDefault="004168C9">
      <w:pPr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PIĄTEK</w:t>
      </w:r>
    </w:p>
    <w:tbl>
      <w:tblPr>
        <w:tblW w:w="15408" w:type="dxa"/>
        <w:tblLayout w:type="fixed"/>
        <w:tblLook w:val="01E0" w:firstRow="1" w:lastRow="1" w:firstColumn="1" w:lastColumn="1" w:noHBand="0" w:noVBand="0"/>
      </w:tblPr>
      <w:tblGrid>
        <w:gridCol w:w="1189"/>
        <w:gridCol w:w="2160"/>
        <w:gridCol w:w="6299"/>
        <w:gridCol w:w="4319"/>
        <w:gridCol w:w="1441"/>
      </w:tblGrid>
      <w:tr w:rsidR="007659BE" w14:paraId="1E7EB2D7" w14:textId="77777777" w:rsidTr="002F4D31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thickThinSmallGap" w:sz="24" w:space="0" w:color="000000"/>
              <w:right w:val="double" w:sz="4" w:space="0" w:color="000000"/>
            </w:tcBorders>
          </w:tcPr>
          <w:p w14:paraId="09DED276" w14:textId="77777777" w:rsidR="007659BE" w:rsidRDefault="004168C9">
            <w:pPr>
              <w:widowControl w:val="0"/>
              <w:jc w:val="center"/>
            </w:pPr>
            <w:r>
              <w:t>ROK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443C9C29" w14:textId="77777777" w:rsidR="007659BE" w:rsidRDefault="004168C9">
            <w:pPr>
              <w:widowControl w:val="0"/>
              <w:jc w:val="center"/>
            </w:pPr>
            <w:r>
              <w:t>GODZ.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643F9993" w14:textId="77777777" w:rsidR="007659BE" w:rsidRDefault="004168C9">
            <w:pPr>
              <w:widowControl w:val="0"/>
              <w:jc w:val="center"/>
            </w:pPr>
            <w:r>
              <w:t>NAZWA PRZEDMIOTU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double" w:sz="4" w:space="0" w:color="000000"/>
            </w:tcBorders>
          </w:tcPr>
          <w:p w14:paraId="76F37D95" w14:textId="77777777" w:rsidR="007659BE" w:rsidRDefault="004168C9">
            <w:pPr>
              <w:widowControl w:val="0"/>
              <w:jc w:val="center"/>
            </w:pPr>
            <w:r>
              <w:t>WYKŁADOWCA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thickThinSmallGap" w:sz="24" w:space="0" w:color="000000"/>
              <w:right w:val="thickThinSmallGap" w:sz="24" w:space="0" w:color="000000"/>
            </w:tcBorders>
          </w:tcPr>
          <w:p w14:paraId="7625AD85" w14:textId="77777777" w:rsidR="007659BE" w:rsidRDefault="004168C9">
            <w:pPr>
              <w:widowControl w:val="0"/>
              <w:jc w:val="center"/>
            </w:pPr>
            <w:r>
              <w:t>SALA</w:t>
            </w:r>
          </w:p>
        </w:tc>
      </w:tr>
      <w:tr w:rsidR="009B3A61" w14:paraId="574FB6CE" w14:textId="77777777" w:rsidTr="00832407">
        <w:tc>
          <w:tcPr>
            <w:tcW w:w="1189" w:type="dxa"/>
            <w:tcBorders>
              <w:top w:val="thickThinSmallGap" w:sz="24" w:space="0" w:color="000000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7D9FAEC1" w14:textId="77777777" w:rsidR="009B3A61" w:rsidRDefault="009B3A61">
            <w:pPr>
              <w:widowControl w:val="0"/>
              <w:jc w:val="center"/>
            </w:pPr>
            <w:r>
              <w:t>I</w:t>
            </w:r>
          </w:p>
        </w:tc>
        <w:tc>
          <w:tcPr>
            <w:tcW w:w="2160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72001B58" w14:textId="77777777" w:rsidR="009B3A61" w:rsidRDefault="009B3A61">
            <w:pPr>
              <w:widowControl w:val="0"/>
              <w:jc w:val="center"/>
            </w:pPr>
            <w:r>
              <w:t>9.30-11.00</w:t>
            </w:r>
          </w:p>
        </w:tc>
        <w:tc>
          <w:tcPr>
            <w:tcW w:w="629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925FB47" w14:textId="77777777" w:rsidR="009B3A61" w:rsidRDefault="009B3A61">
            <w:pPr>
              <w:widowControl w:val="0"/>
            </w:pPr>
            <w:r>
              <w:t>Wychowanie fizyczne – mężczyźni</w:t>
            </w:r>
          </w:p>
        </w:tc>
        <w:tc>
          <w:tcPr>
            <w:tcW w:w="4319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1259376" w14:textId="77777777" w:rsidR="009B3A61" w:rsidRDefault="009B3A61">
            <w:pPr>
              <w:widowControl w:val="0"/>
            </w:pPr>
            <w:r>
              <w:t>dr Robert Bąk</w:t>
            </w:r>
          </w:p>
        </w:tc>
        <w:tc>
          <w:tcPr>
            <w:tcW w:w="1441" w:type="dxa"/>
            <w:tcBorders>
              <w:top w:val="thickThinSmallGap" w:sz="24" w:space="0" w:color="000000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6996BFFA" w14:textId="77777777" w:rsidR="009B3A61" w:rsidRPr="009B3A61" w:rsidRDefault="009B3A61">
            <w:pPr>
              <w:rPr>
                <w:sz w:val="18"/>
                <w:szCs w:val="18"/>
              </w:rPr>
            </w:pPr>
            <w:r w:rsidRPr="009B3A61">
              <w:rPr>
                <w:sz w:val="18"/>
                <w:szCs w:val="18"/>
              </w:rPr>
              <w:t>Arciszewskiego</w:t>
            </w:r>
          </w:p>
        </w:tc>
      </w:tr>
      <w:tr w:rsidR="009B3A61" w14:paraId="28C96A3D" w14:textId="77777777" w:rsidTr="002F4D31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2824E6A3" w14:textId="77777777" w:rsidR="009B3A61" w:rsidRDefault="009B3A61">
            <w:pPr>
              <w:widowControl w:val="0"/>
              <w:jc w:val="center"/>
            </w:pPr>
            <w:r>
              <w:t>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2AB0C0FA" w14:textId="77777777" w:rsidR="009B3A61" w:rsidRDefault="009B3A61" w:rsidP="00657F7F">
            <w:pPr>
              <w:widowControl w:val="0"/>
              <w:jc w:val="center"/>
            </w:pPr>
            <w:r>
              <w:t>11.00-12.3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59E7EE6A" w14:textId="77777777" w:rsidR="009B3A61" w:rsidRDefault="009B3A61" w:rsidP="00D07DAA">
            <w:pPr>
              <w:widowControl w:val="0"/>
            </w:pPr>
            <w:r>
              <w:t>Wychowanie fizyczne – kobiety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1B2502B" w14:textId="77777777" w:rsidR="009B3A61" w:rsidRDefault="009B3A61" w:rsidP="00D07DAA">
            <w:pPr>
              <w:widowControl w:val="0"/>
            </w:pPr>
            <w:r>
              <w:t>dr Robert Bą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20BA5E89" w14:textId="77777777" w:rsidR="009B3A61" w:rsidRPr="009B3A61" w:rsidRDefault="009B3A61">
            <w:pPr>
              <w:rPr>
                <w:sz w:val="18"/>
                <w:szCs w:val="18"/>
              </w:rPr>
            </w:pPr>
            <w:r w:rsidRPr="009B3A61">
              <w:rPr>
                <w:sz w:val="18"/>
                <w:szCs w:val="18"/>
              </w:rPr>
              <w:t>Arciszewskiego</w:t>
            </w:r>
          </w:p>
        </w:tc>
      </w:tr>
      <w:tr w:rsidR="009B3A61" w14:paraId="3568423B" w14:textId="77777777" w:rsidTr="002F4D31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51FD700A" w14:textId="77777777" w:rsidR="009B3A61" w:rsidRDefault="009B3A61" w:rsidP="00D07DAA">
            <w:pPr>
              <w:widowControl w:val="0"/>
              <w:jc w:val="center"/>
            </w:pPr>
            <w:r>
              <w:t>I SDS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02C00D39" w14:textId="77777777" w:rsidR="009B3A61" w:rsidRDefault="009B3A61" w:rsidP="00D07DAA">
            <w:pPr>
              <w:widowControl w:val="0"/>
              <w:jc w:val="center"/>
            </w:pPr>
            <w:r>
              <w:t>11.30-13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CC7F22A" w14:textId="77777777" w:rsidR="009B3A61" w:rsidRDefault="009B3A61" w:rsidP="00D07DAA">
            <w:pPr>
              <w:widowControl w:val="0"/>
            </w:pPr>
            <w:r>
              <w:t>PNJD – język niemiecki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DA2006A" w14:textId="77777777" w:rsidR="009B3A61" w:rsidRPr="00CC6277" w:rsidRDefault="009B3A61" w:rsidP="00D07DAA">
            <w:pPr>
              <w:widowControl w:val="0"/>
            </w:pPr>
            <w:r>
              <w:t xml:space="preserve">mgr Anna </w:t>
            </w:r>
            <w:proofErr w:type="spellStart"/>
            <w:r>
              <w:t>Lewna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0AF6B41C" w14:textId="77777777" w:rsidR="009B3A61" w:rsidRPr="009B3A61" w:rsidRDefault="009B3A61">
            <w:pPr>
              <w:rPr>
                <w:sz w:val="18"/>
                <w:szCs w:val="18"/>
              </w:rPr>
            </w:pPr>
            <w:r w:rsidRPr="009B3A61">
              <w:rPr>
                <w:sz w:val="18"/>
                <w:szCs w:val="18"/>
              </w:rPr>
              <w:t>Arciszewskiego</w:t>
            </w:r>
          </w:p>
        </w:tc>
      </w:tr>
      <w:tr w:rsidR="009B3A61" w14:paraId="17A96A93" w14:textId="77777777" w:rsidTr="00A20E01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single" w:sz="4" w:space="0" w:color="auto"/>
              <w:right w:val="double" w:sz="4" w:space="0" w:color="000000"/>
            </w:tcBorders>
          </w:tcPr>
          <w:p w14:paraId="7BC1A3C7" w14:textId="77777777" w:rsidR="009B3A61" w:rsidRDefault="009B3A61">
            <w:pPr>
              <w:widowControl w:val="0"/>
              <w:jc w:val="center"/>
            </w:pPr>
            <w:r>
              <w:t>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4EB4FB09" w14:textId="77777777" w:rsidR="009B3A61" w:rsidRDefault="009B3A61">
            <w:pPr>
              <w:widowControl w:val="0"/>
              <w:jc w:val="center"/>
            </w:pPr>
            <w:r>
              <w:t>12.30-14.00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100F57EC" w14:textId="77777777" w:rsidR="009B3A61" w:rsidRDefault="009B3A61" w:rsidP="00D07DAA">
            <w:pPr>
              <w:widowControl w:val="0"/>
            </w:pPr>
            <w:r>
              <w:t>Wychowanie fizyczne – kobiety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double" w:sz="4" w:space="0" w:color="000000"/>
            </w:tcBorders>
          </w:tcPr>
          <w:p w14:paraId="37ACAF6F" w14:textId="77777777" w:rsidR="009B3A61" w:rsidRDefault="009B3A61" w:rsidP="00D07DAA">
            <w:pPr>
              <w:widowControl w:val="0"/>
            </w:pPr>
            <w:r>
              <w:t>dr Robert Bąk</w:t>
            </w:r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single" w:sz="4" w:space="0" w:color="auto"/>
              <w:right w:val="thickThinSmallGap" w:sz="24" w:space="0" w:color="000000"/>
            </w:tcBorders>
          </w:tcPr>
          <w:p w14:paraId="76D2FFBA" w14:textId="77777777" w:rsidR="009B3A61" w:rsidRPr="009B3A61" w:rsidRDefault="009B3A61">
            <w:pPr>
              <w:rPr>
                <w:sz w:val="18"/>
                <w:szCs w:val="18"/>
              </w:rPr>
            </w:pPr>
            <w:r w:rsidRPr="009B3A61">
              <w:rPr>
                <w:sz w:val="18"/>
                <w:szCs w:val="18"/>
              </w:rPr>
              <w:t>Arciszewskiego</w:t>
            </w:r>
          </w:p>
        </w:tc>
      </w:tr>
      <w:tr w:rsidR="003D2F22" w14:paraId="23513BB2" w14:textId="77777777" w:rsidTr="00A20E01">
        <w:tc>
          <w:tcPr>
            <w:tcW w:w="1189" w:type="dxa"/>
            <w:tcBorders>
              <w:top w:val="single" w:sz="4" w:space="0" w:color="auto"/>
              <w:left w:val="thickThinSmallGap" w:sz="24" w:space="0" w:color="000000"/>
              <w:bottom w:val="thinThickSmallGap" w:sz="24" w:space="0" w:color="auto"/>
              <w:right w:val="double" w:sz="4" w:space="0" w:color="000000"/>
            </w:tcBorders>
          </w:tcPr>
          <w:p w14:paraId="596A415F" w14:textId="77777777" w:rsidR="003D2F22" w:rsidRDefault="003D2F22" w:rsidP="005F173A">
            <w:pPr>
              <w:widowControl w:val="0"/>
              <w:jc w:val="center"/>
            </w:pPr>
            <w:r>
              <w:t>I</w:t>
            </w:r>
          </w:p>
        </w:tc>
        <w:tc>
          <w:tcPr>
            <w:tcW w:w="2160" w:type="dxa"/>
            <w:tcBorders>
              <w:top w:val="single" w:sz="4" w:space="0" w:color="auto"/>
              <w:left w:val="double" w:sz="4" w:space="0" w:color="000000"/>
              <w:bottom w:val="thinThickSmallGap" w:sz="24" w:space="0" w:color="auto"/>
              <w:right w:val="double" w:sz="4" w:space="0" w:color="000000"/>
            </w:tcBorders>
          </w:tcPr>
          <w:p w14:paraId="5C5ACDA6" w14:textId="77777777" w:rsidR="003D2F22" w:rsidRDefault="003D2F22" w:rsidP="005F173A">
            <w:pPr>
              <w:widowControl w:val="0"/>
              <w:jc w:val="center"/>
            </w:pPr>
            <w:r>
              <w:t>14.15-15.45</w:t>
            </w:r>
          </w:p>
        </w:tc>
        <w:tc>
          <w:tcPr>
            <w:tcW w:w="6299" w:type="dxa"/>
            <w:tcBorders>
              <w:top w:val="single" w:sz="4" w:space="0" w:color="auto"/>
              <w:left w:val="double" w:sz="4" w:space="0" w:color="000000"/>
              <w:bottom w:val="thinThickSmallGap" w:sz="24" w:space="0" w:color="auto"/>
              <w:right w:val="double" w:sz="4" w:space="0" w:color="000000"/>
            </w:tcBorders>
          </w:tcPr>
          <w:p w14:paraId="229047FA" w14:textId="77777777" w:rsidR="003D2F22" w:rsidRDefault="003D2F22" w:rsidP="005F173A">
            <w:pPr>
              <w:widowControl w:val="0"/>
            </w:pPr>
            <w:r>
              <w:t>PNJD – język niemiecki – grupa 3</w:t>
            </w:r>
          </w:p>
        </w:tc>
        <w:tc>
          <w:tcPr>
            <w:tcW w:w="4319" w:type="dxa"/>
            <w:tcBorders>
              <w:top w:val="single" w:sz="4" w:space="0" w:color="auto"/>
              <w:left w:val="double" w:sz="4" w:space="0" w:color="000000"/>
              <w:bottom w:val="thinThickSmallGap" w:sz="24" w:space="0" w:color="auto"/>
              <w:right w:val="double" w:sz="4" w:space="0" w:color="000000"/>
            </w:tcBorders>
          </w:tcPr>
          <w:p w14:paraId="1426002A" w14:textId="77777777" w:rsidR="003D2F22" w:rsidRDefault="003D2F22" w:rsidP="005F173A">
            <w:pPr>
              <w:widowControl w:val="0"/>
            </w:pPr>
            <w:r>
              <w:t xml:space="preserve">mgr Agnieszka </w:t>
            </w:r>
            <w:proofErr w:type="spellStart"/>
            <w:r>
              <w:t>Pierzchalska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left w:val="double" w:sz="4" w:space="0" w:color="000000"/>
              <w:bottom w:val="thinThickSmallGap" w:sz="24" w:space="0" w:color="auto"/>
              <w:right w:val="thickThinSmallGap" w:sz="24" w:space="0" w:color="000000"/>
            </w:tcBorders>
          </w:tcPr>
          <w:p w14:paraId="10E10388" w14:textId="77777777" w:rsidR="003D2F22" w:rsidRPr="009B3A61" w:rsidRDefault="003D2F22" w:rsidP="005F173A">
            <w:pPr>
              <w:rPr>
                <w:sz w:val="18"/>
                <w:szCs w:val="18"/>
              </w:rPr>
            </w:pPr>
            <w:r w:rsidRPr="009B3A61">
              <w:rPr>
                <w:sz w:val="18"/>
                <w:szCs w:val="18"/>
              </w:rPr>
              <w:t>Arciszewskiego</w:t>
            </w:r>
          </w:p>
        </w:tc>
      </w:tr>
    </w:tbl>
    <w:p w14:paraId="7E6BD37B" w14:textId="77777777" w:rsidR="008168FC" w:rsidRDefault="009B3A61">
      <w:pPr>
        <w:rPr>
          <w:sz w:val="22"/>
          <w:szCs w:val="22"/>
        </w:rPr>
      </w:pPr>
      <w:r>
        <w:rPr>
          <w:sz w:val="22"/>
          <w:szCs w:val="22"/>
        </w:rPr>
        <w:t>*zajęcia odbywają się:</w:t>
      </w:r>
      <w:r w:rsidRPr="009B3A61">
        <w:t xml:space="preserve"> </w:t>
      </w:r>
      <w:r>
        <w:t xml:space="preserve"> </w:t>
      </w:r>
      <w:r>
        <w:rPr>
          <w:sz w:val="22"/>
          <w:szCs w:val="22"/>
        </w:rPr>
        <w:t>28.02., 7.</w:t>
      </w:r>
      <w:r w:rsidRPr="009B3A61">
        <w:rPr>
          <w:sz w:val="22"/>
          <w:szCs w:val="22"/>
        </w:rPr>
        <w:t>03</w:t>
      </w:r>
      <w:r>
        <w:rPr>
          <w:sz w:val="22"/>
          <w:szCs w:val="22"/>
        </w:rPr>
        <w:t>., 11.</w:t>
      </w:r>
      <w:r w:rsidRPr="009B3A61">
        <w:rPr>
          <w:sz w:val="22"/>
          <w:szCs w:val="22"/>
        </w:rPr>
        <w:t>04</w:t>
      </w:r>
      <w:r>
        <w:rPr>
          <w:sz w:val="22"/>
          <w:szCs w:val="22"/>
        </w:rPr>
        <w:t>., 25.</w:t>
      </w:r>
      <w:r w:rsidRPr="009B3A61">
        <w:rPr>
          <w:sz w:val="22"/>
          <w:szCs w:val="22"/>
        </w:rPr>
        <w:t>04</w:t>
      </w:r>
      <w:r>
        <w:rPr>
          <w:sz w:val="22"/>
          <w:szCs w:val="22"/>
        </w:rPr>
        <w:t>., 9.</w:t>
      </w:r>
      <w:r w:rsidRPr="009B3A61">
        <w:rPr>
          <w:sz w:val="22"/>
          <w:szCs w:val="22"/>
        </w:rPr>
        <w:t>05</w:t>
      </w:r>
      <w:r>
        <w:rPr>
          <w:sz w:val="22"/>
          <w:szCs w:val="22"/>
        </w:rPr>
        <w:t>., 16.</w:t>
      </w:r>
      <w:r w:rsidRPr="009B3A61">
        <w:rPr>
          <w:sz w:val="22"/>
          <w:szCs w:val="22"/>
        </w:rPr>
        <w:t>05</w:t>
      </w:r>
      <w:r>
        <w:rPr>
          <w:sz w:val="22"/>
          <w:szCs w:val="22"/>
        </w:rPr>
        <w:t>., 23.</w:t>
      </w:r>
      <w:r w:rsidRPr="009B3A61">
        <w:rPr>
          <w:sz w:val="22"/>
          <w:szCs w:val="22"/>
        </w:rPr>
        <w:t>05</w:t>
      </w:r>
      <w:r>
        <w:rPr>
          <w:sz w:val="22"/>
          <w:szCs w:val="22"/>
        </w:rPr>
        <w:t>., 30.</w:t>
      </w:r>
      <w:r w:rsidRPr="009B3A61">
        <w:rPr>
          <w:sz w:val="22"/>
          <w:szCs w:val="22"/>
        </w:rPr>
        <w:t>05</w:t>
      </w:r>
      <w:r>
        <w:rPr>
          <w:sz w:val="22"/>
          <w:szCs w:val="22"/>
        </w:rPr>
        <w:t>., 6.</w:t>
      </w:r>
      <w:r w:rsidRPr="009B3A61">
        <w:rPr>
          <w:sz w:val="22"/>
          <w:szCs w:val="22"/>
        </w:rPr>
        <w:t>06</w:t>
      </w:r>
      <w:r>
        <w:rPr>
          <w:sz w:val="22"/>
          <w:szCs w:val="22"/>
        </w:rPr>
        <w:t>., 13.</w:t>
      </w:r>
      <w:r w:rsidRPr="009B3A61">
        <w:rPr>
          <w:sz w:val="22"/>
          <w:szCs w:val="22"/>
        </w:rPr>
        <w:t>06</w:t>
      </w:r>
      <w:r>
        <w:rPr>
          <w:sz w:val="22"/>
          <w:szCs w:val="22"/>
        </w:rPr>
        <w:t>.</w:t>
      </w:r>
    </w:p>
    <w:p w14:paraId="099D2241" w14:textId="77777777" w:rsidR="001A12EB" w:rsidRDefault="009B3A61" w:rsidP="008D6563">
      <w:pPr>
        <w:rPr>
          <w:sz w:val="22"/>
          <w:szCs w:val="22"/>
        </w:rPr>
      </w:pPr>
      <w:r>
        <w:rPr>
          <w:sz w:val="22"/>
          <w:szCs w:val="22"/>
        </w:rPr>
        <w:t>**zajęcia odbywają się:  1.03., 15.03., 29.03., 12.04., 26.04., 10.05., 24.05., 7.06. (</w:t>
      </w:r>
      <w:r w:rsidRPr="009B3A61">
        <w:rPr>
          <w:sz w:val="22"/>
          <w:szCs w:val="22"/>
        </w:rPr>
        <w:t>ostatnie zajęcia trwają 45 min</w:t>
      </w:r>
      <w:r>
        <w:rPr>
          <w:sz w:val="22"/>
          <w:szCs w:val="22"/>
        </w:rPr>
        <w:t>)</w:t>
      </w:r>
    </w:p>
    <w:p w14:paraId="6C37C1CC" w14:textId="77777777" w:rsidR="009B3A61" w:rsidRDefault="009B3A61" w:rsidP="008D6563">
      <w:pPr>
        <w:rPr>
          <w:sz w:val="22"/>
          <w:szCs w:val="22"/>
        </w:rPr>
      </w:pPr>
    </w:p>
    <w:p w14:paraId="32129311" w14:textId="77777777" w:rsidR="008D6563" w:rsidRPr="008D6563" w:rsidRDefault="00FF425F" w:rsidP="008D6563">
      <w:pPr>
        <w:rPr>
          <w:sz w:val="22"/>
          <w:szCs w:val="22"/>
        </w:rPr>
      </w:pPr>
      <w:r>
        <w:rPr>
          <w:sz w:val="22"/>
          <w:szCs w:val="22"/>
        </w:rPr>
        <w:t xml:space="preserve">IIA </w:t>
      </w:r>
      <w:r>
        <w:rPr>
          <w:sz w:val="22"/>
          <w:szCs w:val="22"/>
        </w:rPr>
        <w:tab/>
      </w:r>
      <w:r w:rsidR="008D6563" w:rsidRPr="008D6563">
        <w:rPr>
          <w:sz w:val="22"/>
          <w:szCs w:val="22"/>
        </w:rPr>
        <w:t>– rok drugi studiów pierwszego stopnia specjalność nauczycielska</w:t>
      </w:r>
    </w:p>
    <w:p w14:paraId="0DA0B2A5" w14:textId="77777777" w:rsidR="008D6563" w:rsidRPr="008D6563" w:rsidRDefault="00FF425F" w:rsidP="008D6563">
      <w:pPr>
        <w:rPr>
          <w:sz w:val="22"/>
          <w:szCs w:val="22"/>
        </w:rPr>
      </w:pPr>
      <w:r>
        <w:rPr>
          <w:sz w:val="22"/>
          <w:szCs w:val="22"/>
        </w:rPr>
        <w:t>IIB</w:t>
      </w:r>
      <w:r>
        <w:rPr>
          <w:sz w:val="22"/>
          <w:szCs w:val="22"/>
        </w:rPr>
        <w:tab/>
      </w:r>
      <w:r w:rsidR="008D6563" w:rsidRPr="008D6563">
        <w:rPr>
          <w:sz w:val="22"/>
          <w:szCs w:val="22"/>
        </w:rPr>
        <w:t>– rok drugi studiów pierwszego stopnia specjalność translatoryczna</w:t>
      </w:r>
    </w:p>
    <w:p w14:paraId="68F211A5" w14:textId="77777777" w:rsidR="00FF425F" w:rsidRDefault="00FF425F" w:rsidP="008D6563">
      <w:pPr>
        <w:rPr>
          <w:sz w:val="22"/>
          <w:szCs w:val="22"/>
        </w:rPr>
      </w:pPr>
      <w:r>
        <w:rPr>
          <w:sz w:val="22"/>
          <w:szCs w:val="22"/>
        </w:rPr>
        <w:t>IIC</w:t>
      </w:r>
      <w:r>
        <w:rPr>
          <w:sz w:val="22"/>
          <w:szCs w:val="22"/>
        </w:rPr>
        <w:tab/>
      </w:r>
      <w:r w:rsidRPr="00FF425F">
        <w:rPr>
          <w:sz w:val="22"/>
          <w:szCs w:val="22"/>
        </w:rPr>
        <w:t>– rok drugi studiów pierwszego stopnia specjalność medioznawcza</w:t>
      </w:r>
    </w:p>
    <w:p w14:paraId="299BDF81" w14:textId="77777777" w:rsidR="008D6563" w:rsidRPr="008A178C" w:rsidRDefault="008D6563" w:rsidP="008D6563">
      <w:pPr>
        <w:rPr>
          <w:sz w:val="22"/>
          <w:szCs w:val="22"/>
          <w:u w:val="single"/>
        </w:rPr>
      </w:pPr>
      <w:r w:rsidRPr="008A178C">
        <w:rPr>
          <w:sz w:val="22"/>
          <w:szCs w:val="22"/>
          <w:u w:val="single"/>
        </w:rPr>
        <w:t xml:space="preserve">IID </w:t>
      </w:r>
      <w:r w:rsidRPr="008A178C">
        <w:rPr>
          <w:sz w:val="22"/>
          <w:szCs w:val="22"/>
          <w:u w:val="single"/>
        </w:rPr>
        <w:tab/>
        <w:t>– rok drugi studiów pierwszego s</w:t>
      </w:r>
      <w:r w:rsidR="008A178C" w:rsidRPr="008A178C">
        <w:rPr>
          <w:sz w:val="22"/>
          <w:szCs w:val="22"/>
          <w:u w:val="single"/>
        </w:rPr>
        <w:t>topnia specjalność medioznawcza</w:t>
      </w:r>
      <w:r w:rsidR="00A41947">
        <w:rPr>
          <w:sz w:val="22"/>
          <w:szCs w:val="22"/>
          <w:u w:val="single"/>
        </w:rPr>
        <w:t>________________</w:t>
      </w:r>
    </w:p>
    <w:p w14:paraId="5BDA154E" w14:textId="77777777" w:rsidR="008D6563" w:rsidRPr="008D6563" w:rsidRDefault="008D6563" w:rsidP="008D6563">
      <w:pPr>
        <w:rPr>
          <w:sz w:val="22"/>
          <w:szCs w:val="22"/>
        </w:rPr>
      </w:pPr>
      <w:r w:rsidRPr="008D6563">
        <w:rPr>
          <w:sz w:val="22"/>
          <w:szCs w:val="22"/>
        </w:rPr>
        <w:t xml:space="preserve">IIIA </w:t>
      </w:r>
      <w:r w:rsidRPr="008D6563">
        <w:rPr>
          <w:sz w:val="22"/>
          <w:szCs w:val="22"/>
        </w:rPr>
        <w:tab/>
        <w:t>– rok trzeci studiów pierwszego stopnia specjalność nauczycielska</w:t>
      </w:r>
    </w:p>
    <w:p w14:paraId="58702913" w14:textId="77777777" w:rsidR="00F50A97" w:rsidRDefault="008D6563" w:rsidP="008D6563">
      <w:pPr>
        <w:rPr>
          <w:sz w:val="22"/>
          <w:szCs w:val="22"/>
        </w:rPr>
      </w:pPr>
      <w:r>
        <w:rPr>
          <w:sz w:val="22"/>
          <w:szCs w:val="22"/>
        </w:rPr>
        <w:t>IIIB</w:t>
      </w:r>
      <w:r w:rsidR="00F50A97">
        <w:rPr>
          <w:sz w:val="22"/>
          <w:szCs w:val="22"/>
        </w:rPr>
        <w:tab/>
      </w:r>
      <w:r w:rsidR="00F50A97" w:rsidRPr="00F50A97">
        <w:rPr>
          <w:sz w:val="22"/>
          <w:szCs w:val="22"/>
        </w:rPr>
        <w:t>– rok trzeci studiów pierwszego stopnia specjalność translatoryczna</w:t>
      </w:r>
    </w:p>
    <w:p w14:paraId="61E4B2A4" w14:textId="77777777" w:rsidR="008D6563" w:rsidRPr="008A178C" w:rsidRDefault="00CC5E29" w:rsidP="008D6563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IIIC</w:t>
      </w:r>
      <w:r w:rsidR="008D6563" w:rsidRPr="008A178C">
        <w:rPr>
          <w:sz w:val="22"/>
          <w:szCs w:val="22"/>
          <w:u w:val="single"/>
        </w:rPr>
        <w:t xml:space="preserve"> </w:t>
      </w:r>
      <w:r w:rsidR="008D6563" w:rsidRPr="008A178C">
        <w:rPr>
          <w:sz w:val="22"/>
          <w:szCs w:val="22"/>
          <w:u w:val="single"/>
        </w:rPr>
        <w:tab/>
        <w:t>– rok trzeci studiów pierwszego stopnia specjalność medioznawcza</w:t>
      </w:r>
      <w:r w:rsidR="00A41947">
        <w:rPr>
          <w:sz w:val="22"/>
          <w:szCs w:val="22"/>
          <w:u w:val="single"/>
        </w:rPr>
        <w:t>________________</w:t>
      </w:r>
    </w:p>
    <w:p w14:paraId="1DA61745" w14:textId="77777777" w:rsidR="008D6563" w:rsidRDefault="008D6563" w:rsidP="008D6563">
      <w:pPr>
        <w:rPr>
          <w:sz w:val="22"/>
          <w:szCs w:val="22"/>
        </w:rPr>
      </w:pPr>
      <w:r w:rsidRPr="008D6563">
        <w:rPr>
          <w:sz w:val="22"/>
          <w:szCs w:val="22"/>
        </w:rPr>
        <w:t>I</w:t>
      </w:r>
      <w:r>
        <w:rPr>
          <w:sz w:val="22"/>
          <w:szCs w:val="22"/>
        </w:rPr>
        <w:t>A</w:t>
      </w:r>
      <w:r w:rsidRPr="008D6563">
        <w:rPr>
          <w:sz w:val="22"/>
          <w:szCs w:val="22"/>
        </w:rPr>
        <w:t xml:space="preserve"> SDS </w:t>
      </w:r>
      <w:r w:rsidR="00F50A97">
        <w:rPr>
          <w:sz w:val="22"/>
          <w:szCs w:val="22"/>
        </w:rPr>
        <w:tab/>
      </w:r>
      <w:r w:rsidRPr="008D6563">
        <w:rPr>
          <w:sz w:val="22"/>
          <w:szCs w:val="22"/>
        </w:rPr>
        <w:t>– rok pierwszy studiów drugiego sto</w:t>
      </w:r>
      <w:r>
        <w:rPr>
          <w:sz w:val="22"/>
          <w:szCs w:val="22"/>
        </w:rPr>
        <w:t>pnia specjalność nauczycielska</w:t>
      </w:r>
    </w:p>
    <w:p w14:paraId="07D775CE" w14:textId="77777777" w:rsidR="008D6563" w:rsidRPr="008D6563" w:rsidRDefault="008D6563" w:rsidP="008D6563">
      <w:pPr>
        <w:rPr>
          <w:sz w:val="22"/>
          <w:szCs w:val="22"/>
        </w:rPr>
      </w:pPr>
      <w:r w:rsidRPr="008D6563">
        <w:rPr>
          <w:sz w:val="22"/>
          <w:szCs w:val="22"/>
        </w:rPr>
        <w:t>I</w:t>
      </w:r>
      <w:r>
        <w:rPr>
          <w:sz w:val="22"/>
          <w:szCs w:val="22"/>
        </w:rPr>
        <w:t>B</w:t>
      </w:r>
      <w:r w:rsidRPr="008D6563">
        <w:rPr>
          <w:sz w:val="22"/>
          <w:szCs w:val="22"/>
        </w:rPr>
        <w:t xml:space="preserve"> SDS </w:t>
      </w:r>
      <w:r w:rsidR="00F50A97">
        <w:rPr>
          <w:sz w:val="22"/>
          <w:szCs w:val="22"/>
        </w:rPr>
        <w:tab/>
      </w:r>
      <w:r w:rsidRPr="008D6563">
        <w:rPr>
          <w:sz w:val="22"/>
          <w:szCs w:val="22"/>
        </w:rPr>
        <w:t>– rok pierwszy studiów drugiego s</w:t>
      </w:r>
      <w:r w:rsidR="00104DCE">
        <w:rPr>
          <w:sz w:val="22"/>
          <w:szCs w:val="22"/>
        </w:rPr>
        <w:t>topnia specjalność translatoryczna</w:t>
      </w:r>
    </w:p>
    <w:p w14:paraId="6FCF1B1A" w14:textId="77777777" w:rsidR="008D6563" w:rsidRPr="008A178C" w:rsidRDefault="008D6563" w:rsidP="008D6563">
      <w:pPr>
        <w:rPr>
          <w:sz w:val="22"/>
          <w:szCs w:val="22"/>
          <w:u w:val="single"/>
        </w:rPr>
      </w:pPr>
      <w:r w:rsidRPr="008A178C">
        <w:rPr>
          <w:sz w:val="22"/>
          <w:szCs w:val="22"/>
          <w:u w:val="single"/>
        </w:rPr>
        <w:t>II SDS</w:t>
      </w:r>
      <w:r w:rsidR="00F50A97">
        <w:rPr>
          <w:sz w:val="22"/>
          <w:szCs w:val="22"/>
          <w:u w:val="single"/>
        </w:rPr>
        <w:tab/>
      </w:r>
      <w:r w:rsidR="00F50A97">
        <w:rPr>
          <w:sz w:val="22"/>
          <w:szCs w:val="22"/>
          <w:u w:val="single"/>
        </w:rPr>
        <w:tab/>
      </w:r>
      <w:r w:rsidRPr="008A178C">
        <w:rPr>
          <w:sz w:val="22"/>
          <w:szCs w:val="22"/>
          <w:u w:val="single"/>
        </w:rPr>
        <w:t>– rok drugi drugiego sto</w:t>
      </w:r>
      <w:r w:rsidR="00104DCE">
        <w:rPr>
          <w:sz w:val="22"/>
          <w:szCs w:val="22"/>
          <w:u w:val="single"/>
        </w:rPr>
        <w:t xml:space="preserve">pnia specjalność nauczycielska   </w:t>
      </w:r>
      <w:r w:rsidR="00750682">
        <w:rPr>
          <w:sz w:val="22"/>
          <w:szCs w:val="22"/>
          <w:u w:val="single"/>
        </w:rPr>
        <w:t>__________________</w:t>
      </w:r>
    </w:p>
    <w:p w14:paraId="774FA848" w14:textId="77777777" w:rsidR="001A12EB" w:rsidRDefault="001A12EB" w:rsidP="008D6563">
      <w:pPr>
        <w:rPr>
          <w:sz w:val="22"/>
          <w:szCs w:val="22"/>
        </w:rPr>
      </w:pPr>
    </w:p>
    <w:p w14:paraId="45F7CB77" w14:textId="77777777" w:rsidR="008D6563" w:rsidRPr="008D6563" w:rsidRDefault="008D6563" w:rsidP="008D6563">
      <w:pPr>
        <w:rPr>
          <w:sz w:val="22"/>
          <w:szCs w:val="22"/>
        </w:rPr>
      </w:pPr>
      <w:r w:rsidRPr="008D6563">
        <w:rPr>
          <w:sz w:val="22"/>
          <w:szCs w:val="22"/>
        </w:rPr>
        <w:t xml:space="preserve">UWAGA! </w:t>
      </w:r>
    </w:p>
    <w:p w14:paraId="4E457111" w14:textId="77777777" w:rsidR="008D6563" w:rsidRDefault="008D6563" w:rsidP="008D6563">
      <w:pPr>
        <w:rPr>
          <w:sz w:val="22"/>
          <w:szCs w:val="22"/>
        </w:rPr>
      </w:pPr>
      <w:r w:rsidRPr="008D6563">
        <w:rPr>
          <w:sz w:val="22"/>
          <w:szCs w:val="22"/>
        </w:rPr>
        <w:t>Moduł przygotowania psychologiczno-pedagogicznego dla studentów specjalności nauczycielskiej SPS</w:t>
      </w:r>
      <w:r>
        <w:rPr>
          <w:sz w:val="22"/>
          <w:szCs w:val="22"/>
        </w:rPr>
        <w:t xml:space="preserve"> i SDS</w:t>
      </w:r>
      <w:r w:rsidRPr="008D6563">
        <w:rPr>
          <w:sz w:val="22"/>
          <w:szCs w:val="22"/>
        </w:rPr>
        <w:t xml:space="preserve">  realizowany jest w środy, według odrębnego planu.</w:t>
      </w:r>
    </w:p>
    <w:sectPr w:rsidR="008D6563" w:rsidSect="008A178C">
      <w:pgSz w:w="16838" w:h="11906" w:orient="landscape"/>
      <w:pgMar w:top="567" w:right="720" w:bottom="567" w:left="720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rU0N7EwMTI3MLFU0lEKTi0uzszPAykwqgUACWA3iiwAAAA="/>
  </w:docVars>
  <w:rsids>
    <w:rsidRoot w:val="007659BE"/>
    <w:rsid w:val="00027DA4"/>
    <w:rsid w:val="00037834"/>
    <w:rsid w:val="00047AF1"/>
    <w:rsid w:val="0009029B"/>
    <w:rsid w:val="00097815"/>
    <w:rsid w:val="000A4E49"/>
    <w:rsid w:val="00104DCE"/>
    <w:rsid w:val="0011176E"/>
    <w:rsid w:val="001143DF"/>
    <w:rsid w:val="001316AD"/>
    <w:rsid w:val="0016558B"/>
    <w:rsid w:val="00166B29"/>
    <w:rsid w:val="00184C31"/>
    <w:rsid w:val="001A07BA"/>
    <w:rsid w:val="001A12EB"/>
    <w:rsid w:val="001F4CA0"/>
    <w:rsid w:val="002060D0"/>
    <w:rsid w:val="00222846"/>
    <w:rsid w:val="00255614"/>
    <w:rsid w:val="002636C5"/>
    <w:rsid w:val="002975CB"/>
    <w:rsid w:val="002B1C84"/>
    <w:rsid w:val="002E7A83"/>
    <w:rsid w:val="002F4D31"/>
    <w:rsid w:val="00302810"/>
    <w:rsid w:val="00303FEA"/>
    <w:rsid w:val="0030763C"/>
    <w:rsid w:val="00320D03"/>
    <w:rsid w:val="00324F1F"/>
    <w:rsid w:val="003501D4"/>
    <w:rsid w:val="00353F2E"/>
    <w:rsid w:val="003803EE"/>
    <w:rsid w:val="00391797"/>
    <w:rsid w:val="003D2F22"/>
    <w:rsid w:val="003E0589"/>
    <w:rsid w:val="003E3070"/>
    <w:rsid w:val="003E6770"/>
    <w:rsid w:val="004168C9"/>
    <w:rsid w:val="004342C2"/>
    <w:rsid w:val="00436828"/>
    <w:rsid w:val="00436885"/>
    <w:rsid w:val="00457EBF"/>
    <w:rsid w:val="00475310"/>
    <w:rsid w:val="00484CD1"/>
    <w:rsid w:val="00494379"/>
    <w:rsid w:val="004A4F5E"/>
    <w:rsid w:val="00514975"/>
    <w:rsid w:val="00557D86"/>
    <w:rsid w:val="00587CA7"/>
    <w:rsid w:val="005A111D"/>
    <w:rsid w:val="005F173A"/>
    <w:rsid w:val="006020EC"/>
    <w:rsid w:val="0062441B"/>
    <w:rsid w:val="00645A2C"/>
    <w:rsid w:val="00654AB9"/>
    <w:rsid w:val="00657F7F"/>
    <w:rsid w:val="006E0567"/>
    <w:rsid w:val="0070274B"/>
    <w:rsid w:val="00713876"/>
    <w:rsid w:val="00726AE8"/>
    <w:rsid w:val="00731BE6"/>
    <w:rsid w:val="00745F01"/>
    <w:rsid w:val="00750682"/>
    <w:rsid w:val="007659BE"/>
    <w:rsid w:val="00775F28"/>
    <w:rsid w:val="007959F4"/>
    <w:rsid w:val="007F75D8"/>
    <w:rsid w:val="008168FC"/>
    <w:rsid w:val="00832407"/>
    <w:rsid w:val="008631C8"/>
    <w:rsid w:val="008A178C"/>
    <w:rsid w:val="008C0050"/>
    <w:rsid w:val="008C3C47"/>
    <w:rsid w:val="008C53E9"/>
    <w:rsid w:val="008D6563"/>
    <w:rsid w:val="008D7ED8"/>
    <w:rsid w:val="008F2F85"/>
    <w:rsid w:val="00913100"/>
    <w:rsid w:val="009134EC"/>
    <w:rsid w:val="009401CF"/>
    <w:rsid w:val="009460DF"/>
    <w:rsid w:val="009669EA"/>
    <w:rsid w:val="00976EE4"/>
    <w:rsid w:val="00986E8F"/>
    <w:rsid w:val="0099459D"/>
    <w:rsid w:val="009A13D1"/>
    <w:rsid w:val="009B3A61"/>
    <w:rsid w:val="009D5194"/>
    <w:rsid w:val="009E7130"/>
    <w:rsid w:val="009F0D5F"/>
    <w:rsid w:val="00A15EBE"/>
    <w:rsid w:val="00A15EF6"/>
    <w:rsid w:val="00A20E01"/>
    <w:rsid w:val="00A33E37"/>
    <w:rsid w:val="00A41947"/>
    <w:rsid w:val="00A77613"/>
    <w:rsid w:val="00AA5696"/>
    <w:rsid w:val="00AA7FC0"/>
    <w:rsid w:val="00B2241E"/>
    <w:rsid w:val="00B3473E"/>
    <w:rsid w:val="00B5661B"/>
    <w:rsid w:val="00B94C58"/>
    <w:rsid w:val="00B963B8"/>
    <w:rsid w:val="00BA27B4"/>
    <w:rsid w:val="00BB0852"/>
    <w:rsid w:val="00BC62BB"/>
    <w:rsid w:val="00BD5089"/>
    <w:rsid w:val="00C0044D"/>
    <w:rsid w:val="00C42AA4"/>
    <w:rsid w:val="00C75028"/>
    <w:rsid w:val="00C833C8"/>
    <w:rsid w:val="00CC566D"/>
    <w:rsid w:val="00CC5E29"/>
    <w:rsid w:val="00CC6277"/>
    <w:rsid w:val="00CF1495"/>
    <w:rsid w:val="00D06282"/>
    <w:rsid w:val="00D06286"/>
    <w:rsid w:val="00D07DAA"/>
    <w:rsid w:val="00D66781"/>
    <w:rsid w:val="00DD2EEF"/>
    <w:rsid w:val="00DE20E8"/>
    <w:rsid w:val="00E04116"/>
    <w:rsid w:val="00E117AF"/>
    <w:rsid w:val="00E14AF3"/>
    <w:rsid w:val="00E414B9"/>
    <w:rsid w:val="00E65678"/>
    <w:rsid w:val="00E66498"/>
    <w:rsid w:val="00E74DC0"/>
    <w:rsid w:val="00EC6FFA"/>
    <w:rsid w:val="00F12477"/>
    <w:rsid w:val="00F16904"/>
    <w:rsid w:val="00F20DCD"/>
    <w:rsid w:val="00F27F40"/>
    <w:rsid w:val="00F4222D"/>
    <w:rsid w:val="00F50A97"/>
    <w:rsid w:val="00F56C0A"/>
    <w:rsid w:val="00F7061B"/>
    <w:rsid w:val="00F83055"/>
    <w:rsid w:val="00F960C5"/>
    <w:rsid w:val="00FA6769"/>
    <w:rsid w:val="00FB0EFC"/>
    <w:rsid w:val="00FC6C24"/>
    <w:rsid w:val="00FD4E80"/>
    <w:rsid w:val="00FD6E8C"/>
    <w:rsid w:val="00FF4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09CEA2"/>
  <w15:docId w15:val="{BC0ADFC5-E9E0-4C80-8055-E6ADE2AC3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7568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semiHidden/>
    <w:qFormat/>
    <w:rsid w:val="006E7C58"/>
    <w:rPr>
      <w:vertAlign w:val="superscript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EndnoteCharacters">
    <w:name w:val="Endnote Characters"/>
    <w:semiHidden/>
    <w:qFormat/>
    <w:rsid w:val="006E7C58"/>
    <w:rPr>
      <w:vertAlign w:val="superscript"/>
    </w:rPr>
  </w:style>
  <w:style w:type="character" w:styleId="Odwoaniedokomentarza">
    <w:name w:val="annotation reference"/>
    <w:qFormat/>
    <w:rsid w:val="00052581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qFormat/>
    <w:rsid w:val="00052581"/>
  </w:style>
  <w:style w:type="character" w:customStyle="1" w:styleId="TematkomentarzaZnak">
    <w:name w:val="Temat komentarza Znak"/>
    <w:link w:val="Tematkomentarza"/>
    <w:qFormat/>
    <w:rsid w:val="00052581"/>
    <w:rPr>
      <w:b/>
      <w:bCs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Lucida Sans"/>
    </w:rPr>
  </w:style>
  <w:style w:type="paragraph" w:styleId="Tekstdymka">
    <w:name w:val="Balloon Text"/>
    <w:basedOn w:val="Normalny"/>
    <w:semiHidden/>
    <w:qFormat/>
    <w:rsid w:val="00231877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sid w:val="006E7C58"/>
    <w:rPr>
      <w:sz w:val="20"/>
      <w:szCs w:val="20"/>
    </w:rPr>
  </w:style>
  <w:style w:type="paragraph" w:styleId="Tekstprzypisukocowego">
    <w:name w:val="endnote text"/>
    <w:basedOn w:val="Normalny"/>
    <w:semiHidden/>
    <w:rsid w:val="006E7C58"/>
    <w:rPr>
      <w:sz w:val="20"/>
      <w:szCs w:val="20"/>
    </w:rPr>
  </w:style>
  <w:style w:type="paragraph" w:styleId="Tekstkomentarza">
    <w:name w:val="annotation text"/>
    <w:basedOn w:val="Normalny"/>
    <w:link w:val="TekstkomentarzaZnak"/>
    <w:qFormat/>
    <w:rsid w:val="0005258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qFormat/>
    <w:rsid w:val="00052581"/>
    <w:rPr>
      <w:b/>
      <w:bCs/>
    </w:rPr>
  </w:style>
  <w:style w:type="paragraph" w:customStyle="1" w:styleId="Zawartotabeli">
    <w:name w:val="Zawartość tabeli"/>
    <w:basedOn w:val="Normalny"/>
    <w:qFormat/>
    <w:pPr>
      <w:widowControl w:val="0"/>
      <w:suppressLineNumbers/>
    </w:pPr>
  </w:style>
  <w:style w:type="paragraph" w:customStyle="1" w:styleId="Nagwektabeli">
    <w:name w:val="Nagłówek tabeli"/>
    <w:basedOn w:val="Zawartotabeli"/>
    <w:qFormat/>
    <w:pPr>
      <w:jc w:val="center"/>
    </w:pPr>
    <w:rPr>
      <w:b/>
      <w:bCs/>
    </w:rPr>
  </w:style>
  <w:style w:type="table" w:styleId="Tabela-Siatka">
    <w:name w:val="Table Grid"/>
    <w:basedOn w:val="Standardowy"/>
    <w:rsid w:val="003576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4282BC-4ACA-4B40-9385-678D0E3AB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434</Words>
  <Characters>8609</Characters>
  <Application>Microsoft Office Word</Application>
  <DocSecurity>0</DocSecurity>
  <Lines>71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NIEDZIAŁEK</vt:lpstr>
    </vt:vector>
  </TitlesOfParts>
  <Company>a</Company>
  <LinksUpToDate>false</LinksUpToDate>
  <CharactersWithSpaces>10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IEDZIAŁEK</dc:title>
  <dc:creator>a</dc:creator>
  <cp:lastModifiedBy>Paulina Ogórek</cp:lastModifiedBy>
  <cp:revision>5</cp:revision>
  <cp:lastPrinted>2022-02-20T16:34:00Z</cp:lastPrinted>
  <dcterms:created xsi:type="dcterms:W3CDTF">2022-03-21T08:29:00Z</dcterms:created>
  <dcterms:modified xsi:type="dcterms:W3CDTF">2022-05-26T20:4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